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E8451B" w14:textId="77777777" w:rsidR="00360271" w:rsidRDefault="009E0193">
      <w:pPr>
        <w:rPr>
          <w:sz w:val="2"/>
          <w:szCs w:val="2"/>
        </w:rPr>
      </w:pP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2608" behindDoc="1" locked="0" layoutInCell="1" allowOverlap="1" wp14:anchorId="2B7BE4B5" wp14:editId="2C3A534E">
                <wp:simplePos x="0" y="0"/>
                <wp:positionH relativeFrom="page">
                  <wp:posOffset>327660</wp:posOffset>
                </wp:positionH>
                <wp:positionV relativeFrom="page">
                  <wp:posOffset>3429000</wp:posOffset>
                </wp:positionV>
                <wp:extent cx="5576570" cy="998220"/>
                <wp:effectExtent l="0" t="0" r="5080" b="11430"/>
                <wp:wrapNone/>
                <wp:docPr id="3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76570" cy="998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C9BCB7" w14:textId="5242E18C" w:rsidR="000A55B5" w:rsidRPr="009E0193" w:rsidRDefault="000A55B5">
                            <w:pPr>
                              <w:spacing w:before="433"/>
                              <w:ind w:left="1020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 xml:space="preserve">How to Guide: </w:t>
                            </w:r>
                            <w:r w:rsidR="009E0C50">
                              <w:rPr>
                                <w:b/>
                                <w:color w:val="FFFFFF"/>
                                <w:sz w:val="32"/>
                                <w:szCs w:val="32"/>
                              </w:rPr>
                              <w:t>Deploy Storefront</w:t>
                            </w:r>
                          </w:p>
                          <w:p w14:paraId="4259A594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B7BE4B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margin-left:25.8pt;margin-top:270pt;width:439.1pt;height:78.6pt;z-index:-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" filled="f" stroked="f">
                <v:textbox inset="0,0,0,0">
                  <w:txbxContent>
                    <w:p w14:paraId="5CC9BCB7" w14:textId="5242E18C" w:rsidR="000A55B5" w:rsidRPr="009E0193" w:rsidRDefault="000A55B5">
                      <w:pPr>
                        <w:spacing w:before="433"/>
                        <w:ind w:left="1020"/>
                        <w:rPr>
                          <w:b/>
                          <w:sz w:val="32"/>
                          <w:szCs w:val="32"/>
                        </w:rPr>
                      </w:pPr>
                      <w:r w:rsidRPr="009E0193">
                        <w:rPr>
                          <w:b/>
                          <w:color w:val="FFFFFF"/>
                          <w:sz w:val="32"/>
                          <w:szCs w:val="32"/>
                        </w:rPr>
                        <w:t xml:space="preserve">How to Guide: </w:t>
                      </w:r>
                      <w:r w:rsidR="009E0C50">
                        <w:rPr>
                          <w:b/>
                          <w:color w:val="FFFFFF"/>
                          <w:sz w:val="32"/>
                          <w:szCs w:val="32"/>
                        </w:rPr>
                        <w:t>Deploy Storefront</w:t>
                      </w:r>
                    </w:p>
                    <w:p w14:paraId="4259A594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3632" behindDoc="1" locked="0" layoutInCell="1" allowOverlap="1" wp14:anchorId="1BD4F8F3" wp14:editId="545F463D">
                <wp:simplePos x="0" y="0"/>
                <wp:positionH relativeFrom="page">
                  <wp:posOffset>468312</wp:posOffset>
                </wp:positionH>
                <wp:positionV relativeFrom="page">
                  <wp:posOffset>2382520</wp:posOffset>
                </wp:positionV>
                <wp:extent cx="5214620" cy="890905"/>
                <wp:effectExtent l="0" t="0" r="5080" b="4445"/>
                <wp:wrapNone/>
                <wp:docPr id="3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4620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0D4729" w14:textId="77777777" w:rsidR="000A55B5" w:rsidRPr="009E0193" w:rsidRDefault="000A55B5" w:rsidP="009E0193">
                            <w:pPr>
                              <w:spacing w:before="433"/>
                              <w:ind w:left="720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Business Central</w:t>
                            </w:r>
                          </w:p>
                          <w:p w14:paraId="5D6FAB50" w14:textId="77777777" w:rsidR="000A55B5" w:rsidRPr="009E0193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D4F8F3" id="Text Box 30" o:spid="_x0000_s1027" type="#_x0000_t202" style="position:absolute;margin-left:36.85pt;margin-top:187.6pt;width:410.6pt;height:70.15pt;z-index:-251662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" filled="f" stroked="f">
                <v:textbox inset="0,0,0,0">
                  <w:txbxContent>
                    <w:p w14:paraId="090D4729" w14:textId="77777777" w:rsidR="000A55B5" w:rsidRPr="009E0193" w:rsidRDefault="000A55B5" w:rsidP="009E0193">
                      <w:pPr>
                        <w:spacing w:before="433"/>
                        <w:ind w:left="720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Business Central</w:t>
                      </w:r>
                    </w:p>
                    <w:p w14:paraId="5D6FAB50" w14:textId="77777777" w:rsidR="000A55B5" w:rsidRPr="009E0193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 wp14:anchorId="66166255" wp14:editId="03C73E5C">
                <wp:simplePos x="0" y="0"/>
                <wp:positionH relativeFrom="page">
                  <wp:posOffset>361950</wp:posOffset>
                </wp:positionH>
                <wp:positionV relativeFrom="page">
                  <wp:posOffset>1514476</wp:posOffset>
                </wp:positionV>
                <wp:extent cx="4904740" cy="995680"/>
                <wp:effectExtent l="0" t="0" r="10160" b="13970"/>
                <wp:wrapNone/>
                <wp:docPr id="4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740" cy="995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21CDE1" w14:textId="77777777" w:rsidR="000A55B5" w:rsidRPr="009E0193" w:rsidRDefault="000A55B5">
                            <w:pPr>
                              <w:spacing w:before="108"/>
                              <w:ind w:left="894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9E0193">
                              <w:rPr>
                                <w:b/>
                                <w:color w:val="FFFFFF"/>
                                <w:sz w:val="72"/>
                                <w:szCs w:val="72"/>
                              </w:rPr>
                              <w:t>Dynamics 36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166255" id="Text Box 29" o:spid="_x0000_s1028" type="#_x0000_t202" style="position:absolute;margin-left:28.5pt;margin-top:119.25pt;width:386.2pt;height:78.4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" filled="f" stroked="f">
                <v:textbox inset="0,0,0,0">
                  <w:txbxContent>
                    <w:p w14:paraId="0621CDE1" w14:textId="77777777" w:rsidR="000A55B5" w:rsidRPr="009E0193" w:rsidRDefault="000A55B5">
                      <w:pPr>
                        <w:spacing w:before="108"/>
                        <w:ind w:left="894"/>
                        <w:rPr>
                          <w:b/>
                          <w:sz w:val="72"/>
                          <w:szCs w:val="72"/>
                        </w:rPr>
                      </w:pPr>
                      <w:r w:rsidRPr="009E0193">
                        <w:rPr>
                          <w:b/>
                          <w:color w:val="FFFFFF"/>
                          <w:sz w:val="72"/>
                          <w:szCs w:val="72"/>
                        </w:rPr>
                        <w:t>Dynamics 36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37FB9">
        <w:rPr>
          <w:noProof/>
          <w:lang w:eastAsia="en-ZA"/>
        </w:rPr>
        <w:drawing>
          <wp:anchor distT="0" distB="0" distL="114300" distR="114300" simplePos="0" relativeHeight="251651584" behindDoc="1" locked="0" layoutInCell="1" allowOverlap="1" wp14:anchorId="0DAFFCFB" wp14:editId="3388ED72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2690" cy="1068768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799" cy="10688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AFE365" w14:textId="77777777" w:rsidR="00360271" w:rsidRDefault="00360271">
      <w:pPr>
        <w:rPr>
          <w:sz w:val="2"/>
          <w:szCs w:val="2"/>
        </w:rPr>
        <w:sectPr w:rsidR="00360271">
          <w:footerReference w:type="default" r:id="rId9"/>
          <w:type w:val="continuous"/>
          <w:pgSz w:w="11910" w:h="16840"/>
          <w:pgMar w:top="540" w:right="500" w:bottom="280" w:left="480" w:header="720" w:footer="720" w:gutter="0"/>
          <w:cols w:space="720"/>
        </w:sectPr>
      </w:pPr>
    </w:p>
    <w:p w14:paraId="15B35137" w14:textId="77777777" w:rsidR="00360271" w:rsidRDefault="00360271">
      <w:pPr>
        <w:rPr>
          <w:sz w:val="2"/>
          <w:szCs w:val="2"/>
        </w:rPr>
      </w:pPr>
    </w:p>
    <w:p w14:paraId="1B3F7550" w14:textId="77777777" w:rsidR="00084892" w:rsidRDefault="00C50241" w:rsidP="00084892"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5680" behindDoc="1" locked="0" layoutInCell="1" allowOverlap="1" wp14:anchorId="2709F419" wp14:editId="43E63A13">
                <wp:simplePos x="0" y="0"/>
                <wp:positionH relativeFrom="page">
                  <wp:posOffset>382270</wp:posOffset>
                </wp:positionH>
                <wp:positionV relativeFrom="page">
                  <wp:posOffset>2477135</wp:posOffset>
                </wp:positionV>
                <wp:extent cx="5281295" cy="890905"/>
                <wp:effectExtent l="1270" t="635" r="3810" b="3810"/>
                <wp:wrapNone/>
                <wp:docPr id="3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1295" cy="890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2D155F" w14:textId="77777777" w:rsidR="000A55B5" w:rsidRDefault="000A55B5">
                            <w:pPr>
                              <w:spacing w:before="433"/>
                              <w:ind w:left="976"/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48"/>
                              </w:rPr>
                              <w:t>Section X: Description</w:t>
                            </w:r>
                          </w:p>
                          <w:p w14:paraId="7D99AC08" w14:textId="77777777" w:rsidR="000A55B5" w:rsidRDefault="000A55B5">
                            <w:pPr>
                              <w:pStyle w:val="BodyText"/>
                              <w:ind w:left="40"/>
                              <w:rPr>
                                <w:rFonts w:ascii="Times New Roman"/>
                                <w:b w:val="0"/>
                                <w:sz w:val="17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09F419" id="Text Box 20" o:spid="_x0000_s1029" type="#_x0000_t202" style="position:absolute;margin-left:30.1pt;margin-top:195.05pt;width:415.85pt;height:70.1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" filled="f" stroked="f">
                <v:textbox inset="0,0,0,0">
                  <w:txbxContent>
                    <w:p w14:paraId="152D155F" w14:textId="77777777" w:rsidR="000A55B5" w:rsidRDefault="000A55B5">
                      <w:pPr>
                        <w:spacing w:before="433"/>
                        <w:ind w:left="976"/>
                        <w:rPr>
                          <w:b/>
                          <w:sz w:val="48"/>
                        </w:rPr>
                      </w:pPr>
                      <w:r>
                        <w:rPr>
                          <w:b/>
                          <w:color w:val="FFFFFF"/>
                          <w:sz w:val="48"/>
                        </w:rPr>
                        <w:t>Section X: Description</w:t>
                      </w:r>
                    </w:p>
                    <w:p w14:paraId="7D99AC08" w14:textId="77777777" w:rsidR="000A55B5" w:rsidRDefault="000A55B5">
                      <w:pPr>
                        <w:pStyle w:val="BodyText"/>
                        <w:ind w:left="40"/>
                        <w:rPr>
                          <w:rFonts w:ascii="Times New Roman"/>
                          <w:b w:val="0"/>
                          <w:sz w:val="17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Start w:id="0" w:name="_Toc476830389"/>
      <w:bookmarkStart w:id="1" w:name="_Toc476831095"/>
      <w:r>
        <w:rPr>
          <w:noProof/>
          <w:lang w:eastAsia="en-ZA"/>
        </w:rPr>
        <w:drawing>
          <wp:anchor distT="0" distB="0" distL="114300" distR="114300" simplePos="0" relativeHeight="251650560" behindDoc="1" locked="0" layoutInCell="1" allowOverlap="1" wp14:anchorId="724EC051" wp14:editId="5234E653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5465" cy="1716258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683_Vox_Braintree_proposal_template_R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947"/>
                    <a:stretch/>
                  </pic:blipFill>
                  <pic:spPr bwMode="auto">
                    <a:xfrm>
                      <a:off x="0" y="0"/>
                      <a:ext cx="7556400" cy="1716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ZA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5274E494" wp14:editId="6971E737">
                <wp:simplePos x="0" y="0"/>
                <wp:positionH relativeFrom="page">
                  <wp:posOffset>789940</wp:posOffset>
                </wp:positionH>
                <wp:positionV relativeFrom="page">
                  <wp:posOffset>779780</wp:posOffset>
                </wp:positionV>
                <wp:extent cx="6006465" cy="687070"/>
                <wp:effectExtent l="0" t="0" r="4445" b="0"/>
                <wp:wrapNone/>
                <wp:docPr id="3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6465" cy="687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807F1F" w14:textId="77777777" w:rsidR="000A55B5" w:rsidRDefault="000A55B5" w:rsidP="006D1091">
                            <w:pPr>
                              <w:tabs>
                                <w:tab w:val="right" w:leader="dot" w:pos="8549"/>
                              </w:tabs>
                              <w:spacing w:before="13"/>
                              <w:ind w:left="20"/>
                              <w:jc w:val="center"/>
                            </w:pPr>
                            <w:r>
                              <w:rPr>
                                <w:rFonts w:ascii="Arial-BoldMT" w:eastAsiaTheme="minorHAnsi" w:hAnsi="Arial-BoldMT" w:cs="Arial-BoldMT"/>
                                <w:b/>
                                <w:bCs/>
                                <w:color w:val="FFFFFF"/>
                                <w:sz w:val="80"/>
                                <w:szCs w:val="80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74E494" id="Text Box 17" o:spid="_x0000_s1030" type="#_x0000_t202" style="position:absolute;margin-left:62.2pt;margin-top:61.4pt;width:472.95pt;height:54.1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" filled="f" stroked="f">
                <v:textbox inset="0,0,0,0">
                  <w:txbxContent>
                    <w:p w14:paraId="72807F1F" w14:textId="77777777" w:rsidR="000A55B5" w:rsidRDefault="000A55B5" w:rsidP="006D1091">
                      <w:pPr>
                        <w:tabs>
                          <w:tab w:val="right" w:leader="dot" w:pos="8549"/>
                        </w:tabs>
                        <w:spacing w:before="13"/>
                        <w:ind w:left="20"/>
                        <w:jc w:val="center"/>
                      </w:pPr>
                      <w:r>
                        <w:rPr>
                          <w:rFonts w:ascii="Arial-BoldMT" w:eastAsiaTheme="minorHAnsi" w:hAnsi="Arial-BoldMT" w:cs="Arial-BoldMT"/>
                          <w:b/>
                          <w:bCs/>
                          <w:color w:val="FFFFFF"/>
                          <w:sz w:val="80"/>
                          <w:szCs w:val="80"/>
                        </w:rPr>
                        <w:t>TABLE OF CONTEN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bookmarkEnd w:id="0"/>
      <w:bookmarkEnd w:id="1"/>
    </w:p>
    <w:sdt>
      <w:sdtPr>
        <w:rPr>
          <w:rFonts w:ascii="ClanOT-News" w:eastAsia="Arial" w:hAnsi="ClanOT-News" w:cs="Arial"/>
          <w:b w:val="0"/>
          <w:color w:val="auto"/>
          <w:sz w:val="22"/>
          <w:szCs w:val="22"/>
        </w:rPr>
        <w:id w:val="1994065701"/>
        <w:docPartObj>
          <w:docPartGallery w:val="Table of Contents"/>
          <w:docPartUnique/>
        </w:docPartObj>
      </w:sdtPr>
      <w:sdtEndPr>
        <w:rPr>
          <w:rFonts w:eastAsia="Times New Roman" w:cs="Times New Roman"/>
          <w:bCs/>
          <w:noProof/>
          <w:sz w:val="20"/>
          <w:szCs w:val="20"/>
        </w:rPr>
      </w:sdtEndPr>
      <w:sdtContent>
        <w:p w14:paraId="6C8438BB" w14:textId="77777777" w:rsidR="00C50241" w:rsidRDefault="00C50241" w:rsidP="00A00ADA">
          <w:pPr>
            <w:pStyle w:val="TOCHeading"/>
            <w:numPr>
              <w:ilvl w:val="0"/>
              <w:numId w:val="0"/>
            </w:numPr>
            <w:ind w:left="432"/>
          </w:pPr>
        </w:p>
        <w:p w14:paraId="690982BA" w14:textId="5EAC7956" w:rsidR="00A32FEF" w:rsidRDefault="00C50241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683989" w:history="1">
            <w:r w:rsidR="00A32FEF" w:rsidRPr="00EC2A43">
              <w:rPr>
                <w:rStyle w:val="Hyperlink"/>
                <w:noProof/>
                <w:lang w:val="en-US"/>
              </w:rPr>
              <w:t>1</w:t>
            </w:r>
            <w:r w:rsidR="00A32FE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="00A32FEF" w:rsidRPr="00EC2A43">
              <w:rPr>
                <w:rStyle w:val="Hyperlink"/>
                <w:noProof/>
                <w:lang w:val="en-US"/>
              </w:rPr>
              <w:t>Introduction</w:t>
            </w:r>
            <w:r w:rsidR="00A32FEF">
              <w:rPr>
                <w:noProof/>
                <w:webHidden/>
              </w:rPr>
              <w:tab/>
            </w:r>
            <w:r w:rsidR="00A32FEF">
              <w:rPr>
                <w:noProof/>
                <w:webHidden/>
              </w:rPr>
              <w:fldChar w:fldCharType="begin"/>
            </w:r>
            <w:r w:rsidR="00A32FEF">
              <w:rPr>
                <w:noProof/>
                <w:webHidden/>
              </w:rPr>
              <w:instrText xml:space="preserve"> PAGEREF _Toc119683989 \h </w:instrText>
            </w:r>
            <w:r w:rsidR="00A32FEF">
              <w:rPr>
                <w:noProof/>
                <w:webHidden/>
              </w:rPr>
            </w:r>
            <w:r w:rsidR="00A32FEF">
              <w:rPr>
                <w:noProof/>
                <w:webHidden/>
              </w:rPr>
              <w:fldChar w:fldCharType="separate"/>
            </w:r>
            <w:r w:rsidR="00A32FEF">
              <w:rPr>
                <w:noProof/>
                <w:webHidden/>
              </w:rPr>
              <w:t>4</w:t>
            </w:r>
            <w:r w:rsidR="00A32FEF">
              <w:rPr>
                <w:noProof/>
                <w:webHidden/>
              </w:rPr>
              <w:fldChar w:fldCharType="end"/>
            </w:r>
          </w:hyperlink>
        </w:p>
        <w:p w14:paraId="2CE8F668" w14:textId="0849EBC4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0" w:history="1">
            <w:r w:rsidRPr="00EC2A43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Implementation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CFA6" w14:textId="62634C5F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1" w:history="1">
            <w:r w:rsidRPr="00EC2A43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torefront Business Central Extension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BAF0" w14:textId="45F12D21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2" w:history="1">
            <w:r w:rsidRPr="00EC2A43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Deploy Storefront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B8CC3" w14:textId="5C884A10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3" w:history="1">
            <w:r w:rsidRPr="00EC2A43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3FB92" w14:textId="56A34343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4" w:history="1">
            <w:r w:rsidRPr="00EC2A43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Configure Pages marked as Web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6C4A3" w14:textId="4C3629B9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5" w:history="1">
            <w:r w:rsidRPr="00EC2A43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BC Set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28EAF" w14:textId="4B5ED40C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6" w:history="1">
            <w:r w:rsidRPr="00EC2A43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Default Setup – Import Rapid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8B7F4" w14:textId="61EA9B7C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7" w:history="1">
            <w:r w:rsidRPr="00EC2A43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Profile / 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5C017" w14:textId="55CA37F3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8" w:history="1">
            <w:r w:rsidRPr="00EC2A43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Item Categ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711E4" w14:textId="5B91E530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3999" w:history="1">
            <w:r w:rsidRPr="00EC2A43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tock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62201" w14:textId="273B6B2A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0" w:history="1">
            <w:r w:rsidRPr="00EC2A43">
              <w:rPr>
                <w:rStyle w:val="Hyperlink"/>
                <w:noProof/>
              </w:rPr>
              <w:t>3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Payment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379D3" w14:textId="732C774F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1" w:history="1">
            <w:r w:rsidRPr="00EC2A43">
              <w:rPr>
                <w:rStyle w:val="Hyperlink"/>
                <w:noProof/>
              </w:rPr>
              <w:t>3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No. 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5580F" w14:textId="5028493E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2" w:history="1">
            <w:r w:rsidRPr="00EC2A43">
              <w:rPr>
                <w:rStyle w:val="Hyperlink"/>
                <w:noProof/>
              </w:rPr>
              <w:t>3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tandard 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0316F" w14:textId="0E52AD84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3" w:history="1">
            <w:r w:rsidRPr="00EC2A43">
              <w:rPr>
                <w:rStyle w:val="Hyperlink"/>
                <w:noProof/>
              </w:rPr>
              <w:t>3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Guest Customer &amp; Ident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53E13" w14:textId="66995DD9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4" w:history="1">
            <w:r w:rsidRPr="00EC2A43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Product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B3511" w14:textId="77D950F1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5" w:history="1">
            <w:r w:rsidRPr="00EC2A43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torefront to Business Central 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FC909" w14:textId="6C6649EF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6" w:history="1">
            <w:r w:rsidRPr="00EC2A43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WSAK - depreca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01B7D" w14:textId="43FB9A6E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7" w:history="1">
            <w:r w:rsidRPr="00EC2A43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B4D3F" w14:textId="3F7E5F3F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8" w:history="1">
            <w:r w:rsidRPr="00EC2A43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Network – On Prem Business Cent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F44A0" w14:textId="2FA81DBE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09" w:history="1">
            <w:r w:rsidRPr="00EC2A43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OAP Web Services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886B1" w14:textId="7208BBB4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0" w:history="1">
            <w:r w:rsidRPr="00EC2A43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Update WSDL UR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4029B" w14:textId="6F5BB228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1" w:history="1">
            <w:r w:rsidRPr="00EC2A43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</w:rPr>
              <w:t>Set Credent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4A0AA" w14:textId="03A7D388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2" w:history="1">
            <w:r w:rsidRPr="00EC2A43">
              <w:rPr>
                <w:rStyle w:val="Hyperlink"/>
                <w:noProof/>
                <w:lang w:val="en-US"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Payment Service Provider 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487FA" w14:textId="2B0C12DD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3" w:history="1">
            <w:r w:rsidRPr="00EC2A43">
              <w:rPr>
                <w:rStyle w:val="Hyperlink"/>
                <w:noProof/>
                <w:lang w:val="en-US"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Refer to ConnectorPSP folder in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17A14" w14:textId="68532C84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4" w:history="1">
            <w:r w:rsidRPr="00EC2A43">
              <w:rPr>
                <w:rStyle w:val="Hyperlink"/>
                <w:noProof/>
                <w:lang w:val="en-US"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Pay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53FA4" w14:textId="1A192E28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5" w:history="1">
            <w:r w:rsidRPr="00EC2A43">
              <w:rPr>
                <w:rStyle w:val="Hyperlink"/>
                <w:noProof/>
                <w:lang w:val="en-US"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Netca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7190C" w14:textId="27E3A640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6" w:history="1">
            <w:r w:rsidRPr="00EC2A43">
              <w:rPr>
                <w:rStyle w:val="Hyperlink"/>
                <w:noProof/>
                <w:lang w:val="en-US"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Storefront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8AA1E" w14:textId="4EA67F5A" w:rsidR="00A32FEF" w:rsidRDefault="00A32FEF">
          <w:pPr>
            <w:pStyle w:val="TOC2"/>
            <w:tabs>
              <w:tab w:val="left" w:pos="88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7" w:history="1">
            <w:r w:rsidRPr="00EC2A43">
              <w:rPr>
                <w:rStyle w:val="Hyperlink"/>
                <w:noProof/>
                <w:lang w:val="en-US"/>
              </w:rPr>
              <w:t>8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Azure Storage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302AF" w14:textId="61578720" w:rsidR="00A32FEF" w:rsidRDefault="00A32FEF">
          <w:pPr>
            <w:pStyle w:val="TOC1"/>
            <w:tabs>
              <w:tab w:val="left" w:pos="44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8" w:history="1">
            <w:r w:rsidRPr="00EC2A43">
              <w:rPr>
                <w:rStyle w:val="Hyperlink"/>
                <w:noProof/>
                <w:lang w:val="en-US"/>
              </w:rPr>
              <w:t>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Email Not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ADFD8" w14:textId="40CC7AA0" w:rsidR="00A32FEF" w:rsidRDefault="00A32FEF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19" w:history="1">
            <w:r w:rsidRPr="00EC2A43">
              <w:rPr>
                <w:rStyle w:val="Hyperlink"/>
                <w:noProof/>
                <w:lang w:val="en-US"/>
              </w:rPr>
              <w:t>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Storefro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A4D5D" w14:textId="14640831" w:rsidR="00A32FEF" w:rsidRDefault="00A32FEF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20" w:history="1">
            <w:r w:rsidRPr="00EC2A43">
              <w:rPr>
                <w:rStyle w:val="Hyperlink"/>
                <w:noProof/>
                <w:lang w:val="en-US"/>
              </w:rPr>
              <w:t>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User Take-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6D834" w14:textId="1F074973" w:rsidR="00A32FEF" w:rsidRDefault="00A32FEF">
          <w:pPr>
            <w:pStyle w:val="TOC1"/>
            <w:tabs>
              <w:tab w:val="left" w:pos="660"/>
              <w:tab w:val="right" w:leader="dot" w:pos="974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ZA"/>
            </w:rPr>
          </w:pPr>
          <w:hyperlink w:anchor="_Toc119684021" w:history="1">
            <w:r w:rsidRPr="00EC2A43">
              <w:rPr>
                <w:rStyle w:val="Hyperlink"/>
                <w:noProof/>
                <w:lang w:val="en-US"/>
              </w:rPr>
              <w:t>1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ZA"/>
              </w:rPr>
              <w:tab/>
            </w:r>
            <w:r w:rsidRPr="00EC2A43">
              <w:rPr>
                <w:rStyle w:val="Hyperlink"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8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CE130" w14:textId="1F9120A1" w:rsidR="00C50241" w:rsidRDefault="00C50241">
          <w:r>
            <w:rPr>
              <w:b/>
              <w:bCs/>
              <w:noProof/>
            </w:rPr>
            <w:fldChar w:fldCharType="end"/>
          </w:r>
        </w:p>
      </w:sdtContent>
    </w:sdt>
    <w:p w14:paraId="35862A04" w14:textId="77777777" w:rsidR="00360271" w:rsidRDefault="00360271">
      <w:pPr>
        <w:rPr>
          <w:sz w:val="2"/>
          <w:szCs w:val="2"/>
        </w:rPr>
      </w:pPr>
    </w:p>
    <w:p w14:paraId="3B612322" w14:textId="77777777" w:rsidR="00136EFB" w:rsidRPr="00136EFB" w:rsidRDefault="00136EFB" w:rsidP="00136EFB">
      <w:pPr>
        <w:rPr>
          <w:sz w:val="2"/>
          <w:szCs w:val="2"/>
        </w:rPr>
      </w:pPr>
    </w:p>
    <w:p w14:paraId="0CAC3978" w14:textId="77777777" w:rsidR="00136EFB" w:rsidRPr="00136EFB" w:rsidRDefault="00136EFB" w:rsidP="00136EFB">
      <w:pPr>
        <w:rPr>
          <w:sz w:val="2"/>
          <w:szCs w:val="2"/>
        </w:rPr>
      </w:pPr>
    </w:p>
    <w:p w14:paraId="242C3053" w14:textId="77777777" w:rsidR="00136EFB" w:rsidRPr="00136EFB" w:rsidRDefault="00136EFB" w:rsidP="00136EFB">
      <w:pPr>
        <w:rPr>
          <w:sz w:val="2"/>
          <w:szCs w:val="2"/>
        </w:rPr>
      </w:pPr>
    </w:p>
    <w:p w14:paraId="071B5C53" w14:textId="77777777" w:rsidR="00136EFB" w:rsidRPr="00136EFB" w:rsidRDefault="00136EFB" w:rsidP="00136EFB">
      <w:pPr>
        <w:rPr>
          <w:sz w:val="2"/>
          <w:szCs w:val="2"/>
        </w:rPr>
      </w:pPr>
    </w:p>
    <w:p w14:paraId="1A10C2F7" w14:textId="77777777" w:rsidR="00136EFB" w:rsidRDefault="00136EFB" w:rsidP="00136EFB">
      <w:pPr>
        <w:rPr>
          <w:sz w:val="2"/>
          <w:szCs w:val="2"/>
        </w:rPr>
      </w:pPr>
    </w:p>
    <w:p w14:paraId="729F2530" w14:textId="77777777" w:rsidR="00136EFB" w:rsidRPr="00136EFB" w:rsidRDefault="00136EFB" w:rsidP="00136EFB">
      <w:pPr>
        <w:rPr>
          <w:sz w:val="2"/>
          <w:szCs w:val="2"/>
        </w:rPr>
      </w:pPr>
    </w:p>
    <w:p w14:paraId="09709A78" w14:textId="77777777" w:rsidR="00136EFB" w:rsidRPr="00136EFB" w:rsidRDefault="00136EFB" w:rsidP="00136EFB">
      <w:pPr>
        <w:rPr>
          <w:sz w:val="2"/>
          <w:szCs w:val="2"/>
        </w:rPr>
      </w:pPr>
    </w:p>
    <w:p w14:paraId="745E204E" w14:textId="77777777" w:rsidR="00136EFB" w:rsidRPr="00136EFB" w:rsidRDefault="00136EFB" w:rsidP="00136EFB">
      <w:pPr>
        <w:rPr>
          <w:sz w:val="2"/>
          <w:szCs w:val="2"/>
        </w:rPr>
      </w:pPr>
    </w:p>
    <w:p w14:paraId="545CA25F" w14:textId="77777777" w:rsidR="00136EFB" w:rsidRPr="00136EFB" w:rsidRDefault="00136EFB" w:rsidP="00136EFB">
      <w:pPr>
        <w:rPr>
          <w:sz w:val="2"/>
          <w:szCs w:val="2"/>
        </w:rPr>
      </w:pPr>
    </w:p>
    <w:p w14:paraId="777C1F03" w14:textId="77777777" w:rsidR="00136EFB" w:rsidRPr="00136EFB" w:rsidRDefault="00136EFB" w:rsidP="00136EFB">
      <w:pPr>
        <w:rPr>
          <w:sz w:val="2"/>
          <w:szCs w:val="2"/>
        </w:rPr>
      </w:pPr>
    </w:p>
    <w:p w14:paraId="7FA9B7E1" w14:textId="77777777" w:rsidR="00136EFB" w:rsidRPr="00136EFB" w:rsidRDefault="00136EFB" w:rsidP="00136EFB">
      <w:pPr>
        <w:rPr>
          <w:sz w:val="2"/>
          <w:szCs w:val="2"/>
        </w:rPr>
      </w:pPr>
    </w:p>
    <w:p w14:paraId="7C10D4E6" w14:textId="77777777" w:rsidR="00136EFB" w:rsidRPr="00136EFB" w:rsidRDefault="00136EFB" w:rsidP="00136EFB">
      <w:pPr>
        <w:rPr>
          <w:sz w:val="2"/>
          <w:szCs w:val="2"/>
        </w:rPr>
      </w:pPr>
    </w:p>
    <w:p w14:paraId="06069319" w14:textId="77777777" w:rsidR="00136EFB" w:rsidRPr="00136EFB" w:rsidRDefault="00136EFB" w:rsidP="00136EFB">
      <w:pPr>
        <w:rPr>
          <w:sz w:val="2"/>
          <w:szCs w:val="2"/>
        </w:rPr>
      </w:pPr>
    </w:p>
    <w:p w14:paraId="20F7D44F" w14:textId="77777777" w:rsidR="00136EFB" w:rsidRPr="00136EFB" w:rsidRDefault="00136EFB" w:rsidP="00136EFB">
      <w:pPr>
        <w:rPr>
          <w:sz w:val="2"/>
          <w:szCs w:val="2"/>
        </w:rPr>
      </w:pPr>
    </w:p>
    <w:p w14:paraId="1F5671B8" w14:textId="77777777" w:rsidR="00136EFB" w:rsidRPr="00136EFB" w:rsidRDefault="00136EFB" w:rsidP="00136EFB">
      <w:pPr>
        <w:rPr>
          <w:sz w:val="2"/>
          <w:szCs w:val="2"/>
        </w:rPr>
      </w:pPr>
    </w:p>
    <w:p w14:paraId="2F1F5A51" w14:textId="77777777" w:rsidR="00136EFB" w:rsidRPr="00136EFB" w:rsidRDefault="00136EFB" w:rsidP="00136EFB">
      <w:pPr>
        <w:rPr>
          <w:sz w:val="2"/>
          <w:szCs w:val="2"/>
        </w:rPr>
      </w:pPr>
    </w:p>
    <w:p w14:paraId="6F4DA8F9" w14:textId="77777777" w:rsidR="00136EFB" w:rsidRPr="00136EFB" w:rsidRDefault="00136EFB" w:rsidP="00136EFB">
      <w:pPr>
        <w:rPr>
          <w:sz w:val="2"/>
          <w:szCs w:val="2"/>
        </w:rPr>
      </w:pPr>
    </w:p>
    <w:p w14:paraId="0470C72E" w14:textId="77777777" w:rsidR="00136EFB" w:rsidRPr="00136EFB" w:rsidRDefault="00136EFB" w:rsidP="00136EFB">
      <w:pPr>
        <w:rPr>
          <w:sz w:val="2"/>
          <w:szCs w:val="2"/>
        </w:rPr>
      </w:pPr>
    </w:p>
    <w:p w14:paraId="100EB313" w14:textId="77777777" w:rsidR="00136EFB" w:rsidRPr="00136EFB" w:rsidRDefault="00136EFB" w:rsidP="00136EFB">
      <w:pPr>
        <w:rPr>
          <w:sz w:val="2"/>
          <w:szCs w:val="2"/>
        </w:rPr>
      </w:pPr>
    </w:p>
    <w:p w14:paraId="3FA29446" w14:textId="77777777" w:rsidR="00136EFB" w:rsidRPr="00136EFB" w:rsidRDefault="00136EFB" w:rsidP="00136EFB">
      <w:pPr>
        <w:rPr>
          <w:sz w:val="2"/>
          <w:szCs w:val="2"/>
        </w:rPr>
      </w:pPr>
    </w:p>
    <w:p w14:paraId="54CA67B3" w14:textId="77777777" w:rsidR="00136EFB" w:rsidRPr="00136EFB" w:rsidRDefault="00136EFB" w:rsidP="00136EFB">
      <w:pPr>
        <w:rPr>
          <w:sz w:val="2"/>
          <w:szCs w:val="2"/>
        </w:rPr>
      </w:pPr>
    </w:p>
    <w:p w14:paraId="39EC8517" w14:textId="77777777" w:rsidR="00136EFB" w:rsidRPr="00136EFB" w:rsidRDefault="00136EFB" w:rsidP="00136EFB">
      <w:pPr>
        <w:rPr>
          <w:sz w:val="2"/>
          <w:szCs w:val="2"/>
        </w:rPr>
      </w:pPr>
    </w:p>
    <w:p w14:paraId="309D4849" w14:textId="77777777" w:rsidR="00136EFB" w:rsidRPr="00136EFB" w:rsidRDefault="00136EFB" w:rsidP="00136EFB">
      <w:pPr>
        <w:rPr>
          <w:sz w:val="2"/>
          <w:szCs w:val="2"/>
        </w:rPr>
      </w:pPr>
    </w:p>
    <w:p w14:paraId="77FF7787" w14:textId="77777777" w:rsidR="00136EFB" w:rsidRPr="00136EFB" w:rsidRDefault="00136EFB" w:rsidP="00136EFB">
      <w:pPr>
        <w:rPr>
          <w:sz w:val="2"/>
          <w:szCs w:val="2"/>
        </w:rPr>
      </w:pPr>
    </w:p>
    <w:p w14:paraId="7FADA864" w14:textId="77777777" w:rsidR="00136EFB" w:rsidRPr="00136EFB" w:rsidRDefault="00136EFB" w:rsidP="00136EFB">
      <w:pPr>
        <w:rPr>
          <w:sz w:val="2"/>
          <w:szCs w:val="2"/>
        </w:rPr>
      </w:pPr>
    </w:p>
    <w:p w14:paraId="65DE60B4" w14:textId="77777777" w:rsidR="00136EFB" w:rsidRPr="00136EFB" w:rsidRDefault="00136EFB" w:rsidP="00136EFB">
      <w:pPr>
        <w:rPr>
          <w:sz w:val="2"/>
          <w:szCs w:val="2"/>
        </w:rPr>
      </w:pPr>
    </w:p>
    <w:p w14:paraId="2D4CAE18" w14:textId="77777777" w:rsidR="00136EFB" w:rsidRPr="00136EFB" w:rsidRDefault="00136EFB" w:rsidP="00136EFB">
      <w:pPr>
        <w:rPr>
          <w:sz w:val="2"/>
          <w:szCs w:val="2"/>
        </w:rPr>
      </w:pPr>
    </w:p>
    <w:p w14:paraId="5F2E3914" w14:textId="77777777" w:rsidR="00136EFB" w:rsidRPr="00136EFB" w:rsidRDefault="00136EFB" w:rsidP="00136EFB">
      <w:pPr>
        <w:rPr>
          <w:sz w:val="2"/>
          <w:szCs w:val="2"/>
        </w:rPr>
      </w:pPr>
    </w:p>
    <w:p w14:paraId="2F3CD2E4" w14:textId="77777777" w:rsidR="00136EFB" w:rsidRPr="00136EFB" w:rsidRDefault="00136EFB" w:rsidP="00136EFB">
      <w:pPr>
        <w:rPr>
          <w:sz w:val="2"/>
          <w:szCs w:val="2"/>
        </w:rPr>
      </w:pPr>
    </w:p>
    <w:p w14:paraId="21250D3A" w14:textId="77777777" w:rsidR="00136EFB" w:rsidRPr="00136EFB" w:rsidRDefault="00136EFB" w:rsidP="00136EFB">
      <w:pPr>
        <w:rPr>
          <w:sz w:val="2"/>
          <w:szCs w:val="2"/>
        </w:rPr>
      </w:pPr>
    </w:p>
    <w:p w14:paraId="354F346D" w14:textId="77777777" w:rsidR="00136EFB" w:rsidRPr="00136EFB" w:rsidRDefault="00136EFB" w:rsidP="00136EFB">
      <w:pPr>
        <w:rPr>
          <w:sz w:val="2"/>
          <w:szCs w:val="2"/>
        </w:rPr>
      </w:pPr>
    </w:p>
    <w:p w14:paraId="6754633E" w14:textId="77777777" w:rsidR="00136EFB" w:rsidRPr="00136EFB" w:rsidRDefault="00136EFB" w:rsidP="00136EFB">
      <w:pPr>
        <w:rPr>
          <w:sz w:val="2"/>
          <w:szCs w:val="2"/>
        </w:rPr>
      </w:pPr>
    </w:p>
    <w:p w14:paraId="079A07AB" w14:textId="77777777" w:rsidR="00136EFB" w:rsidRPr="00136EFB" w:rsidRDefault="00136EFB" w:rsidP="00136EFB">
      <w:pPr>
        <w:rPr>
          <w:sz w:val="2"/>
          <w:szCs w:val="2"/>
        </w:rPr>
      </w:pPr>
    </w:p>
    <w:p w14:paraId="0EAABA35" w14:textId="77777777" w:rsidR="00136EFB" w:rsidRPr="00136EFB" w:rsidRDefault="00136EFB" w:rsidP="00136EFB">
      <w:pPr>
        <w:rPr>
          <w:sz w:val="2"/>
          <w:szCs w:val="2"/>
        </w:rPr>
      </w:pPr>
    </w:p>
    <w:p w14:paraId="599D5BBD" w14:textId="77777777" w:rsidR="00136EFB" w:rsidRPr="00136EFB" w:rsidRDefault="00136EFB" w:rsidP="00136EFB">
      <w:pPr>
        <w:rPr>
          <w:sz w:val="2"/>
          <w:szCs w:val="2"/>
        </w:rPr>
      </w:pPr>
    </w:p>
    <w:p w14:paraId="063E0DCF" w14:textId="77777777" w:rsidR="00136EFB" w:rsidRPr="00136EFB" w:rsidRDefault="00136EFB" w:rsidP="00136EFB">
      <w:pPr>
        <w:rPr>
          <w:sz w:val="2"/>
          <w:szCs w:val="2"/>
        </w:rPr>
      </w:pPr>
    </w:p>
    <w:p w14:paraId="623C396A" w14:textId="080ECAB6" w:rsidR="00136EFB" w:rsidRPr="00136EFB" w:rsidRDefault="00673372" w:rsidP="00673372">
      <w:pPr>
        <w:tabs>
          <w:tab w:val="left" w:pos="552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5685785E" w14:textId="77777777" w:rsidR="00136EFB" w:rsidRPr="00136EFB" w:rsidRDefault="00136EFB" w:rsidP="00136EFB">
      <w:pPr>
        <w:rPr>
          <w:sz w:val="2"/>
          <w:szCs w:val="2"/>
        </w:rPr>
      </w:pPr>
    </w:p>
    <w:p w14:paraId="7296D510" w14:textId="77777777" w:rsidR="00136EFB" w:rsidRPr="00136EFB" w:rsidRDefault="00136EFB" w:rsidP="00136EFB">
      <w:pPr>
        <w:rPr>
          <w:sz w:val="2"/>
          <w:szCs w:val="2"/>
        </w:rPr>
      </w:pPr>
    </w:p>
    <w:p w14:paraId="779474E7" w14:textId="77777777" w:rsidR="00136EFB" w:rsidRPr="00136EFB" w:rsidRDefault="00136EFB" w:rsidP="00136EFB">
      <w:pPr>
        <w:rPr>
          <w:sz w:val="2"/>
          <w:szCs w:val="2"/>
        </w:rPr>
      </w:pPr>
    </w:p>
    <w:p w14:paraId="1691CA99" w14:textId="77777777" w:rsidR="00136EFB" w:rsidRPr="00136EFB" w:rsidRDefault="00136EFB" w:rsidP="00136EFB">
      <w:pPr>
        <w:rPr>
          <w:sz w:val="2"/>
          <w:szCs w:val="2"/>
        </w:rPr>
      </w:pPr>
    </w:p>
    <w:p w14:paraId="55AA9824" w14:textId="77777777" w:rsidR="00136EFB" w:rsidRPr="00136EFB" w:rsidRDefault="00136EFB" w:rsidP="00136EFB">
      <w:pPr>
        <w:rPr>
          <w:sz w:val="2"/>
          <w:szCs w:val="2"/>
        </w:rPr>
      </w:pPr>
    </w:p>
    <w:p w14:paraId="43F71DFD" w14:textId="77777777" w:rsidR="00136EFB" w:rsidRPr="00136EFB" w:rsidRDefault="00136EFB" w:rsidP="00136EFB">
      <w:pPr>
        <w:rPr>
          <w:sz w:val="2"/>
          <w:szCs w:val="2"/>
        </w:rPr>
      </w:pPr>
    </w:p>
    <w:p w14:paraId="78AD1461" w14:textId="77777777" w:rsidR="00136EFB" w:rsidRPr="00136EFB" w:rsidRDefault="00136EFB" w:rsidP="00136EFB">
      <w:pPr>
        <w:rPr>
          <w:sz w:val="2"/>
          <w:szCs w:val="2"/>
        </w:rPr>
      </w:pPr>
    </w:p>
    <w:p w14:paraId="7F53ABD4" w14:textId="5DF7119B" w:rsidR="00136EFB" w:rsidRPr="00136EFB" w:rsidRDefault="000461D6" w:rsidP="000461D6">
      <w:pPr>
        <w:tabs>
          <w:tab w:val="left" w:pos="2190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63A515CC" w14:textId="77777777" w:rsidR="00136EFB" w:rsidRDefault="00136EFB" w:rsidP="00136EFB">
      <w:pPr>
        <w:rPr>
          <w:sz w:val="2"/>
          <w:szCs w:val="2"/>
        </w:rPr>
      </w:pPr>
    </w:p>
    <w:p w14:paraId="352E09FC" w14:textId="77777777" w:rsidR="00136EFB" w:rsidRPr="00136EFB" w:rsidRDefault="00136EFB" w:rsidP="00136EFB">
      <w:pPr>
        <w:rPr>
          <w:sz w:val="2"/>
          <w:szCs w:val="2"/>
        </w:rPr>
      </w:pPr>
    </w:p>
    <w:p w14:paraId="71102A3E" w14:textId="77777777" w:rsidR="00136EFB" w:rsidRPr="00136EFB" w:rsidRDefault="00136EFB" w:rsidP="00136EFB">
      <w:pPr>
        <w:rPr>
          <w:sz w:val="2"/>
          <w:szCs w:val="2"/>
        </w:rPr>
      </w:pPr>
    </w:p>
    <w:p w14:paraId="4A529FF1" w14:textId="77777777" w:rsidR="00136EFB" w:rsidRPr="00136EFB" w:rsidRDefault="00136EFB" w:rsidP="00136EFB">
      <w:pPr>
        <w:rPr>
          <w:sz w:val="2"/>
          <w:szCs w:val="2"/>
        </w:rPr>
      </w:pPr>
    </w:p>
    <w:p w14:paraId="79699F6F" w14:textId="77777777" w:rsidR="00136EFB" w:rsidRDefault="00136EFB" w:rsidP="00136EFB">
      <w:pPr>
        <w:rPr>
          <w:sz w:val="2"/>
          <w:szCs w:val="2"/>
        </w:rPr>
      </w:pPr>
    </w:p>
    <w:p w14:paraId="7AA2D37E" w14:textId="0ADC1FAE" w:rsidR="00136EFB" w:rsidRDefault="00136EFB" w:rsidP="00136EFB">
      <w:pPr>
        <w:tabs>
          <w:tab w:val="left" w:pos="3087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6B7BC4A" w14:textId="18FBB1AE" w:rsidR="00136EFB" w:rsidRPr="00136EFB" w:rsidRDefault="00136EFB" w:rsidP="00136EFB">
      <w:pPr>
        <w:tabs>
          <w:tab w:val="left" w:pos="3087"/>
        </w:tabs>
        <w:rPr>
          <w:sz w:val="2"/>
          <w:szCs w:val="2"/>
        </w:rPr>
        <w:sectPr w:rsidR="00136EFB" w:rsidRPr="00136EFB" w:rsidSect="00084892">
          <w:headerReference w:type="default" r:id="rId11"/>
          <w:footerReference w:type="default" r:id="rId12"/>
          <w:pgSz w:w="11910" w:h="16840"/>
          <w:pgMar w:top="1440" w:right="1080" w:bottom="1440" w:left="1080" w:header="2704" w:footer="624" w:gutter="0"/>
          <w:cols w:space="720"/>
          <w:docGrid w:linePitch="299"/>
        </w:sectPr>
      </w:pPr>
      <w:r>
        <w:rPr>
          <w:sz w:val="2"/>
          <w:szCs w:val="2"/>
        </w:rPr>
        <w:tab/>
      </w:r>
    </w:p>
    <w:p w14:paraId="21BF3229" w14:textId="77777777" w:rsidR="00FB7658" w:rsidRPr="00FB7658" w:rsidRDefault="00E81F4A" w:rsidP="00E81F4A">
      <w:pPr>
        <w:pStyle w:val="Heading1"/>
        <w:rPr>
          <w:lang w:val="en-US"/>
        </w:rPr>
      </w:pPr>
      <w:bookmarkStart w:id="2" w:name="_Toc119683989"/>
      <w:r>
        <w:rPr>
          <w:lang w:val="en-US"/>
        </w:rPr>
        <w:lastRenderedPageBreak/>
        <w:t>Introduction</w:t>
      </w:r>
      <w:bookmarkEnd w:id="2"/>
    </w:p>
    <w:p w14:paraId="330E7C8C" w14:textId="78EC492E" w:rsidR="00E81F4A" w:rsidRDefault="009F693B" w:rsidP="0058104D">
      <w:pPr>
        <w:pStyle w:val="BidBody1"/>
      </w:pPr>
      <w:r w:rsidRPr="0017410C">
        <w:rPr>
          <w:noProof/>
        </w:rPr>
        <w:drawing>
          <wp:anchor distT="0" distB="0" distL="114300" distR="114300" simplePos="0" relativeHeight="251658240" behindDoc="1" locked="0" layoutInCell="1" allowOverlap="1" wp14:anchorId="321C37C9" wp14:editId="2DC3EEFC">
            <wp:simplePos x="0" y="0"/>
            <wp:positionH relativeFrom="column">
              <wp:posOffset>322092</wp:posOffset>
            </wp:positionH>
            <wp:positionV relativeFrom="paragraph">
              <wp:posOffset>13531</wp:posOffset>
            </wp:positionV>
            <wp:extent cx="1116965" cy="1220470"/>
            <wp:effectExtent l="0" t="0" r="6985" b="0"/>
            <wp:wrapSquare wrapText="bothSides"/>
            <wp:docPr id="9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BC433830-6EF0-4C78-9754-371775369F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BC433830-6EF0-4C78-9754-371775369F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696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E0193">
        <w:t xml:space="preserve">Welcome to </w:t>
      </w:r>
      <w:r w:rsidR="00F05991">
        <w:t xml:space="preserve">Storefront, powered by </w:t>
      </w:r>
      <w:r w:rsidR="009E0193">
        <w:t>Microsoft Dynamics 365 Business Central!</w:t>
      </w:r>
    </w:p>
    <w:p w14:paraId="4DCCC69F" w14:textId="77777777" w:rsidR="009E0193" w:rsidRDefault="009E0193" w:rsidP="003F41D6">
      <w:pPr>
        <w:ind w:left="432"/>
        <w:rPr>
          <w:color w:val="231F20"/>
          <w:lang w:val="en-US"/>
        </w:rPr>
      </w:pPr>
    </w:p>
    <w:p w14:paraId="588E4491" w14:textId="52CEB34F" w:rsidR="005F72EF" w:rsidRDefault="00A815EA" w:rsidP="005F72EF">
      <w:pPr>
        <w:rPr>
          <w:color w:val="231F20"/>
          <w:lang w:val="en-US"/>
        </w:rPr>
      </w:pPr>
      <w:r>
        <w:rPr>
          <w:lang w:val="en-US"/>
        </w:rPr>
        <w:t>Storefront</w:t>
      </w:r>
      <w:r w:rsidRPr="007410EC">
        <w:rPr>
          <w:color w:val="231F20"/>
          <w:lang w:val="en-US"/>
        </w:rPr>
        <w:t xml:space="preserve"> </w:t>
      </w:r>
      <w:r>
        <w:rPr>
          <w:color w:val="231F20"/>
          <w:lang w:val="en-US"/>
        </w:rPr>
        <w:t xml:space="preserve">is a </w:t>
      </w:r>
      <w:r w:rsidR="007410EC" w:rsidRPr="007410EC">
        <w:rPr>
          <w:color w:val="231F20"/>
          <w:lang w:val="en-US"/>
        </w:rPr>
        <w:t>rapid</w:t>
      </w:r>
      <w:r>
        <w:rPr>
          <w:color w:val="231F20"/>
          <w:lang w:val="en-US"/>
        </w:rPr>
        <w:t xml:space="preserve"> </w:t>
      </w:r>
      <w:r w:rsidR="007410EC" w:rsidRPr="007410EC">
        <w:rPr>
          <w:color w:val="231F20"/>
          <w:lang w:val="en-US"/>
        </w:rPr>
        <w:t xml:space="preserve">start ecommerce </w:t>
      </w:r>
      <w:r w:rsidR="00162897">
        <w:rPr>
          <w:color w:val="231F20"/>
          <w:lang w:val="en-US"/>
        </w:rPr>
        <w:t xml:space="preserve">business management </w:t>
      </w:r>
      <w:r w:rsidR="007410EC" w:rsidRPr="007410EC">
        <w:rPr>
          <w:color w:val="231F20"/>
          <w:lang w:val="en-US"/>
        </w:rPr>
        <w:t xml:space="preserve">platform. </w:t>
      </w:r>
      <w:r w:rsidR="00DC5752">
        <w:rPr>
          <w:color w:val="231F20"/>
          <w:lang w:val="en-US"/>
        </w:rPr>
        <w:t xml:space="preserve">Set up your Products, Prices &amp; Content in no time. </w:t>
      </w:r>
      <w:r w:rsidR="007410EC" w:rsidRPr="007410EC">
        <w:rPr>
          <w:color w:val="231F20"/>
          <w:lang w:val="en-US"/>
        </w:rPr>
        <w:t>Start selling online fast.</w:t>
      </w:r>
    </w:p>
    <w:p w14:paraId="08280EBA" w14:textId="77777777" w:rsidR="007410EC" w:rsidRDefault="007410EC" w:rsidP="005F72EF">
      <w:pPr>
        <w:rPr>
          <w:color w:val="231F20"/>
          <w:lang w:val="en-US"/>
        </w:rPr>
      </w:pPr>
    </w:p>
    <w:p w14:paraId="483B016D" w14:textId="758560B7" w:rsidR="00E81F4A" w:rsidRDefault="00E81F4A" w:rsidP="000070EC">
      <w:pPr>
        <w:ind w:left="432"/>
        <w:rPr>
          <w:color w:val="231F20"/>
          <w:lang w:val="en-US"/>
        </w:rPr>
      </w:pPr>
      <w:r>
        <w:rPr>
          <w:color w:val="231F20"/>
          <w:lang w:val="en-US"/>
        </w:rPr>
        <w:t xml:space="preserve">The following document outlines how </w:t>
      </w:r>
      <w:r w:rsidR="009E0193">
        <w:rPr>
          <w:color w:val="231F20"/>
          <w:lang w:val="en-US"/>
        </w:rPr>
        <w:t xml:space="preserve">to </w:t>
      </w:r>
      <w:r w:rsidR="00684636">
        <w:rPr>
          <w:color w:val="231F20"/>
          <w:lang w:val="en-US"/>
        </w:rPr>
        <w:t xml:space="preserve">set up </w:t>
      </w:r>
      <w:r w:rsidR="0014312C">
        <w:rPr>
          <w:color w:val="231F20"/>
          <w:lang w:val="en-US"/>
        </w:rPr>
        <w:t xml:space="preserve">and </w:t>
      </w:r>
      <w:r w:rsidR="00C51424">
        <w:rPr>
          <w:color w:val="231F20"/>
          <w:lang w:val="en-US"/>
        </w:rPr>
        <w:t>use Storefront</w:t>
      </w:r>
      <w:r w:rsidR="0014312C">
        <w:rPr>
          <w:color w:val="231F20"/>
          <w:lang w:val="en-US"/>
        </w:rPr>
        <w:t xml:space="preserve"> &amp; Storefront Admin</w:t>
      </w:r>
      <w:r w:rsidR="006B3BEE">
        <w:rPr>
          <w:color w:val="231F20"/>
          <w:lang w:val="en-US"/>
        </w:rPr>
        <w:t>.</w:t>
      </w:r>
    </w:p>
    <w:p w14:paraId="7566BF88" w14:textId="77777777" w:rsidR="007410EC" w:rsidRDefault="007410EC" w:rsidP="000070EC">
      <w:pPr>
        <w:ind w:left="432"/>
        <w:rPr>
          <w:color w:val="231F20"/>
          <w:lang w:val="en-US"/>
        </w:rPr>
      </w:pPr>
    </w:p>
    <w:p w14:paraId="422083D7" w14:textId="2E122B1C" w:rsidR="00F66C75" w:rsidRDefault="0013209B" w:rsidP="000E48F3">
      <w:pPr>
        <w:pStyle w:val="Heading1"/>
      </w:pPr>
      <w:bookmarkStart w:id="3" w:name="_Toc119683990"/>
      <w:r>
        <w:t>Implem</w:t>
      </w:r>
      <w:r w:rsidR="00F66C75">
        <w:t>entation Guide</w:t>
      </w:r>
      <w:bookmarkEnd w:id="3"/>
    </w:p>
    <w:p w14:paraId="055226C6" w14:textId="140C7F89" w:rsidR="005F72EF" w:rsidRDefault="00586FF6" w:rsidP="000E48F3">
      <w:pPr>
        <w:pStyle w:val="Heading2"/>
      </w:pPr>
      <w:bookmarkStart w:id="4" w:name="_Toc119683991"/>
      <w:r>
        <w:t>Storefront Business Central Extension App</w:t>
      </w:r>
      <w:bookmarkEnd w:id="4"/>
    </w:p>
    <w:p w14:paraId="7CF6966C" w14:textId="0C47778D" w:rsidR="00314A2D" w:rsidRDefault="00314A2D" w:rsidP="00027F0E">
      <w:pPr>
        <w:pStyle w:val="Heading2"/>
      </w:pPr>
      <w:bookmarkStart w:id="5" w:name="_Toc119683992"/>
      <w:r>
        <w:t>Deploy Storefront App</w:t>
      </w:r>
      <w:bookmarkEnd w:id="5"/>
    </w:p>
    <w:p w14:paraId="59DCD564" w14:textId="0845E889" w:rsidR="00027F0E" w:rsidRDefault="006637EF" w:rsidP="00027F0E">
      <w:pPr>
        <w:pStyle w:val="Heading2"/>
      </w:pPr>
      <w:bookmarkStart w:id="6" w:name="_Toc119683993"/>
      <w:r>
        <w:t>Objects</w:t>
      </w:r>
      <w:bookmarkEnd w:id="6"/>
    </w:p>
    <w:tbl>
      <w:tblPr>
        <w:tblW w:w="5760" w:type="dxa"/>
        <w:tblLook w:val="04A0" w:firstRow="1" w:lastRow="0" w:firstColumn="1" w:lastColumn="0" w:noHBand="0" w:noVBand="1"/>
      </w:tblPr>
      <w:tblGrid>
        <w:gridCol w:w="1030"/>
        <w:gridCol w:w="774"/>
        <w:gridCol w:w="2940"/>
        <w:gridCol w:w="1240"/>
      </w:tblGrid>
      <w:tr w:rsidR="00A02FA6" w:rsidRPr="00A02FA6" w14:paraId="2135F919" w14:textId="77777777" w:rsidTr="00A02FA6">
        <w:trPr>
          <w:trHeight w:val="300"/>
        </w:trPr>
        <w:tc>
          <w:tcPr>
            <w:tcW w:w="9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BC05D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Object</w:t>
            </w: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395EA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ID</w:t>
            </w:r>
          </w:p>
        </w:tc>
        <w:tc>
          <w:tcPr>
            <w:tcW w:w="2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0FA1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Name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B6505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eastAsia="en-ZA"/>
              </w:rPr>
              <w:t>Web Service</w:t>
            </w:r>
          </w:p>
        </w:tc>
      </w:tr>
      <w:tr w:rsidR="00A02FA6" w:rsidRPr="00A02FA6" w14:paraId="7A8DB2D5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1EA7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D459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5310E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alesLin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BBB14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03D6C43F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289B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3B1B4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93850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alesHead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62795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05DD891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33681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D5E4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2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8773E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ustom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7767F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1B46DEC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E1F17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F8D9C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3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6F9E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tem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6D507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65A104F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9D34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AE46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4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F9BB5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alesPric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56DC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9E09F75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969B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69DC2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5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2FF7C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temVariant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41297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31F6127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52348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B6F864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6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3CEC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ssemblyBOM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004F7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481C316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2EADC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D89A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7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5B34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hipToAddres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5B000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31C4DE76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A1279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8DBD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8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97B1F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temCategory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3DE5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0017830D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7133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C8B6E4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9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D0C1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hippingAgent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6692B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827C0A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B33E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32F3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C8041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hippingAgentService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5294E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6AC52C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17ADB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087B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128A4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temAttribut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0DFF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31C8992F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1876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4105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2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54EED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ymentMethod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AADC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79245408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A9724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91B34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3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96BDE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ostCod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00E37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7889BB67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B8A00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E026C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4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B776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urrency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60B19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35A2508B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E75E8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22EBB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5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B9909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dentity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BD04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7938EF6E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F8BE0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9F3B6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6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7D4D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nalytic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CE27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D464A56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46471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215DF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7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1EEA8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 xml:space="preserve">Storefront Role </w:t>
            </w: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enter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182B6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3BF1626B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9EB45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A159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8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9A6E7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Location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8C785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16A3AADF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59814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C17BE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9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BB111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yment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8BF78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17F4457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DEE2A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A495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CC16D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temAttributeValu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955BE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7B41537F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92904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748E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C5C16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DiscountOff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9A732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35462586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D314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lastRenderedPageBreak/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8AAF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2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54943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Off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C6AF7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01F6C452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1A4F7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681EA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3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6D38B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OfferLin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4F5C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5B64528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D6212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C2D6A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4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B2A5F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 Offer List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956C3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02B749C8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BE6D1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6AFA3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5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0E166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Vouch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7E420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1A825239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96253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1EAB9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6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A98CF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alesInvHead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91695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06DEE215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99099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12624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7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5188B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SalesInvLin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6105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448A1765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9403E4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66078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8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B039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EmailLog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5408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6D29379C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B0640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AD87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9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4FC265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OfferLineKI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E18E9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0D8F71F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47514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g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07246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3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0D7CE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rice List KI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7DAE2B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Yes</w:t>
            </w:r>
          </w:p>
        </w:tc>
      </w:tr>
      <w:tr w:rsidR="00A02FA6" w:rsidRPr="00A02FA6" w14:paraId="37CD5D9D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13584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2FB12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2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AC18E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Analytic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4554A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29ED6DF7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D2CC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FC630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6EEF7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Identity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E644E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48469C5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06AE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124E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60E89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DiscountOff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6BCD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34B45B6A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E82CC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0A246A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3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239560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Payments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267DC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2D65A3B9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23D1B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313C0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4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D8137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Off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F5D9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66E35B8A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6C97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AB0111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5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4BD2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BasketOfferLine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EA0C37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104BB8BC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3BBAD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7C822E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6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9B0D02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Vouch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4EC79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3C917BFB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FAC5B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Table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7FA08D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22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EF4F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EmailLog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49C82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1A5C30DC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4E1BE9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odeunit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917750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0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AFE5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EventHandler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C5E58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7B19E454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B280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odeunit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CCB3DF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01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D457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proofErr w:type="spellStart"/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EcommerceMgtKI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F66D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  <w:tr w:rsidR="00A02FA6" w:rsidRPr="00A02FA6" w14:paraId="31D79207" w14:textId="77777777" w:rsidTr="00A02FA6">
        <w:trPr>
          <w:trHeight w:val="300"/>
        </w:trPr>
        <w:tc>
          <w:tcPr>
            <w:tcW w:w="9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5965A0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Query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9C6F63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right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73514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69EEA6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Customer Spend S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F52D4C" w14:textId="77777777" w:rsidR="00A02FA6" w:rsidRPr="00A02FA6" w:rsidRDefault="00A02FA6" w:rsidP="00A02FA6">
            <w:pPr>
              <w:widowControl/>
              <w:autoSpaceDE/>
              <w:autoSpaceDN/>
              <w:spacing w:line="240" w:lineRule="auto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</w:pPr>
            <w:r w:rsidRPr="00A02FA6">
              <w:rPr>
                <w:rFonts w:ascii="Calibri" w:hAnsi="Calibri" w:cs="Calibri"/>
                <w:color w:val="000000"/>
                <w:sz w:val="22"/>
                <w:szCs w:val="22"/>
                <w:lang w:eastAsia="en-ZA"/>
              </w:rPr>
              <w:t> </w:t>
            </w:r>
          </w:p>
        </w:tc>
      </w:tr>
    </w:tbl>
    <w:p w14:paraId="2A0C635C" w14:textId="77777777" w:rsidR="00A02FA6" w:rsidRDefault="00A02FA6" w:rsidP="00A02FA6">
      <w:pPr>
        <w:pStyle w:val="Heading2"/>
        <w:numPr>
          <w:ilvl w:val="0"/>
          <w:numId w:val="0"/>
        </w:numPr>
        <w:ind w:left="576" w:hanging="576"/>
      </w:pPr>
      <w:bookmarkStart w:id="7" w:name="_Toc119683994"/>
    </w:p>
    <w:p w14:paraId="79C40469" w14:textId="297C8BD0" w:rsidR="00DC7D7B" w:rsidRDefault="00DC7D7B" w:rsidP="00DC7D7B">
      <w:pPr>
        <w:pStyle w:val="Heading2"/>
      </w:pPr>
      <w:r>
        <w:t xml:space="preserve">Configure Pages </w:t>
      </w:r>
      <w:r w:rsidR="00106AFA">
        <w:t>marked as Web Service</w:t>
      </w:r>
      <w:bookmarkEnd w:id="7"/>
    </w:p>
    <w:p w14:paraId="7B0EB24F" w14:textId="76E3F30A" w:rsidR="00106AFA" w:rsidRDefault="00F735F0" w:rsidP="00106AFA">
      <w:pPr>
        <w:pStyle w:val="BidBody1"/>
      </w:pPr>
      <w:r>
        <w:t xml:space="preserve">SOAP </w:t>
      </w:r>
      <w:r w:rsidR="00106AFA">
        <w:t>Web Services</w:t>
      </w:r>
    </w:p>
    <w:tbl>
      <w:tblPr>
        <w:tblW w:w="6480" w:type="dxa"/>
        <w:tblLook w:val="04A0" w:firstRow="1" w:lastRow="0" w:firstColumn="1" w:lastColumn="0" w:noHBand="0" w:noVBand="1"/>
      </w:tblPr>
      <w:tblGrid>
        <w:gridCol w:w="740"/>
        <w:gridCol w:w="840"/>
        <w:gridCol w:w="2520"/>
        <w:gridCol w:w="2516"/>
      </w:tblGrid>
      <w:tr w:rsidR="005547FC" w:rsidRPr="005547FC" w14:paraId="3C96BA80" w14:textId="77777777" w:rsidTr="005547FC">
        <w:trPr>
          <w:trHeight w:val="54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768D29A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bookmarkStart w:id="8" w:name="_Toc119683995"/>
            <w:r w:rsidRPr="005547FC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Object Type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2082F429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5547FC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Object ID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5ADD874F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5547FC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Object Name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7F9CC74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5547FC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Service Name</w:t>
            </w:r>
          </w:p>
        </w:tc>
      </w:tr>
      <w:tr w:rsidR="005547FC" w:rsidRPr="005547FC" w14:paraId="401AFC1F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D7D9F2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74EC500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3E86F5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 Lin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7040406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LineKI</w:t>
            </w:r>
            <w:proofErr w:type="spellEnd"/>
          </w:p>
        </w:tc>
      </w:tr>
      <w:tr w:rsidR="005547FC" w:rsidRPr="005547FC" w14:paraId="5725D16D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64715F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022835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716706F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 Document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2E4308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HeaderKI</w:t>
            </w:r>
            <w:proofErr w:type="spellEnd"/>
          </w:p>
        </w:tc>
      </w:tr>
      <w:tr w:rsidR="005547FC" w:rsidRPr="005547FC" w14:paraId="3483014F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0E0398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50B142F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5120E6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Customer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0BED87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CustomerKI</w:t>
            </w:r>
            <w:proofErr w:type="spellEnd"/>
          </w:p>
        </w:tc>
      </w:tr>
      <w:tr w:rsidR="005547FC" w:rsidRPr="005547FC" w14:paraId="1CA14704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0D5F06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A74169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29464E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1EFEE99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KI</w:t>
            </w:r>
            <w:proofErr w:type="spellEnd"/>
          </w:p>
        </w:tc>
      </w:tr>
      <w:tr w:rsidR="005547FC" w:rsidRPr="005547FC" w14:paraId="0977210A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22E196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D92548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1C252B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pecial Pric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6EBA71F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PriceKI</w:t>
            </w:r>
            <w:proofErr w:type="spellEnd"/>
          </w:p>
        </w:tc>
      </w:tr>
      <w:tr w:rsidR="005547FC" w:rsidRPr="005547FC" w14:paraId="22EF678C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A3B28C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A97C08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AC1759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 Variant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AC85846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VariantKI</w:t>
            </w:r>
            <w:proofErr w:type="spellEnd"/>
          </w:p>
        </w:tc>
      </w:tr>
      <w:tr w:rsidR="005547FC" w:rsidRPr="005547FC" w14:paraId="011568D0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556431E9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FDB9F7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7829B89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ssembly BOM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895ACD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ssemblyBOMKI</w:t>
            </w:r>
            <w:proofErr w:type="spellEnd"/>
          </w:p>
        </w:tc>
      </w:tr>
      <w:tr w:rsidR="005547FC" w:rsidRPr="005547FC" w14:paraId="18286DE9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D62B4D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EBFE48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2AE3D1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-To Address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16B304A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ToAddressKI</w:t>
            </w:r>
            <w:proofErr w:type="spellEnd"/>
          </w:p>
        </w:tc>
      </w:tr>
      <w:tr w:rsidR="005547FC" w:rsidRPr="005547FC" w14:paraId="5ED15BCE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20D541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460DFE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379CAE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 Categori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269C5A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CategoryKI</w:t>
            </w:r>
            <w:proofErr w:type="spellEnd"/>
          </w:p>
        </w:tc>
      </w:tr>
      <w:tr w:rsidR="005547FC" w:rsidRPr="005547FC" w14:paraId="46697189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0BBE5A6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365D5CA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0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4C780F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 Agent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4AB9B1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AgentKI</w:t>
            </w:r>
            <w:proofErr w:type="spellEnd"/>
          </w:p>
        </w:tc>
      </w:tr>
      <w:tr w:rsidR="005547FC" w:rsidRPr="005547FC" w14:paraId="0AFC0A51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563566B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9B355E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FF422D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 Agent Servic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3E95F5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AgentServicesKI</w:t>
            </w:r>
            <w:proofErr w:type="spellEnd"/>
          </w:p>
        </w:tc>
      </w:tr>
      <w:tr w:rsidR="005547FC" w:rsidRPr="005547FC" w14:paraId="3FE1913A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2247A4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C72C54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A06774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 Attribut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51ACAC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AttributeKI</w:t>
            </w:r>
            <w:proofErr w:type="spellEnd"/>
          </w:p>
        </w:tc>
      </w:tr>
      <w:tr w:rsidR="005547FC" w:rsidRPr="005547FC" w14:paraId="4F3A5572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B8D379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39B37D6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4B9D040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yment Method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7771A5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ymentMethodKI</w:t>
            </w:r>
            <w:proofErr w:type="spellEnd"/>
          </w:p>
        </w:tc>
      </w:tr>
      <w:tr w:rsidR="005547FC" w:rsidRPr="005547FC" w14:paraId="1298C78C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BECC81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lastRenderedPageBreak/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5C4CD6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A07F6D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ost Cod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E94EEC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ostCodeKI</w:t>
            </w:r>
            <w:proofErr w:type="spellEnd"/>
          </w:p>
        </w:tc>
      </w:tr>
      <w:tr w:rsidR="005547FC" w:rsidRPr="005547FC" w14:paraId="745B8CBE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A2C006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5175DC2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C74B11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Currenci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3BBBD5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CurrencyKI</w:t>
            </w:r>
            <w:proofErr w:type="spellEnd"/>
          </w:p>
        </w:tc>
      </w:tr>
      <w:tr w:rsidR="005547FC" w:rsidRPr="005547FC" w14:paraId="4F34C877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733429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48DA419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8DD0A7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User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2E6E6E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dentityKI</w:t>
            </w:r>
            <w:proofErr w:type="spellEnd"/>
          </w:p>
        </w:tc>
      </w:tr>
      <w:tr w:rsidR="005547FC" w:rsidRPr="005547FC" w14:paraId="76C6F822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6FB5EF0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475F1A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BC3A28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Datastore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B3EE43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nalyticsKI</w:t>
            </w:r>
            <w:proofErr w:type="spellEnd"/>
          </w:p>
        </w:tc>
      </w:tr>
      <w:tr w:rsidR="005547FC" w:rsidRPr="005547FC" w14:paraId="0843B697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A2A39D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0F9F94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0DDACA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Location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336616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LocationKI</w:t>
            </w:r>
            <w:proofErr w:type="spellEnd"/>
          </w:p>
        </w:tc>
      </w:tr>
      <w:tr w:rsidR="005547FC" w:rsidRPr="005547FC" w14:paraId="06FD2AA3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8C0703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99E7C2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1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00E7DAC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torefront Payments Log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6F819A8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ymentsKI</w:t>
            </w:r>
            <w:proofErr w:type="spellEnd"/>
          </w:p>
        </w:tc>
      </w:tr>
      <w:tr w:rsidR="005547FC" w:rsidRPr="005547FC" w14:paraId="7D6A0305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959523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2B38E6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2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D6BB6E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 Attribute Valu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854847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temAttributeValueKI</w:t>
            </w:r>
            <w:proofErr w:type="spellEnd"/>
          </w:p>
        </w:tc>
      </w:tr>
      <w:tr w:rsidR="005547FC" w:rsidRPr="005547FC" w14:paraId="227244A9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702CF7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1DD59B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2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3C70995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Baske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5C7862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BasketOfferLineKI</w:t>
            </w:r>
            <w:proofErr w:type="spellEnd"/>
          </w:p>
        </w:tc>
      </w:tr>
      <w:tr w:rsidR="005547FC" w:rsidRPr="005547FC" w14:paraId="494EEA01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14C0CD9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39C6E5A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2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34251A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 Invoice Header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2426CA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InvHeaderKI</w:t>
            </w:r>
            <w:proofErr w:type="spellEnd"/>
          </w:p>
        </w:tc>
      </w:tr>
      <w:tr w:rsidR="005547FC" w:rsidRPr="005547FC" w14:paraId="6AB9AC98" w14:textId="77777777" w:rsidTr="005547FC">
        <w:trPr>
          <w:trHeight w:val="348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3741010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69935A4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2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EABA9EB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 Invoice Lines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AA2984E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alesInvLineKI</w:t>
            </w:r>
            <w:proofErr w:type="spellEnd"/>
          </w:p>
        </w:tc>
      </w:tr>
      <w:tr w:rsidR="005547FC" w:rsidRPr="005547FC" w14:paraId="78C1C971" w14:textId="77777777" w:rsidTr="005547FC">
        <w:trPr>
          <w:trHeight w:val="336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01F2F43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age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7651AB1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jc w:val="right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73530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CBDF427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ice Lis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E4C861D" w14:textId="77777777" w:rsidR="005547FC" w:rsidRPr="005547FC" w:rsidRDefault="005547FC" w:rsidP="005547FC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spellStart"/>
            <w:r w:rsidRPr="005547FC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iceListKI</w:t>
            </w:r>
            <w:proofErr w:type="spellEnd"/>
          </w:p>
        </w:tc>
      </w:tr>
    </w:tbl>
    <w:p w14:paraId="2C3B77A7" w14:textId="77777777" w:rsidR="00740C4D" w:rsidRDefault="00740C4D" w:rsidP="00F01384">
      <w:pPr>
        <w:pStyle w:val="Heading1"/>
      </w:pPr>
      <w:r>
        <w:t>BC Setups</w:t>
      </w:r>
      <w:bookmarkEnd w:id="8"/>
    </w:p>
    <w:p w14:paraId="3DC88D3C" w14:textId="3B32EA0C" w:rsidR="00783F86" w:rsidRDefault="00783F86" w:rsidP="00740C4D">
      <w:pPr>
        <w:pStyle w:val="Heading2"/>
      </w:pPr>
      <w:bookmarkStart w:id="9" w:name="_Toc119683996"/>
      <w:r>
        <w:t xml:space="preserve">Default Setup – Import </w:t>
      </w:r>
      <w:proofErr w:type="spellStart"/>
      <w:r>
        <w:t>RapidStart</w:t>
      </w:r>
      <w:bookmarkEnd w:id="9"/>
      <w:proofErr w:type="spellEnd"/>
    </w:p>
    <w:p w14:paraId="033A5881" w14:textId="3BF19406" w:rsidR="004A17FF" w:rsidRDefault="00A365DD" w:rsidP="00740C4D">
      <w:pPr>
        <w:pStyle w:val="Heading2"/>
      </w:pPr>
      <w:bookmarkStart w:id="10" w:name="_Toc119683997"/>
      <w:r>
        <w:t>Profile / Role</w:t>
      </w:r>
      <w:bookmarkEnd w:id="10"/>
    </w:p>
    <w:p w14:paraId="25796F3E" w14:textId="4C7A229B" w:rsidR="00A365DD" w:rsidRDefault="00A365DD" w:rsidP="00740C4D">
      <w:pPr>
        <w:pStyle w:val="Bullets"/>
      </w:pPr>
      <w:r>
        <w:t xml:space="preserve">Storefront Role </w:t>
      </w:r>
      <w:proofErr w:type="spellStart"/>
      <w:r>
        <w:t>Center</w:t>
      </w:r>
      <w:proofErr w:type="spellEnd"/>
      <w:r>
        <w:t xml:space="preserve">: Page </w:t>
      </w:r>
      <w:r w:rsidR="003D4A43" w:rsidRPr="003D4A43">
        <w:t>73517</w:t>
      </w:r>
    </w:p>
    <w:p w14:paraId="101BE5E4" w14:textId="0A29815E" w:rsidR="004048A1" w:rsidRDefault="008541C7" w:rsidP="00740C4D">
      <w:pPr>
        <w:pStyle w:val="Heading2"/>
      </w:pPr>
      <w:bookmarkStart w:id="11" w:name="_Toc119683998"/>
      <w:r>
        <w:t xml:space="preserve">Update existing </w:t>
      </w:r>
      <w:r w:rsidR="004048A1" w:rsidRPr="004048A1">
        <w:t>Document</w:t>
      </w:r>
      <w:r>
        <w:t>s</w:t>
      </w:r>
      <w:r w:rsidR="005948DF">
        <w:t xml:space="preserve"> to view online</w:t>
      </w:r>
    </w:p>
    <w:p w14:paraId="32C200EA" w14:textId="14D6CC82" w:rsidR="008541C7" w:rsidRDefault="008541C7" w:rsidP="008541C7">
      <w:pPr>
        <w:pStyle w:val="Bullets"/>
      </w:pPr>
      <w:r>
        <w:t xml:space="preserve">SF Setup &gt; </w:t>
      </w:r>
      <w:r w:rsidRPr="008541C7">
        <w:t>Create Document GUIDs</w:t>
      </w:r>
    </w:p>
    <w:p w14:paraId="3F43E7DF" w14:textId="29788891" w:rsidR="00740C4D" w:rsidRDefault="00740C4D" w:rsidP="00740C4D">
      <w:pPr>
        <w:pStyle w:val="Heading2"/>
      </w:pPr>
      <w:r>
        <w:t>Item Categories</w:t>
      </w:r>
      <w:bookmarkEnd w:id="11"/>
    </w:p>
    <w:p w14:paraId="3F73C22D" w14:textId="3F5C427D" w:rsidR="00740C4D" w:rsidRDefault="00DE1C35" w:rsidP="00740C4D">
      <w:pPr>
        <w:pStyle w:val="Bullets"/>
      </w:pPr>
      <w:r>
        <w:t>Select top level categories (empty Parent Code</w:t>
      </w:r>
      <w:r w:rsidR="00DB35B4">
        <w:t xml:space="preserve"> / has children</w:t>
      </w:r>
      <w:r>
        <w:t xml:space="preserve">) &gt; </w:t>
      </w:r>
      <w:r w:rsidR="00740C4D">
        <w:t>Calculate Department Filters</w:t>
      </w:r>
    </w:p>
    <w:p w14:paraId="7353BF1F" w14:textId="1F221352" w:rsidR="00D14C16" w:rsidRDefault="00D14C16" w:rsidP="00740C4D">
      <w:pPr>
        <w:pStyle w:val="Heading2"/>
      </w:pPr>
      <w:bookmarkStart w:id="12" w:name="_Toc119683999"/>
      <w:r>
        <w:t>Stock Location</w:t>
      </w:r>
      <w:bookmarkEnd w:id="12"/>
    </w:p>
    <w:p w14:paraId="794C02D5" w14:textId="1F982BF7" w:rsidR="00D14C16" w:rsidRDefault="00BB32A1" w:rsidP="00D14C16">
      <w:pPr>
        <w:pStyle w:val="Bullets"/>
      </w:pPr>
      <w:r>
        <w:t xml:space="preserve">SF Setup:  </w:t>
      </w:r>
      <w:r w:rsidRPr="00BB32A1">
        <w:t>SETUP INVT LOCATION</w:t>
      </w:r>
    </w:p>
    <w:p w14:paraId="20475D70" w14:textId="26179FA2" w:rsidR="00FF27D3" w:rsidRDefault="00C652D2" w:rsidP="00740C4D">
      <w:pPr>
        <w:pStyle w:val="Heading2"/>
      </w:pPr>
      <w:bookmarkStart w:id="13" w:name="_Toc119684000"/>
      <w:r>
        <w:t>Payment Methods</w:t>
      </w:r>
      <w:bookmarkEnd w:id="13"/>
    </w:p>
    <w:p w14:paraId="3AE4F3D4" w14:textId="2817AAA1" w:rsidR="00C652D2" w:rsidRDefault="00C652D2" w:rsidP="00C652D2">
      <w:pPr>
        <w:pStyle w:val="Bullets"/>
      </w:pPr>
      <w:r>
        <w:t>Account</w:t>
      </w:r>
    </w:p>
    <w:p w14:paraId="2EF9BCC7" w14:textId="1A035D39" w:rsidR="00C652D2" w:rsidRDefault="00C652D2" w:rsidP="00C652D2">
      <w:pPr>
        <w:pStyle w:val="Bullets"/>
      </w:pPr>
      <w:r>
        <w:t>ONLINE: for one PSP</w:t>
      </w:r>
      <w:r w:rsidR="00962907">
        <w:t>, default PSP PayGate</w:t>
      </w:r>
    </w:p>
    <w:p w14:paraId="5BE333E2" w14:textId="5BC4998C" w:rsidR="00FC6FC2" w:rsidRDefault="00FC6FC2" w:rsidP="00FC6FC2">
      <w:pPr>
        <w:pStyle w:val="Bullets"/>
        <w:numPr>
          <w:ilvl w:val="1"/>
          <w:numId w:val="24"/>
        </w:numPr>
      </w:pPr>
      <w:r w:rsidRPr="00FC6FC2">
        <w:t>Secure online payments powered by PayGate</w:t>
      </w:r>
    </w:p>
    <w:p w14:paraId="6F75D071" w14:textId="4C342F63" w:rsidR="00C652D2" w:rsidRDefault="003962C6" w:rsidP="00C652D2">
      <w:pPr>
        <w:pStyle w:val="Bullets"/>
      </w:pPr>
      <w:r>
        <w:t>NETCASH</w:t>
      </w:r>
    </w:p>
    <w:p w14:paraId="090AC9ED" w14:textId="29C0E600" w:rsidR="003962C6" w:rsidRDefault="003962C6" w:rsidP="00C652D2">
      <w:pPr>
        <w:pStyle w:val="Bullets"/>
      </w:pPr>
      <w:r>
        <w:t>PAYGATE</w:t>
      </w:r>
    </w:p>
    <w:p w14:paraId="2CF2F07E" w14:textId="4D3CBBC5" w:rsidR="00F55E21" w:rsidRDefault="00F55E21" w:rsidP="00740C4D">
      <w:pPr>
        <w:pStyle w:val="Heading2"/>
      </w:pPr>
      <w:bookmarkStart w:id="14" w:name="_Toc119684001"/>
      <w:r>
        <w:t>No. Series</w:t>
      </w:r>
      <w:bookmarkEnd w:id="14"/>
    </w:p>
    <w:p w14:paraId="2DFC57EC" w14:textId="44920674" w:rsidR="00F55E21" w:rsidRDefault="000F267F" w:rsidP="00F55E21">
      <w:pPr>
        <w:pStyle w:val="Bullets"/>
      </w:pPr>
      <w:r>
        <w:t xml:space="preserve">New Customer No Series: </w:t>
      </w:r>
      <w:r w:rsidR="00F55E21" w:rsidRPr="00F55E21">
        <w:t>CUST</w:t>
      </w:r>
    </w:p>
    <w:p w14:paraId="6D65D2F2" w14:textId="0EA86226" w:rsidR="00CF23CD" w:rsidRDefault="00CF23CD" w:rsidP="00740C4D">
      <w:pPr>
        <w:pStyle w:val="Heading2"/>
      </w:pPr>
      <w:bookmarkStart w:id="15" w:name="_Toc119684002"/>
      <w:r>
        <w:t>Standard Text</w:t>
      </w:r>
      <w:bookmarkEnd w:id="15"/>
    </w:p>
    <w:p w14:paraId="6CC9FA2F" w14:textId="3F9269A2" w:rsidR="00CF23CD" w:rsidRDefault="0001273D" w:rsidP="00CF23CD">
      <w:pPr>
        <w:pStyle w:val="Bullets"/>
      </w:pPr>
      <w:r>
        <w:rPr>
          <w:rFonts w:ascii="Helvetica" w:hAnsi="Helvetica"/>
          <w:color w:val="343A40"/>
        </w:rPr>
        <w:t>STOREFRONT COMMENT</w:t>
      </w:r>
    </w:p>
    <w:p w14:paraId="21B5D549" w14:textId="4B28CB68" w:rsidR="00273C65" w:rsidRDefault="00273C65" w:rsidP="00740C4D">
      <w:pPr>
        <w:pStyle w:val="Heading2"/>
      </w:pPr>
      <w:bookmarkStart w:id="16" w:name="_Toc119684003"/>
      <w:r>
        <w:t>Job Queue</w:t>
      </w:r>
    </w:p>
    <w:p w14:paraId="77102E8B" w14:textId="0125C3DE" w:rsidR="00273C65" w:rsidRDefault="0078452F" w:rsidP="00273C65">
      <w:pPr>
        <w:pStyle w:val="Bullets"/>
      </w:pPr>
      <w:r>
        <w:t xml:space="preserve">Schedule </w:t>
      </w:r>
      <w:proofErr w:type="spellStart"/>
      <w:r w:rsidRPr="0078452F">
        <w:t>Codeunit</w:t>
      </w:r>
      <w:proofErr w:type="spellEnd"/>
      <w:r w:rsidRPr="0078452F">
        <w:t xml:space="preserve"> 73501 "</w:t>
      </w:r>
      <w:proofErr w:type="spellStart"/>
      <w:r w:rsidRPr="0078452F">
        <w:t>EcommerceMgtKI</w:t>
      </w:r>
      <w:proofErr w:type="spellEnd"/>
      <w:r w:rsidRPr="0078452F">
        <w:t>"</w:t>
      </w:r>
      <w:r>
        <w:t xml:space="preserve"> every </w:t>
      </w:r>
      <w:r w:rsidR="002A48D5">
        <w:t>5 minutes</w:t>
      </w:r>
    </w:p>
    <w:p w14:paraId="20D7DD70" w14:textId="18F5E471" w:rsidR="002A48D5" w:rsidRDefault="002A48D5" w:rsidP="00273C65">
      <w:pPr>
        <w:pStyle w:val="Bullets"/>
      </w:pPr>
      <w:r>
        <w:t>Handles emails and batch processes</w:t>
      </w:r>
      <w:r w:rsidR="008A5041">
        <w:t>, make order request</w:t>
      </w:r>
      <w:r w:rsidR="003C70AC">
        <w:t xml:space="preserve">s </w:t>
      </w:r>
      <w:proofErr w:type="gramStart"/>
      <w:r w:rsidR="003C70AC">
        <w:t>etc.</w:t>
      </w:r>
      <w:r>
        <w:t>.</w:t>
      </w:r>
      <w:proofErr w:type="gramEnd"/>
    </w:p>
    <w:p w14:paraId="6877AA37" w14:textId="36136927" w:rsidR="00740C4D" w:rsidRDefault="00740C4D" w:rsidP="00740C4D">
      <w:pPr>
        <w:pStyle w:val="Heading2"/>
      </w:pPr>
      <w:r>
        <w:t>Guest Customer &amp; Identity</w:t>
      </w:r>
      <w:bookmarkEnd w:id="16"/>
    </w:p>
    <w:p w14:paraId="048E76FE" w14:textId="4683B1E2" w:rsidR="00740C4D" w:rsidRDefault="00EB4C36" w:rsidP="00366EAA">
      <w:pPr>
        <w:pStyle w:val="Bullets"/>
      </w:pPr>
      <w:r>
        <w:rPr>
          <w:rFonts w:ascii="Consolas" w:eastAsiaTheme="minorHAnsi" w:hAnsi="Consolas" w:cs="Consolas"/>
          <w:color w:val="A31515"/>
          <w:sz w:val="19"/>
          <w:szCs w:val="19"/>
        </w:rPr>
        <w:t>guest@storefront.co.za</w:t>
      </w:r>
    </w:p>
    <w:p w14:paraId="08B1E2B2" w14:textId="435FF7A3" w:rsidR="004034C7" w:rsidRDefault="004034C7" w:rsidP="00F01384">
      <w:pPr>
        <w:pStyle w:val="Heading1"/>
      </w:pPr>
      <w:bookmarkStart w:id="17" w:name="_Toc119684004"/>
      <w:r>
        <w:lastRenderedPageBreak/>
        <w:t>Product Search</w:t>
      </w:r>
      <w:bookmarkEnd w:id="17"/>
    </w:p>
    <w:p w14:paraId="53ABFD8F" w14:textId="4115CA22" w:rsidR="004034C7" w:rsidRDefault="00C90B8E" w:rsidP="00AD7846">
      <w:pPr>
        <w:pStyle w:val="Bullets"/>
      </w:pPr>
      <w:r>
        <w:t>Export Item List Descriptions</w:t>
      </w:r>
    </w:p>
    <w:p w14:paraId="7BF8461A" w14:textId="5DCAC6A7" w:rsidR="00C90B8E" w:rsidRDefault="009A74CB" w:rsidP="00AD7846">
      <w:pPr>
        <w:pStyle w:val="Bullets"/>
      </w:pPr>
      <w:r>
        <w:t xml:space="preserve">Add to autocomplete </w:t>
      </w:r>
      <w:r w:rsidR="00EF1900">
        <w:t xml:space="preserve">array in </w:t>
      </w:r>
      <w:proofErr w:type="spellStart"/>
      <w:r>
        <w:t>js</w:t>
      </w:r>
      <w:proofErr w:type="spellEnd"/>
      <w:r>
        <w:t xml:space="preserve"> script.</w:t>
      </w:r>
    </w:p>
    <w:p w14:paraId="18CA336D" w14:textId="07093E91" w:rsidR="00B70CA3" w:rsidRDefault="00B70CA3" w:rsidP="00F01384">
      <w:pPr>
        <w:pStyle w:val="Heading1"/>
      </w:pPr>
      <w:bookmarkStart w:id="18" w:name="_Toc119684005"/>
      <w:r>
        <w:t xml:space="preserve">Storefront to Business Central </w:t>
      </w:r>
      <w:r w:rsidR="002E1B41">
        <w:t>Connector</w:t>
      </w:r>
      <w:bookmarkEnd w:id="18"/>
      <w:r w:rsidR="002E1B41">
        <w:t xml:space="preserve"> </w:t>
      </w:r>
    </w:p>
    <w:p w14:paraId="3339FB21" w14:textId="045E535D" w:rsidR="00974D93" w:rsidRDefault="006F45F7" w:rsidP="00BF3132">
      <w:pPr>
        <w:pStyle w:val="Heading2"/>
      </w:pPr>
      <w:bookmarkStart w:id="19" w:name="_Toc119684006"/>
      <w:r>
        <w:t>WSAK - deprecated</w:t>
      </w:r>
      <w:bookmarkEnd w:id="19"/>
    </w:p>
    <w:p w14:paraId="011774D5" w14:textId="77777777" w:rsidR="006F45F7" w:rsidRDefault="006F45F7" w:rsidP="006F45F7">
      <w:pPr>
        <w:pStyle w:val="Bullets"/>
      </w:pPr>
      <w:r>
        <w:t>A Business Central User account is required.</w:t>
      </w:r>
    </w:p>
    <w:p w14:paraId="7BE9AF4C" w14:textId="77777777" w:rsidR="006F45F7" w:rsidRDefault="006F45F7" w:rsidP="006F45F7">
      <w:pPr>
        <w:pStyle w:val="Bullets"/>
      </w:pPr>
      <w:r>
        <w:t xml:space="preserve">Enable the Web Service Access Key on an existing User account to make use of it for authentication. </w:t>
      </w:r>
    </w:p>
    <w:p w14:paraId="16BEA933" w14:textId="2416AC50" w:rsidR="006F45F7" w:rsidRDefault="006F45F7" w:rsidP="006F45F7">
      <w:pPr>
        <w:pStyle w:val="Bullets"/>
      </w:pPr>
      <w:r>
        <w:t>Username &amp; Web Service Access Key – Deprecated, replaced by S2S OAuth</w:t>
      </w:r>
    </w:p>
    <w:p w14:paraId="1B5E9674" w14:textId="59727425" w:rsidR="006F45F7" w:rsidRDefault="006F45F7" w:rsidP="00BF3132">
      <w:pPr>
        <w:pStyle w:val="Heading2"/>
      </w:pPr>
      <w:bookmarkStart w:id="20" w:name="_Toc119684007"/>
      <w:r>
        <w:t>Authentication</w:t>
      </w:r>
      <w:bookmarkEnd w:id="20"/>
    </w:p>
    <w:p w14:paraId="29D8886B" w14:textId="77777777" w:rsidR="0047215C" w:rsidRDefault="00BF3132" w:rsidP="004A44C7">
      <w:pPr>
        <w:pStyle w:val="Bullets"/>
      </w:pPr>
      <w:r>
        <w:t>Azure Access Control Service</w:t>
      </w:r>
    </w:p>
    <w:p w14:paraId="6E38168D" w14:textId="31B0C89D" w:rsidR="00BF3132" w:rsidRDefault="00BF3132" w:rsidP="004A44C7">
      <w:pPr>
        <w:pStyle w:val="Bullets"/>
      </w:pPr>
      <w:r>
        <w:t>Azure A</w:t>
      </w:r>
      <w:r w:rsidR="0047215C">
        <w:t xml:space="preserve">ctive </w:t>
      </w:r>
      <w:r w:rsidR="00EF6A84">
        <w:t>Directory</w:t>
      </w:r>
    </w:p>
    <w:p w14:paraId="660D0C5A" w14:textId="3D3FED51" w:rsidR="006F45F7" w:rsidRDefault="006F45F7" w:rsidP="004A44C7">
      <w:pPr>
        <w:pStyle w:val="Bullets"/>
      </w:pPr>
      <w:r>
        <w:t>S2S OAuth</w:t>
      </w:r>
    </w:p>
    <w:p w14:paraId="1E8630F3" w14:textId="447FD8FC" w:rsidR="00F60BFC" w:rsidRDefault="005C4FEF" w:rsidP="004A44C7">
      <w:pPr>
        <w:pStyle w:val="Bullets"/>
      </w:pPr>
      <w:r>
        <w:t xml:space="preserve">Add Permissions and </w:t>
      </w:r>
      <w:r w:rsidR="00F60BFC">
        <w:t>Store</w:t>
      </w:r>
      <w:r>
        <w:t>front Permission Set.</w:t>
      </w:r>
    </w:p>
    <w:p w14:paraId="3BE385A0" w14:textId="399A107B" w:rsidR="005C7FB3" w:rsidRDefault="004D3142" w:rsidP="005C7FB3">
      <w:pPr>
        <w:pStyle w:val="Bullets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87B56EC" wp14:editId="185CC263">
            <wp:extent cx="4953000" cy="45364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53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7D3B5" w14:textId="1476C8DD" w:rsidR="005C7FB3" w:rsidRDefault="005C7FB3" w:rsidP="005C7FB3">
      <w:pPr>
        <w:pStyle w:val="Bullets"/>
        <w:numPr>
          <w:ilvl w:val="0"/>
          <w:numId w:val="0"/>
        </w:numPr>
        <w:ind w:left="720"/>
      </w:pPr>
      <w:r>
        <w:t>On</w:t>
      </w:r>
      <w:r w:rsidR="003A0251">
        <w:t xml:space="preserve"> P</w:t>
      </w:r>
      <w:r>
        <w:t>rem: A separate Busines</w:t>
      </w:r>
      <w:r w:rsidR="003A0251">
        <w:t>s Central Service</w:t>
      </w:r>
      <w:r w:rsidR="00990B07">
        <w:t xml:space="preserve"> required,</w:t>
      </w:r>
      <w:r w:rsidR="003A0251">
        <w:t xml:space="preserve"> </w:t>
      </w:r>
      <w:r w:rsidR="008B46C5">
        <w:t>configured</w:t>
      </w:r>
      <w:r w:rsidR="00990B07">
        <w:t xml:space="preserve"> to authenticate as per </w:t>
      </w:r>
      <w:r w:rsidR="008B46C5">
        <w:t>above</w:t>
      </w:r>
      <w:r w:rsidR="00990B07">
        <w:t xml:space="preserve"> required option. </w:t>
      </w:r>
    </w:p>
    <w:p w14:paraId="57D1005F" w14:textId="77777777" w:rsidR="005C7FB3" w:rsidRDefault="005C7FB3" w:rsidP="005C7FB3">
      <w:pPr>
        <w:pStyle w:val="Bullets"/>
        <w:numPr>
          <w:ilvl w:val="0"/>
          <w:numId w:val="0"/>
        </w:numPr>
        <w:ind w:left="720"/>
      </w:pPr>
    </w:p>
    <w:p w14:paraId="61687EB7" w14:textId="3E0C6657" w:rsidR="006159DE" w:rsidRDefault="006159DE" w:rsidP="006159DE">
      <w:pPr>
        <w:pStyle w:val="Heading2"/>
      </w:pPr>
      <w:bookmarkStart w:id="21" w:name="_Toc119684008"/>
      <w:r>
        <w:lastRenderedPageBreak/>
        <w:t>Network</w:t>
      </w:r>
      <w:r w:rsidR="00E712E0">
        <w:t xml:space="preserve"> – On Prem Business Central</w:t>
      </w:r>
      <w:bookmarkEnd w:id="21"/>
    </w:p>
    <w:p w14:paraId="4727296A" w14:textId="5376F4D5" w:rsidR="0047351D" w:rsidRDefault="006159DE" w:rsidP="0047351D">
      <w:pPr>
        <w:pStyle w:val="Bullets"/>
      </w:pPr>
      <w:r>
        <w:t xml:space="preserve">Create a secure virtual network </w:t>
      </w:r>
      <w:r w:rsidR="00365DDE">
        <w:t xml:space="preserve">between the </w:t>
      </w:r>
      <w:r>
        <w:t xml:space="preserve">Storefront </w:t>
      </w:r>
      <w:r w:rsidR="00365DDE">
        <w:t>web app and the Business Central</w:t>
      </w:r>
      <w:r w:rsidR="002C27FD">
        <w:t xml:space="preserve"> environment</w:t>
      </w:r>
      <w:r w:rsidR="009E3D9A">
        <w:t xml:space="preserve">, web services endpoints.  </w:t>
      </w:r>
    </w:p>
    <w:p w14:paraId="38C70C14" w14:textId="7E95F019" w:rsidR="0047351D" w:rsidRDefault="00F0574E" w:rsidP="00F01384">
      <w:pPr>
        <w:pStyle w:val="Heading1"/>
      </w:pPr>
      <w:bookmarkStart w:id="22" w:name="_Toc119684009"/>
      <w:r>
        <w:t>SOAP Web Services</w:t>
      </w:r>
      <w:r w:rsidR="00410EC9">
        <w:t xml:space="preserve"> Client</w:t>
      </w:r>
      <w:bookmarkEnd w:id="22"/>
    </w:p>
    <w:p w14:paraId="1D1FAE89" w14:textId="2C1B9E71" w:rsidR="00D17051" w:rsidRDefault="00D17051" w:rsidP="00F0574E">
      <w:pPr>
        <w:pStyle w:val="Heading2"/>
      </w:pPr>
      <w:bookmarkStart w:id="23" w:name="_Toc119684010"/>
      <w:r>
        <w:t>OAuth</w:t>
      </w:r>
    </w:p>
    <w:p w14:paraId="3A9A2A2C" w14:textId="62B6651E" w:rsidR="00D17051" w:rsidRDefault="00D17051" w:rsidP="00D17051">
      <w:pPr>
        <w:pStyle w:val="Bullets"/>
      </w:pPr>
      <w:r>
        <w:t>Requires auth code changes to auto generated</w:t>
      </w:r>
      <w:r w:rsidR="001B210C">
        <w:t xml:space="preserve"> classes.  </w:t>
      </w:r>
    </w:p>
    <w:p w14:paraId="0A522C35" w14:textId="671283CA" w:rsidR="008D091E" w:rsidRDefault="008D091E" w:rsidP="00D17051">
      <w:pPr>
        <w:pStyle w:val="Bullets"/>
      </w:pPr>
      <w:r>
        <w:t>WDSL updates require local copy</w:t>
      </w:r>
      <w:r w:rsidR="001C3857">
        <w:t xml:space="preserve"> to refresh from.  6.2 update function does work with OAuth. </w:t>
      </w:r>
    </w:p>
    <w:p w14:paraId="390B026B" w14:textId="266F7672" w:rsidR="004D14E2" w:rsidRDefault="00665D7F" w:rsidP="00F0574E">
      <w:pPr>
        <w:pStyle w:val="Heading2"/>
      </w:pPr>
      <w:r>
        <w:t>Update WSDL</w:t>
      </w:r>
      <w:r w:rsidR="009F702D">
        <w:t xml:space="preserve"> URLs</w:t>
      </w:r>
      <w:bookmarkEnd w:id="23"/>
    </w:p>
    <w:p w14:paraId="7DD2B721" w14:textId="46E91608" w:rsidR="004466B1" w:rsidRDefault="00345095" w:rsidP="00345095">
      <w:pPr>
        <w:pStyle w:val="Bullets"/>
      </w:pPr>
      <w:r>
        <w:t>For each web reference, right-click &gt; properties &gt; Web Reference URL</w:t>
      </w:r>
    </w:p>
    <w:p w14:paraId="6808B72F" w14:textId="15DD390B" w:rsidR="00665D7F" w:rsidRDefault="00665D7F" w:rsidP="00665D7F">
      <w:pPr>
        <w:pStyle w:val="Bullets"/>
      </w:pPr>
      <w:r>
        <w:t>For each web reference</w:t>
      </w:r>
      <w:r w:rsidR="009F702D">
        <w:t xml:space="preserve">, right-click &gt; </w:t>
      </w:r>
      <w:r w:rsidR="00345095">
        <w:t>Update Web Reference to u</w:t>
      </w:r>
      <w:r w:rsidR="00641607">
        <w:t xml:space="preserve">pdate the Web Reference </w:t>
      </w:r>
      <w:r w:rsidR="00345095">
        <w:t>definition</w:t>
      </w:r>
      <w:r w:rsidR="00AD77FD">
        <w:t xml:space="preserve"> – manual import required for OAuth</w:t>
      </w:r>
    </w:p>
    <w:p w14:paraId="39C6B3F9" w14:textId="483E86BD" w:rsidR="00641607" w:rsidRDefault="00641607" w:rsidP="00665D7F">
      <w:pPr>
        <w:pStyle w:val="Bullets"/>
      </w:pPr>
      <w:r>
        <w:t xml:space="preserve">Point the </w:t>
      </w:r>
      <w:r w:rsidR="00FA0FC8">
        <w:t>relevant Busines</w:t>
      </w:r>
      <w:r w:rsidR="00345095">
        <w:t>s</w:t>
      </w:r>
      <w:r w:rsidR="00FA0FC8">
        <w:t xml:space="preserve"> Central SOAP web services </w:t>
      </w:r>
      <w:r w:rsidR="00B841D7">
        <w:t>URL</w:t>
      </w:r>
      <w:r w:rsidR="00FA0FC8">
        <w:t>.</w:t>
      </w:r>
    </w:p>
    <w:p w14:paraId="6A4274C9" w14:textId="4955F2BC" w:rsidR="008A0C73" w:rsidRDefault="00395DD6" w:rsidP="008A0C73">
      <w:pPr>
        <w:pStyle w:val="Bullets"/>
      </w:pPr>
      <w:hyperlink w:anchor="_Storefront_Web_App" w:history="1">
        <w:r w:rsidRPr="00A375F8">
          <w:rPr>
            <w:rStyle w:val="Hyperlink"/>
          </w:rPr>
          <w:t xml:space="preserve">Build and Deploy to Storefront, </w:t>
        </w:r>
        <w:proofErr w:type="spellStart"/>
        <w:r w:rsidRPr="00A375F8">
          <w:rPr>
            <w:rStyle w:val="Hyperlink"/>
          </w:rPr>
          <w:t>ConnectorERP</w:t>
        </w:r>
        <w:proofErr w:type="spellEnd"/>
      </w:hyperlink>
      <w:r w:rsidR="00A375F8">
        <w:t>.</w:t>
      </w:r>
    </w:p>
    <w:p w14:paraId="47B76372" w14:textId="2B6E4A30" w:rsidR="00EA4282" w:rsidRDefault="00E15E08" w:rsidP="00EA4282">
      <w:pPr>
        <w:pStyle w:val="Bullets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3732A889" wp14:editId="7B34C791">
            <wp:extent cx="6187440" cy="32308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0CBEF" w14:textId="223C6804" w:rsidR="00C56479" w:rsidRDefault="00C56479" w:rsidP="00EA4282">
      <w:pPr>
        <w:pStyle w:val="Bullets"/>
        <w:numPr>
          <w:ilvl w:val="0"/>
          <w:numId w:val="0"/>
        </w:numPr>
      </w:pPr>
    </w:p>
    <w:p w14:paraId="4A978D72" w14:textId="10DAE189" w:rsidR="00C56479" w:rsidRDefault="00C56479" w:rsidP="00C56479">
      <w:pPr>
        <w:pStyle w:val="Bullets"/>
      </w:pPr>
      <w:r>
        <w:t xml:space="preserve">Verify </w:t>
      </w:r>
      <w:proofErr w:type="spellStart"/>
      <w:r>
        <w:t>Settings.settings</w:t>
      </w:r>
      <w:proofErr w:type="spellEnd"/>
      <w:r w:rsidR="004B01FF">
        <w:t xml:space="preserve"> are the same</w:t>
      </w:r>
    </w:p>
    <w:p w14:paraId="331A37B0" w14:textId="77777777" w:rsidR="00C56479" w:rsidRDefault="00C56479" w:rsidP="00C56479">
      <w:pPr>
        <w:pStyle w:val="Bullets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261E56A4" wp14:editId="44AEA676">
            <wp:extent cx="6187440" cy="3215640"/>
            <wp:effectExtent l="0" t="0" r="3810" b="381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73CA6" w14:textId="77777777" w:rsidR="00C56479" w:rsidRDefault="00C56479" w:rsidP="00C56479">
      <w:pPr>
        <w:pStyle w:val="Bullets"/>
        <w:numPr>
          <w:ilvl w:val="0"/>
          <w:numId w:val="0"/>
        </w:numPr>
        <w:ind w:left="1080"/>
      </w:pPr>
    </w:p>
    <w:p w14:paraId="4F3E5A63" w14:textId="0D9EAFE7" w:rsidR="00C56479" w:rsidRDefault="00C56479" w:rsidP="00C56479">
      <w:pPr>
        <w:pStyle w:val="Bullets"/>
        <w:numPr>
          <w:ilvl w:val="0"/>
          <w:numId w:val="0"/>
        </w:numPr>
        <w:ind w:left="1080" w:hanging="360"/>
      </w:pPr>
    </w:p>
    <w:p w14:paraId="026F3347" w14:textId="77777777" w:rsidR="00C56479" w:rsidRDefault="00C56479" w:rsidP="00EA4282">
      <w:pPr>
        <w:pStyle w:val="Bullets"/>
        <w:numPr>
          <w:ilvl w:val="0"/>
          <w:numId w:val="0"/>
        </w:numPr>
      </w:pPr>
    </w:p>
    <w:p w14:paraId="06262F0E" w14:textId="5E4931DE" w:rsidR="00F0574E" w:rsidRDefault="00F0574E" w:rsidP="00F0574E">
      <w:pPr>
        <w:pStyle w:val="Heading2"/>
      </w:pPr>
      <w:bookmarkStart w:id="24" w:name="_Toc119684011"/>
      <w:r>
        <w:t xml:space="preserve">Set </w:t>
      </w:r>
      <w:r w:rsidR="00A45ECF">
        <w:t>Credentials</w:t>
      </w:r>
      <w:bookmarkEnd w:id="24"/>
    </w:p>
    <w:p w14:paraId="16C6E3A8" w14:textId="4BD81686" w:rsidR="00A45ECF" w:rsidRDefault="00410EC9" w:rsidP="00C934E9">
      <w:pPr>
        <w:pStyle w:val="Bullets"/>
      </w:pPr>
      <w:proofErr w:type="spellStart"/>
      <w:r>
        <w:t>Settings.Designer.cs</w:t>
      </w:r>
      <w:proofErr w:type="spellEnd"/>
    </w:p>
    <w:p w14:paraId="2AE1E915" w14:textId="2B82682B" w:rsidR="007B5CB3" w:rsidRPr="007B5CB3" w:rsidRDefault="00B33E2F" w:rsidP="007B5CB3">
      <w:pPr>
        <w:pStyle w:val="Bullets"/>
      </w:pPr>
      <w:proofErr w:type="spellStart"/>
      <w:r>
        <w:t>App.config</w:t>
      </w:r>
      <w:proofErr w:type="spellEnd"/>
    </w:p>
    <w:p w14:paraId="23AE18F7" w14:textId="77777777" w:rsidR="00963B81" w:rsidRDefault="00963B81" w:rsidP="00963B81">
      <w:pPr>
        <w:pStyle w:val="Heading1"/>
        <w:rPr>
          <w:lang w:val="en-US"/>
        </w:rPr>
      </w:pPr>
      <w:bookmarkStart w:id="25" w:name="_Toc42696367"/>
      <w:bookmarkStart w:id="26" w:name="_Toc119684012"/>
      <w:r>
        <w:rPr>
          <w:b w:val="0"/>
          <w:lang w:val="en-US"/>
        </w:rPr>
        <w:t>Payment Service Provider Integration</w:t>
      </w:r>
      <w:bookmarkEnd w:id="25"/>
      <w:bookmarkEnd w:id="26"/>
    </w:p>
    <w:p w14:paraId="0D491D6D" w14:textId="00C79E85" w:rsidR="006B403A" w:rsidRDefault="006B403A" w:rsidP="00963B81">
      <w:pPr>
        <w:pStyle w:val="Heading2"/>
        <w:rPr>
          <w:b w:val="0"/>
          <w:lang w:val="en-US"/>
        </w:rPr>
      </w:pPr>
      <w:bookmarkStart w:id="27" w:name="_Toc119684013"/>
      <w:bookmarkStart w:id="28" w:name="_Toc42696368"/>
      <w:r>
        <w:rPr>
          <w:b w:val="0"/>
          <w:lang w:val="en-US"/>
        </w:rPr>
        <w:t xml:space="preserve">Refer to </w:t>
      </w:r>
      <w:proofErr w:type="spellStart"/>
      <w:r w:rsidRPr="006B403A">
        <w:rPr>
          <w:b w:val="0"/>
          <w:lang w:val="en-US"/>
        </w:rPr>
        <w:t>ConnectorPSP</w:t>
      </w:r>
      <w:proofErr w:type="spellEnd"/>
      <w:r>
        <w:rPr>
          <w:b w:val="0"/>
          <w:lang w:val="en-US"/>
        </w:rPr>
        <w:t xml:space="preserve"> folder in </w:t>
      </w:r>
      <w:r w:rsidR="00D95731">
        <w:rPr>
          <w:b w:val="0"/>
          <w:lang w:val="en-US"/>
        </w:rPr>
        <w:t>solution</w:t>
      </w:r>
      <w:bookmarkEnd w:id="27"/>
    </w:p>
    <w:p w14:paraId="69007BA4" w14:textId="26BF205B" w:rsidR="00963B81" w:rsidRDefault="00963B81" w:rsidP="00963B81">
      <w:pPr>
        <w:pStyle w:val="Heading2"/>
        <w:rPr>
          <w:b w:val="0"/>
          <w:lang w:val="en-US"/>
        </w:rPr>
      </w:pPr>
      <w:bookmarkStart w:id="29" w:name="_Toc119684014"/>
      <w:r>
        <w:rPr>
          <w:b w:val="0"/>
          <w:lang w:val="en-US"/>
        </w:rPr>
        <w:t>PayGate</w:t>
      </w:r>
      <w:bookmarkEnd w:id="28"/>
      <w:bookmarkEnd w:id="29"/>
    </w:p>
    <w:p w14:paraId="52944075" w14:textId="465D6B06" w:rsidR="00963B81" w:rsidRDefault="00963B81" w:rsidP="00963B81">
      <w:pPr>
        <w:pStyle w:val="BidBody1"/>
      </w:pPr>
      <w:r>
        <w:t>PayGate Payment Service Provider</w:t>
      </w:r>
      <w:r w:rsidR="006E4904">
        <w:t xml:space="preserve"> Settings</w:t>
      </w:r>
      <w:r w:rsidR="00A46D57">
        <w:t xml:space="preserve"> in </w:t>
      </w:r>
      <w:r w:rsidR="00A46D57" w:rsidRPr="00A46D57">
        <w:t>PayWeb3.cs</w:t>
      </w:r>
    </w:p>
    <w:p w14:paraId="1C79A857" w14:textId="77777777" w:rsidR="00963B81" w:rsidRDefault="00963B81" w:rsidP="00963B81">
      <w:pPr>
        <w:pStyle w:val="Bullets"/>
        <w:numPr>
          <w:ilvl w:val="0"/>
          <w:numId w:val="37"/>
        </w:numPr>
        <w:ind w:left="1080"/>
      </w:pPr>
      <w:r>
        <w:t>PayGate ID</w:t>
      </w:r>
    </w:p>
    <w:p w14:paraId="023BD14C" w14:textId="0D457E81" w:rsidR="00963B81" w:rsidRDefault="00963B81" w:rsidP="00963B81">
      <w:pPr>
        <w:pStyle w:val="Bullets"/>
        <w:numPr>
          <w:ilvl w:val="0"/>
          <w:numId w:val="37"/>
        </w:numPr>
        <w:ind w:left="1080"/>
      </w:pPr>
      <w:r>
        <w:t>PayGate Secret</w:t>
      </w:r>
    </w:p>
    <w:p w14:paraId="3E12DBE7" w14:textId="77777777" w:rsidR="00B51383" w:rsidRDefault="00B51383" w:rsidP="00B51383">
      <w:pPr>
        <w:pStyle w:val="Bullets"/>
        <w:numPr>
          <w:ilvl w:val="0"/>
          <w:numId w:val="0"/>
        </w:numPr>
        <w:ind w:left="1080"/>
      </w:pPr>
    </w:p>
    <w:p w14:paraId="1E5BE264" w14:textId="2CD1CA42" w:rsidR="00B51383" w:rsidRDefault="00B51383" w:rsidP="00B51383">
      <w:pPr>
        <w:pStyle w:val="Heading2"/>
        <w:rPr>
          <w:lang w:val="en-US"/>
        </w:rPr>
      </w:pPr>
      <w:bookmarkStart w:id="30" w:name="_Storefront_Web_App"/>
      <w:bookmarkStart w:id="31" w:name="_Toc119684015"/>
      <w:bookmarkEnd w:id="30"/>
      <w:r>
        <w:rPr>
          <w:lang w:val="en-US"/>
        </w:rPr>
        <w:t>Netcash</w:t>
      </w:r>
      <w:bookmarkEnd w:id="31"/>
    </w:p>
    <w:p w14:paraId="16C75B1B" w14:textId="54242AB0" w:rsidR="00B51383" w:rsidRDefault="006B403A" w:rsidP="00B51383">
      <w:pPr>
        <w:pStyle w:val="BidBody1"/>
      </w:pPr>
      <w:r>
        <w:t xml:space="preserve">Netcash </w:t>
      </w:r>
      <w:r w:rsidR="00B51383">
        <w:t>Payment Service Provider Settings</w:t>
      </w:r>
      <w:r w:rsidR="00A46D57">
        <w:t xml:space="preserve"> in </w:t>
      </w:r>
      <w:proofErr w:type="spellStart"/>
      <w:r w:rsidR="00A46D57" w:rsidRPr="00A46D57">
        <w:t>NetcashPayNow.cs</w:t>
      </w:r>
      <w:proofErr w:type="spellEnd"/>
    </w:p>
    <w:p w14:paraId="78FEE55C" w14:textId="1CD48472" w:rsidR="00B51383" w:rsidRDefault="002521A9" w:rsidP="00B51383">
      <w:pPr>
        <w:pStyle w:val="Bullets"/>
        <w:numPr>
          <w:ilvl w:val="0"/>
          <w:numId w:val="37"/>
        </w:numPr>
        <w:ind w:left="1080"/>
      </w:pPr>
      <w:r w:rsidRPr="002521A9">
        <w:t>PAY_NOW_SERVICE_KEY</w:t>
      </w:r>
    </w:p>
    <w:p w14:paraId="07490166" w14:textId="470BCD51" w:rsidR="00B51383" w:rsidRPr="006B403A" w:rsidRDefault="000E6384" w:rsidP="006B403A">
      <w:pPr>
        <w:pStyle w:val="Bullets"/>
        <w:numPr>
          <w:ilvl w:val="0"/>
          <w:numId w:val="37"/>
        </w:numPr>
        <w:ind w:left="1080"/>
      </w:pPr>
      <w:r w:rsidRPr="000E6384">
        <w:t>SOFTWARE_VENDOR_KEY</w:t>
      </w:r>
    </w:p>
    <w:p w14:paraId="2F1D6991" w14:textId="2192F8B4" w:rsidR="000C59A3" w:rsidRDefault="000C59A3" w:rsidP="00E81F4A">
      <w:pPr>
        <w:pStyle w:val="Heading1"/>
        <w:rPr>
          <w:lang w:val="en-US"/>
        </w:rPr>
      </w:pPr>
      <w:bookmarkStart w:id="32" w:name="_Toc119684016"/>
      <w:r>
        <w:rPr>
          <w:lang w:val="en-US"/>
        </w:rPr>
        <w:t>Storefront Web App</w:t>
      </w:r>
      <w:bookmarkEnd w:id="32"/>
    </w:p>
    <w:p w14:paraId="3FC3135B" w14:textId="1C3EC522" w:rsidR="0064347B" w:rsidRDefault="0064347B" w:rsidP="000C59A3">
      <w:pPr>
        <w:pStyle w:val="Heading2"/>
        <w:rPr>
          <w:lang w:val="en-US"/>
        </w:rPr>
      </w:pPr>
      <w:bookmarkStart w:id="33" w:name="_Toc119684017"/>
      <w:r>
        <w:rPr>
          <w:lang w:val="en-US"/>
        </w:rPr>
        <w:t>Azure Storage Account</w:t>
      </w:r>
      <w:bookmarkEnd w:id="33"/>
    </w:p>
    <w:p w14:paraId="04F2ACDB" w14:textId="0B4BC22C" w:rsidR="00D60A37" w:rsidRDefault="003A2AEF" w:rsidP="008A0F41">
      <w:pPr>
        <w:pStyle w:val="BidBody1"/>
        <w:ind w:left="576"/>
        <w:rPr>
          <w:rFonts w:ascii="Consolas" w:hAnsi="Consolas" w:cs="Consolas"/>
          <w:color w:val="2B91AF"/>
          <w:sz w:val="19"/>
          <w:szCs w:val="19"/>
        </w:rPr>
      </w:pPr>
      <w:r>
        <w:t xml:space="preserve">Set the </w:t>
      </w:r>
      <w:r w:rsidR="00301534">
        <w:t xml:space="preserve">storage namespace </w:t>
      </w:r>
      <w:r>
        <w:t xml:space="preserve">in the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tentController</w:t>
      </w:r>
      <w:proofErr w:type="spellEnd"/>
    </w:p>
    <w:p w14:paraId="1B215A7D" w14:textId="176CB90B" w:rsidR="003A2AEF" w:rsidRPr="009163DE" w:rsidRDefault="003A2AEF" w:rsidP="008A0F41">
      <w:pPr>
        <w:pStyle w:val="Bullets"/>
        <w:ind w:left="1656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tainerPrefix</w:t>
      </w:r>
      <w:proofErr w:type="spellEnd"/>
    </w:p>
    <w:p w14:paraId="4103A4CD" w14:textId="450AA581" w:rsidR="009163DE" w:rsidRPr="009600D7" w:rsidRDefault="009163DE" w:rsidP="008A0F41">
      <w:pPr>
        <w:pStyle w:val="Bullets"/>
        <w:ind w:left="1656"/>
        <w:rPr>
          <w:rFonts w:cs="Arial"/>
        </w:rPr>
      </w:pPr>
      <w:r w:rsidRPr="009163DE">
        <w:rPr>
          <w:rFonts w:eastAsiaTheme="minorHAnsi" w:cs="Arial"/>
          <w:color w:val="000000"/>
        </w:rPr>
        <w:t>Format</w:t>
      </w:r>
      <w:r>
        <w:rPr>
          <w:rFonts w:eastAsiaTheme="minorHAnsi" w:cs="Arial"/>
          <w:color w:val="000000"/>
        </w:rPr>
        <w:t xml:space="preserve">: </w:t>
      </w:r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"&lt;</w:t>
      </w:r>
      <w:proofErr w:type="spellStart"/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SiteName</w:t>
      </w:r>
      <w:proofErr w:type="spellEnd"/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&gt;-"</w:t>
      </w:r>
    </w:p>
    <w:p w14:paraId="447C2519" w14:textId="45F5FEB7" w:rsidR="009600D7" w:rsidRPr="009600D7" w:rsidRDefault="00DE1D9C" w:rsidP="009600D7">
      <w:pPr>
        <w:pStyle w:val="Bullets"/>
        <w:ind w:left="1656"/>
        <w:rPr>
          <w:rFonts w:cs="Arial"/>
        </w:rPr>
      </w:pPr>
      <w:r>
        <w:rPr>
          <w:rFonts w:eastAsiaTheme="minorHAnsi" w:cs="Arial"/>
          <w:color w:val="000000"/>
        </w:rPr>
        <w:lastRenderedPageBreak/>
        <w:t>Example</w:t>
      </w:r>
      <w:r w:rsidR="009600D7">
        <w:rPr>
          <w:rFonts w:eastAsiaTheme="minorHAnsi" w:cs="Arial"/>
          <w:color w:val="000000"/>
        </w:rPr>
        <w:t xml:space="preserve">: </w:t>
      </w:r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"&lt;</w:t>
      </w:r>
      <w:proofErr w:type="spellStart"/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CustomerABC</w:t>
      </w:r>
      <w:proofErr w:type="spellEnd"/>
      <w:r w:rsidR="009600D7">
        <w:rPr>
          <w:rFonts w:ascii="Consolas" w:eastAsiaTheme="minorHAnsi" w:hAnsi="Consolas" w:cs="Consolas"/>
          <w:color w:val="A31515"/>
          <w:sz w:val="19"/>
          <w:szCs w:val="19"/>
        </w:rPr>
        <w:t>&gt;-"</w:t>
      </w:r>
    </w:p>
    <w:p w14:paraId="188C44B0" w14:textId="77777777" w:rsidR="003A2AEF" w:rsidRPr="003A2AEF" w:rsidRDefault="003A2AEF" w:rsidP="008A0F41">
      <w:pPr>
        <w:pStyle w:val="Bullets"/>
        <w:numPr>
          <w:ilvl w:val="0"/>
          <w:numId w:val="0"/>
        </w:numPr>
        <w:ind w:left="1656" w:hanging="360"/>
      </w:pPr>
    </w:p>
    <w:p w14:paraId="2530C6EE" w14:textId="42C0A20A" w:rsidR="003A2AEF" w:rsidRPr="003A2AEF" w:rsidRDefault="003A2AEF" w:rsidP="008A0F41">
      <w:pPr>
        <w:pStyle w:val="Bullets"/>
        <w:numPr>
          <w:ilvl w:val="0"/>
          <w:numId w:val="0"/>
        </w:numPr>
        <w:ind w:left="576"/>
      </w:pPr>
      <w:r>
        <w:t>As well as the following, if applicable:</w:t>
      </w:r>
    </w:p>
    <w:p w14:paraId="6F8988C0" w14:textId="76689533" w:rsidR="003A2AEF" w:rsidRPr="003A2AEF" w:rsidRDefault="003A2AEF" w:rsidP="008A0F41">
      <w:pPr>
        <w:pStyle w:val="Bullets"/>
        <w:ind w:left="1656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torageRoot</w:t>
      </w:r>
      <w:proofErr w:type="spellEnd"/>
    </w:p>
    <w:p w14:paraId="2FE39FFA" w14:textId="64859ABC" w:rsidR="00062E9F" w:rsidRPr="005E178F" w:rsidRDefault="003A2AEF" w:rsidP="005E178F">
      <w:pPr>
        <w:pStyle w:val="Bullets"/>
        <w:ind w:left="1656"/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nnectionString</w:t>
      </w:r>
      <w:proofErr w:type="spellEnd"/>
    </w:p>
    <w:p w14:paraId="6C9DB433" w14:textId="14A4EBD5" w:rsidR="003658A0" w:rsidRDefault="003658A0" w:rsidP="00E81F4A">
      <w:pPr>
        <w:pStyle w:val="Heading1"/>
        <w:rPr>
          <w:lang w:val="en-US"/>
        </w:rPr>
      </w:pPr>
      <w:bookmarkStart w:id="34" w:name="_Toc119684018"/>
      <w:r>
        <w:rPr>
          <w:lang w:val="en-US"/>
        </w:rPr>
        <w:t>Email Notifications</w:t>
      </w:r>
      <w:bookmarkEnd w:id="34"/>
    </w:p>
    <w:p w14:paraId="15F80DBE" w14:textId="26AE9874" w:rsidR="003658A0" w:rsidRDefault="003658A0" w:rsidP="003658A0">
      <w:pPr>
        <w:pStyle w:val="Bullets"/>
      </w:pPr>
      <w:r>
        <w:t xml:space="preserve">Configure an email account in Business </w:t>
      </w:r>
      <w:r w:rsidR="00871A80">
        <w:t>Central</w:t>
      </w:r>
    </w:p>
    <w:p w14:paraId="17992532" w14:textId="21246DF7" w:rsidR="00871A80" w:rsidRDefault="00871A80" w:rsidP="003658A0">
      <w:pPr>
        <w:pStyle w:val="Bullets"/>
      </w:pPr>
      <w:r>
        <w:t xml:space="preserve">Storefront makes use of Business Central’s built-in </w:t>
      </w:r>
      <w:r w:rsidR="00C461F9">
        <w:t xml:space="preserve">SMTP </w:t>
      </w:r>
      <w:r>
        <w:t>email capabilities</w:t>
      </w:r>
    </w:p>
    <w:p w14:paraId="0B882E4B" w14:textId="0904A311" w:rsidR="006E19B0" w:rsidRDefault="00CA51A6" w:rsidP="006E19B0">
      <w:pPr>
        <w:pStyle w:val="Bullets"/>
      </w:pPr>
      <w:r>
        <w:t xml:space="preserve">Install </w:t>
      </w:r>
      <w:r w:rsidR="006E19B0">
        <w:t xml:space="preserve">SMTP connector </w:t>
      </w:r>
      <w:r>
        <w:t>Apps:</w:t>
      </w:r>
    </w:p>
    <w:p w14:paraId="0264AF0B" w14:textId="77777777" w:rsidR="006E19B0" w:rsidRDefault="006E19B0" w:rsidP="00CA51A6">
      <w:pPr>
        <w:pStyle w:val="Bullets"/>
        <w:numPr>
          <w:ilvl w:val="0"/>
          <w:numId w:val="0"/>
        </w:numPr>
        <w:ind w:left="1080"/>
      </w:pPr>
    </w:p>
    <w:p w14:paraId="6B9BEA85" w14:textId="77777777" w:rsidR="006E19B0" w:rsidRDefault="006E19B0" w:rsidP="00CA51A6">
      <w:pPr>
        <w:pStyle w:val="Bullets"/>
        <w:numPr>
          <w:ilvl w:val="0"/>
          <w:numId w:val="0"/>
        </w:numPr>
        <w:ind w:left="720"/>
      </w:pPr>
    </w:p>
    <w:p w14:paraId="5780F2FE" w14:textId="2F4802EF" w:rsidR="006E19B0" w:rsidRDefault="006E19B0" w:rsidP="00CA51A6">
      <w:pPr>
        <w:pStyle w:val="Bullets"/>
        <w:numPr>
          <w:ilvl w:val="0"/>
          <w:numId w:val="0"/>
        </w:numPr>
        <w:ind w:left="1080" w:hanging="360"/>
      </w:pPr>
      <w:r>
        <w:rPr>
          <w:noProof/>
        </w:rPr>
        <w:drawing>
          <wp:inline distT="0" distB="0" distL="0" distR="0" wp14:anchorId="57932DC5" wp14:editId="4B84589B">
            <wp:extent cx="6191250" cy="5008245"/>
            <wp:effectExtent l="0" t="0" r="0" b="1905"/>
            <wp:docPr id="46" name="Picture 4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500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A6FEA" w14:textId="5BB75F2F" w:rsidR="006E19B0" w:rsidRDefault="006E19B0" w:rsidP="00CA51A6">
      <w:pPr>
        <w:pStyle w:val="Bullets"/>
        <w:numPr>
          <w:ilvl w:val="0"/>
          <w:numId w:val="0"/>
        </w:numPr>
        <w:ind w:left="1080" w:hanging="360"/>
      </w:pPr>
      <w:r>
        <w:t xml:space="preserve">       </w:t>
      </w:r>
      <w:r>
        <w:rPr>
          <w:noProof/>
        </w:rPr>
        <w:lastRenderedPageBreak/>
        <w:drawing>
          <wp:inline distT="0" distB="0" distL="0" distR="0" wp14:anchorId="444FC897" wp14:editId="265DF6F5">
            <wp:extent cx="6027420" cy="3474720"/>
            <wp:effectExtent l="0" t="0" r="11430" b="11430"/>
            <wp:docPr id="45" name="Picture 4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751CF" w14:textId="7D3CF85F" w:rsidR="006E19B0" w:rsidRDefault="006E19B0" w:rsidP="006E19B0">
      <w:pPr>
        <w:pStyle w:val="Bullets"/>
        <w:numPr>
          <w:ilvl w:val="0"/>
          <w:numId w:val="0"/>
        </w:numPr>
        <w:ind w:left="1080"/>
      </w:pPr>
      <w:r>
        <w:rPr>
          <w:noProof/>
        </w:rPr>
        <w:lastRenderedPageBreak/>
        <w:drawing>
          <wp:inline distT="0" distB="0" distL="0" distR="0" wp14:anchorId="43CF2385" wp14:editId="017D81C7">
            <wp:extent cx="5478780" cy="5250180"/>
            <wp:effectExtent l="0" t="0" r="7620" b="762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r:link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           </w:t>
      </w:r>
    </w:p>
    <w:p w14:paraId="61AA69C8" w14:textId="77777777" w:rsidR="006E19B0" w:rsidRDefault="006E19B0" w:rsidP="006E19B0">
      <w:pPr>
        <w:pStyle w:val="Bullets"/>
      </w:pPr>
      <w:r>
        <w:t>Select SMTP</w:t>
      </w:r>
    </w:p>
    <w:p w14:paraId="61A919F6" w14:textId="56C13E06" w:rsidR="006E19B0" w:rsidRDefault="006E19B0" w:rsidP="006E19B0">
      <w:pPr>
        <w:pStyle w:val="Bullets"/>
        <w:numPr>
          <w:ilvl w:val="0"/>
          <w:numId w:val="0"/>
        </w:numPr>
        <w:ind w:left="1080"/>
      </w:pPr>
      <w:r>
        <w:rPr>
          <w:noProof/>
        </w:rPr>
        <w:lastRenderedPageBreak/>
        <w:drawing>
          <wp:inline distT="0" distB="0" distL="0" distR="0" wp14:anchorId="7C9276E9" wp14:editId="091070BA">
            <wp:extent cx="5547360" cy="5204460"/>
            <wp:effectExtent l="0" t="0" r="15240" b="1524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r:link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D952" w14:textId="77777777" w:rsidR="006E19B0" w:rsidRDefault="006E19B0" w:rsidP="006E19B0">
      <w:pPr>
        <w:pStyle w:val="Bullets"/>
        <w:numPr>
          <w:ilvl w:val="0"/>
          <w:numId w:val="0"/>
        </w:numPr>
        <w:ind w:left="1080" w:hanging="360"/>
      </w:pPr>
    </w:p>
    <w:p w14:paraId="0B7EE84C" w14:textId="77777777" w:rsidR="006E19B0" w:rsidRDefault="006E19B0" w:rsidP="006E19B0">
      <w:pPr>
        <w:pStyle w:val="Bullets"/>
        <w:numPr>
          <w:ilvl w:val="0"/>
          <w:numId w:val="0"/>
        </w:numPr>
      </w:pPr>
      <w:r>
        <w:t>And it will prompt you to add settings:</w:t>
      </w:r>
    </w:p>
    <w:p w14:paraId="1EA2665B" w14:textId="28E056A2" w:rsidR="006E19B0" w:rsidRDefault="006E19B0" w:rsidP="006E19B0">
      <w:pPr>
        <w:pStyle w:val="Bullets"/>
        <w:numPr>
          <w:ilvl w:val="0"/>
          <w:numId w:val="0"/>
        </w:numPr>
        <w:ind w:left="1080"/>
      </w:pPr>
      <w:r>
        <w:t xml:space="preserve">          </w:t>
      </w:r>
      <w:r>
        <w:rPr>
          <w:noProof/>
        </w:rPr>
        <w:lastRenderedPageBreak/>
        <w:drawing>
          <wp:inline distT="0" distB="0" distL="0" distR="0" wp14:anchorId="19E8C16E" wp14:editId="6AD18D49">
            <wp:extent cx="5638800" cy="5250180"/>
            <wp:effectExtent l="0" t="0" r="0" b="7620"/>
            <wp:docPr id="42" name="Picture 4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r:link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D741E" w14:textId="77777777" w:rsidR="006E19B0" w:rsidRDefault="006E19B0" w:rsidP="006E19B0">
      <w:pPr>
        <w:pStyle w:val="Bullets"/>
        <w:numPr>
          <w:ilvl w:val="0"/>
          <w:numId w:val="0"/>
        </w:numPr>
      </w:pPr>
    </w:p>
    <w:p w14:paraId="70AEAAB2" w14:textId="69429F0D" w:rsidR="006E19B0" w:rsidRDefault="006E19B0" w:rsidP="006E19B0">
      <w:pPr>
        <w:pStyle w:val="Bullets"/>
        <w:numPr>
          <w:ilvl w:val="0"/>
          <w:numId w:val="0"/>
        </w:numPr>
      </w:pPr>
      <w:r>
        <w:t>Afterwards, search for Email Accounts to add / change config:</w:t>
      </w:r>
    </w:p>
    <w:p w14:paraId="77D76486" w14:textId="0B3477ED" w:rsidR="006E19B0" w:rsidRDefault="006E19B0" w:rsidP="006E19B0">
      <w:pPr>
        <w:pStyle w:val="Bullets"/>
        <w:numPr>
          <w:ilvl w:val="0"/>
          <w:numId w:val="0"/>
        </w:numPr>
        <w:ind w:left="720"/>
      </w:pPr>
      <w:r>
        <w:t xml:space="preserve">       </w:t>
      </w:r>
      <w:r>
        <w:rPr>
          <w:noProof/>
        </w:rPr>
        <w:drawing>
          <wp:inline distT="0" distB="0" distL="0" distR="0" wp14:anchorId="11516B4F" wp14:editId="3D6EB4F1">
            <wp:extent cx="6191250" cy="2073275"/>
            <wp:effectExtent l="0" t="0" r="0" b="3175"/>
            <wp:docPr id="41" name="Picture 41" descr="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r:link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207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44A37" w14:textId="63450263" w:rsidR="006E19B0" w:rsidRDefault="006E19B0" w:rsidP="006E19B0">
      <w:pPr>
        <w:pStyle w:val="Bullets"/>
        <w:numPr>
          <w:ilvl w:val="0"/>
          <w:numId w:val="0"/>
        </w:numPr>
        <w:ind w:left="1080"/>
      </w:pPr>
    </w:p>
    <w:p w14:paraId="69797C75" w14:textId="52393F43" w:rsidR="00845CC2" w:rsidRDefault="00845CC2" w:rsidP="006E19B0">
      <w:pPr>
        <w:pStyle w:val="Bullets"/>
        <w:numPr>
          <w:ilvl w:val="0"/>
          <w:numId w:val="0"/>
        </w:numPr>
        <w:ind w:left="1080"/>
      </w:pPr>
    </w:p>
    <w:p w14:paraId="793CCC7F" w14:textId="1593DCF2" w:rsidR="00845CC2" w:rsidRDefault="00845CC2" w:rsidP="00845CC2">
      <w:pPr>
        <w:pStyle w:val="Bullets"/>
        <w:numPr>
          <w:ilvl w:val="0"/>
          <w:numId w:val="0"/>
        </w:numPr>
      </w:pPr>
      <w:r>
        <w:lastRenderedPageBreak/>
        <w:t>Assign Storefront email scenario</w:t>
      </w:r>
    </w:p>
    <w:p w14:paraId="0D9B66B0" w14:textId="47E58D82" w:rsidR="006E19B0" w:rsidRDefault="006E19B0" w:rsidP="006E19B0">
      <w:pPr>
        <w:pStyle w:val="Bullets"/>
        <w:numPr>
          <w:ilvl w:val="0"/>
          <w:numId w:val="0"/>
        </w:numPr>
      </w:pPr>
      <w:r>
        <w:t xml:space="preserve">                </w:t>
      </w:r>
      <w:r>
        <w:rPr>
          <w:noProof/>
        </w:rPr>
        <w:drawing>
          <wp:inline distT="0" distB="0" distL="0" distR="0" wp14:anchorId="7B8E8113" wp14:editId="740D7AD0">
            <wp:extent cx="4831080" cy="4122420"/>
            <wp:effectExtent l="0" t="0" r="7620" b="11430"/>
            <wp:docPr id="37" name="Picture 3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r:link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2982E" w14:textId="77777777" w:rsidR="00845CC2" w:rsidRDefault="00845CC2" w:rsidP="006E19B0">
      <w:pPr>
        <w:pStyle w:val="Bullets"/>
        <w:numPr>
          <w:ilvl w:val="0"/>
          <w:numId w:val="0"/>
        </w:numPr>
      </w:pPr>
    </w:p>
    <w:p w14:paraId="672C2547" w14:textId="4BF9F060" w:rsidR="000B1BE3" w:rsidRPr="00EB6BDE" w:rsidRDefault="00062E9F" w:rsidP="00EB6BDE">
      <w:pPr>
        <w:pStyle w:val="Heading1"/>
        <w:rPr>
          <w:lang w:val="en-US"/>
        </w:rPr>
      </w:pPr>
      <w:bookmarkStart w:id="35" w:name="_Toc119684019"/>
      <w:r>
        <w:rPr>
          <w:lang w:val="en-US"/>
        </w:rPr>
        <w:t>Storefront Setup</w:t>
      </w:r>
      <w:bookmarkEnd w:id="35"/>
    </w:p>
    <w:tbl>
      <w:tblPr>
        <w:tblW w:w="30376" w:type="dxa"/>
        <w:tblInd w:w="-998" w:type="dxa"/>
        <w:tblLook w:val="04A0" w:firstRow="1" w:lastRow="0" w:firstColumn="1" w:lastColumn="0" w:noHBand="0" w:noVBand="1"/>
      </w:tblPr>
      <w:tblGrid>
        <w:gridCol w:w="3474"/>
        <w:gridCol w:w="3909"/>
        <w:gridCol w:w="16983"/>
        <w:gridCol w:w="6010"/>
      </w:tblGrid>
      <w:tr w:rsidR="00EB6BDE" w:rsidRPr="00EB6BDE" w14:paraId="5FE8E2C2" w14:textId="77777777" w:rsidTr="00EB6BDE">
        <w:trPr>
          <w:trHeight w:val="1068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3233FDA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EB6BDE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P Key</w:t>
            </w:r>
          </w:p>
        </w:tc>
        <w:tc>
          <w:tcPr>
            <w:tcW w:w="2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266715C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EB6BDE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Metric</w:t>
            </w:r>
          </w:p>
        </w:tc>
        <w:tc>
          <w:tcPr>
            <w:tcW w:w="181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5BBB553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EB6BDE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Text Value</w:t>
            </w:r>
          </w:p>
        </w:tc>
        <w:tc>
          <w:tcPr>
            <w:tcW w:w="6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bottom"/>
            <w:hideMark/>
          </w:tcPr>
          <w:p w14:paraId="3CC1550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</w:pPr>
            <w:r w:rsidRPr="00EB6BDE">
              <w:rPr>
                <w:rFonts w:ascii="Segoe UI" w:hAnsi="Segoe UI" w:cs="Segoe UI"/>
                <w:color w:val="666666"/>
                <w:sz w:val="18"/>
                <w:szCs w:val="18"/>
                <w:lang w:eastAsia="en-ZA"/>
              </w:rPr>
              <w:t>Code Value</w:t>
            </w:r>
          </w:p>
        </w:tc>
      </w:tr>
      <w:tr w:rsidR="00EB6BDE" w:rsidRPr="00EB6BDE" w14:paraId="5DF0C8D7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450232B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TTRIBUTE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0A78F6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Filter Attribute Id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734413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8|9|11|12|13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AB7F2F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2296F26D" w14:textId="77777777" w:rsidTr="00EB6BDE">
        <w:trPr>
          <w:trHeight w:val="684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955DB8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DOMAIN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532850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torefront Online Shop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E2707F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braintree-storefront-demo.azurewebsites.net/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A6A143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BRAINTREE-STOREFRONT-DEMO.AZUREWEBSITES.NET/</w:t>
            </w:r>
          </w:p>
        </w:tc>
      </w:tr>
      <w:tr w:rsidR="00EB6BDE" w:rsidRPr="00EB6BDE" w14:paraId="00B02A26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3DF150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ACC PMT METHOD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61CCE43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ACC PMT METHO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A21BEF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CCOUNT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BA8401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FF44C20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14D9B4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ACC REG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B02E96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Internal Accounts Email - New Account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9C0C4B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ppdev@braintree.co.za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347437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7BFD029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A19594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ACTIVE CART DAY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F3E578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5B11B6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15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675295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1034B1C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4A1A1C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CURRENCIE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32F7AB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CURRENCIE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F8378C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EUR|GBP|USD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1BD2A0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F91733E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665139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EMAIL FROM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6709DA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Email Notification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95DE0B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ppdev@braintree.co.za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181E74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7D6A638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9FEE81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FAV LAST RUN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A07CEB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891B37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22/03/2023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89FDC6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40DA979" w14:textId="77777777" w:rsidTr="00EB6BDE">
        <w:trPr>
          <w:trHeight w:val="1356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</w:tcPr>
          <w:p w14:paraId="2645588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</w:tcPr>
          <w:p w14:paraId="4D626A8B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</w:tcPr>
          <w:p w14:paraId="539E2A1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</w:tcPr>
          <w:p w14:paraId="75C28FA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</w:p>
        </w:tc>
      </w:tr>
      <w:tr w:rsidR="00EB6BDE" w:rsidRPr="00EB6BDE" w14:paraId="7CA9F4D4" w14:textId="77777777" w:rsidTr="00EB6BDE">
        <w:trPr>
          <w:trHeight w:val="1356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0B38D8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FORM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450C2C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Documents and form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94E542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forms.office.com/Pages/ResponsePage.aspx?id=fan7yKFWs0C1L80TrmL39U37nTMToDRGtg1F2pDu9eZUMkNET0FTQTk2MkxCUVBONTlPMUNXMDU5Vy4u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CFFCEB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4F5B239" w14:textId="77777777" w:rsidTr="00EB6BDE">
        <w:trPr>
          <w:trHeight w:val="1020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F226B9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ind w:left="-964" w:firstLine="964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FORM 2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11F9E3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Documents and form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5057A1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drive.google.com/embeddedfolderview?id=1BFZYMYBcUxoRIfwnuMkUogVjGtqRMgsX#list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E28F96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WIDTH:100%; HEIGHT:275PX; BORDER:0;</w:t>
            </w:r>
          </w:p>
        </w:tc>
      </w:tr>
      <w:tr w:rsidR="00EB6BDE" w:rsidRPr="00EB6BDE" w14:paraId="2285339B" w14:textId="77777777" w:rsidTr="00EB6BDE">
        <w:trPr>
          <w:trHeight w:val="1020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0C3169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FORM 3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E9A971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Documents and form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BA36A0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drive.google.com/embeddedfolderview?id=1BFZYMYBcUxoRIfwnuMkUogVjGtqRMgsX#grid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727877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WIDTH:100%; HEIGHT:275PX; BORDER:0;</w:t>
            </w:r>
          </w:p>
        </w:tc>
      </w:tr>
      <w:tr w:rsidR="00EB6BDE" w:rsidRPr="00EB6BDE" w14:paraId="3E179EBC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B19847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INVT LOCATION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E7D16E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op Inventory Location Filter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FE4E5C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B4FC3C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5087F31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B31778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INVT POST GROUP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3642AB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INVT POST GROUP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4C84F1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38F8C5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17C825B6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2041F2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LCY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7B0BFB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mount in </w:t>
            </w:r>
            <w:proofErr w:type="spellStart"/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Curerncy</w:t>
            </w:r>
            <w:proofErr w:type="spellEnd"/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Symbol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2B7520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R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DD2B71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28EB1B7A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45B7DE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LCY CURRENCY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1AC2E0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LCY CURRENCY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556DE4F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outh African Rand (ZAR)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3F569D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ZAR</w:t>
            </w:r>
          </w:p>
        </w:tc>
      </w:tr>
      <w:tr w:rsidR="00EB6BDE" w:rsidRPr="00EB6BDE" w14:paraId="76F9E9A3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E89E93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MARKETING EMAIL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89D52A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ubmit Feedback Forward to Email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678C3F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ppdev@braintree.co.za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203630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55BB803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C850EF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ONLINE PMT METHOD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D19DAD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ONLINE PMT METHO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3EE101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ONLINE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EED6C2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4A786DB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AAF37B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AYMENT METHOD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A38144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AYMENT METHOD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146F872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CCOUNT|ONLINE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5A060A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6F36E63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69ED6A4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OST PMT JNL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92D1D5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ost Cash Receipt Journal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2CC283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Yes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D2F9EF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27DA9A2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3DE85F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ICE LIST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7DA061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7228427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YES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D8A020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6ADA2D9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9E1577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OMO ATTRIBUTE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3F4125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omotion Attribute I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656F4B3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13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9A694F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98F9C05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E4D0D83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OMO ATTRIBUTE VALUE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932C6E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omotion Attribute Value I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C05423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90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0CB1273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DBBF743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561484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OMO ATTRIBUTE2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399BFF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omotion Attribute I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C65CEF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13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8C236C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52226788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F099B2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OMO ATTRIBUTE2 VALUE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55F27E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omotion Attribute Value Id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3E8A5CA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91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D103732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3C589DAA" w14:textId="77777777" w:rsidTr="00EB6BDE">
        <w:trPr>
          <w:trHeight w:val="684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CEABB9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PROMO CAT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F327A2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Promoted Categories Filter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0E85FC9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proofErr w:type="gramStart"/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AUDIO,MISC</w:t>
            </w:r>
            <w:proofErr w:type="gramEnd"/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,PRO SERVICES,FURNITURE,SERVICES,HOME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539254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31D05EE1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EA5606B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REFER VOUCHER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6354E6E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Refer a friend Voucher Code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160E8CE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VOUCHER-REFER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47415E6D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6289C76D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1D4AB11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SHIP AGENT SERVICE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CDDE05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 Service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6F41FC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E73FBA6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1A78175B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AB47C4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SHIP AGENTS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A5DB615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hipping Agents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181EF4DC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OWN LOG.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6A45C5B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432FB344" w14:textId="77777777" w:rsidTr="00EB6BDE">
        <w:trPr>
          <w:trHeight w:val="348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0C24C11F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SIGNUP VOUCHER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31231FB3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ign Up Voucher Code</w:t>
            </w:r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2B83E587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VOUCHER-SIGNUP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7E093B2A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  <w:tr w:rsidR="00EB6BDE" w:rsidRPr="00EB6BDE" w14:paraId="0AE851DA" w14:textId="77777777" w:rsidTr="00EB6BDE">
        <w:trPr>
          <w:trHeight w:val="1344"/>
        </w:trPr>
        <w:tc>
          <w:tcPr>
            <w:tcW w:w="3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17FD1F08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ETUP SURVEY</w:t>
            </w:r>
          </w:p>
        </w:tc>
        <w:tc>
          <w:tcPr>
            <w:tcW w:w="2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58B26654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Sign Up </w:t>
            </w:r>
            <w:proofErr w:type="spellStart"/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WSurvey</w:t>
            </w:r>
            <w:proofErr w:type="spellEnd"/>
          </w:p>
        </w:tc>
        <w:tc>
          <w:tcPr>
            <w:tcW w:w="181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vAlign w:val="center"/>
            <w:hideMark/>
          </w:tcPr>
          <w:p w14:paraId="4F0C8FD0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https://forms.office.com/Pages/ResponsePage.aspx?id=fan7yKFWs0C1L80TrmL39U37nTMToDRGtg1F2pDu9eZUMkNET0FTQTk2MkxCUVBONTlPMUNXMDU5Vy4u</w:t>
            </w:r>
          </w:p>
        </w:tc>
        <w:tc>
          <w:tcPr>
            <w:tcW w:w="60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6F7F8"/>
            <w:noWrap/>
            <w:vAlign w:val="center"/>
            <w:hideMark/>
          </w:tcPr>
          <w:p w14:paraId="2FF5FC99" w14:textId="77777777" w:rsidR="00EB6BDE" w:rsidRPr="00EB6BDE" w:rsidRDefault="00EB6BDE" w:rsidP="00EB6BDE">
            <w:pPr>
              <w:widowControl/>
              <w:autoSpaceDE/>
              <w:autoSpaceDN/>
              <w:spacing w:line="240" w:lineRule="auto"/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</w:pPr>
            <w:r w:rsidRPr="00EB6BDE">
              <w:rPr>
                <w:rFonts w:ascii="Segoe UI" w:hAnsi="Segoe UI" w:cs="Segoe UI"/>
                <w:color w:val="212121"/>
                <w:sz w:val="21"/>
                <w:szCs w:val="21"/>
                <w:lang w:eastAsia="en-ZA"/>
              </w:rPr>
              <w:t> </w:t>
            </w:r>
          </w:p>
        </w:tc>
      </w:tr>
    </w:tbl>
    <w:p w14:paraId="3CD854DA" w14:textId="77777777" w:rsidR="00EB6BDE" w:rsidRDefault="00EB6BDE" w:rsidP="00EB6BDE">
      <w:pPr>
        <w:pStyle w:val="Heading1"/>
        <w:numPr>
          <w:ilvl w:val="0"/>
          <w:numId w:val="0"/>
        </w:numPr>
        <w:ind w:left="432" w:hanging="432"/>
        <w:rPr>
          <w:rFonts w:ascii="Segoe UI" w:eastAsia="Times New Roman" w:hAnsi="Segoe UI" w:cs="Segoe UI"/>
          <w:b w:val="0"/>
          <w:color w:val="666666"/>
          <w:sz w:val="16"/>
          <w:szCs w:val="16"/>
          <w:lang w:eastAsia="en-ZA"/>
        </w:rPr>
      </w:pPr>
    </w:p>
    <w:p w14:paraId="7854B595" w14:textId="77777777" w:rsidR="00EB6BDE" w:rsidRDefault="00EB6BDE" w:rsidP="00EB6BDE">
      <w:pPr>
        <w:pStyle w:val="Heading1"/>
        <w:numPr>
          <w:ilvl w:val="0"/>
          <w:numId w:val="0"/>
        </w:numPr>
        <w:ind w:left="432" w:hanging="432"/>
        <w:rPr>
          <w:lang w:val="en-US"/>
        </w:rPr>
      </w:pPr>
    </w:p>
    <w:p w14:paraId="0EEBF294" w14:textId="5B5335AF" w:rsidR="00F9320B" w:rsidRDefault="00F9320B" w:rsidP="00E81F4A">
      <w:pPr>
        <w:pStyle w:val="Heading1"/>
        <w:rPr>
          <w:lang w:val="en-US"/>
        </w:rPr>
      </w:pPr>
      <w:bookmarkStart w:id="36" w:name="_Toc119684020"/>
      <w:r>
        <w:rPr>
          <w:lang w:val="en-US"/>
        </w:rPr>
        <w:t>User Take-on</w:t>
      </w:r>
      <w:bookmarkEnd w:id="36"/>
    </w:p>
    <w:p w14:paraId="223F5983" w14:textId="50F7F24E" w:rsidR="00F9320B" w:rsidRDefault="00F9320B" w:rsidP="00F9320B">
      <w:pPr>
        <w:pStyle w:val="Bullets"/>
      </w:pPr>
      <w:r>
        <w:t>Create new Storefront User</w:t>
      </w:r>
      <w:r w:rsidR="00CA68AE">
        <w:t>s</w:t>
      </w:r>
    </w:p>
    <w:p w14:paraId="7D8524DA" w14:textId="5528481D" w:rsidR="00CA68AE" w:rsidRDefault="00CA68AE" w:rsidP="00CA68AE">
      <w:pPr>
        <w:pStyle w:val="Bullets"/>
      </w:pPr>
      <w:r>
        <w:t>Manually</w:t>
      </w:r>
    </w:p>
    <w:p w14:paraId="05636877" w14:textId="45757E76" w:rsidR="00CA68AE" w:rsidRDefault="00CA68AE" w:rsidP="00CA68AE">
      <w:pPr>
        <w:pStyle w:val="Bullets"/>
      </w:pPr>
      <w:r>
        <w:t>Action from the Customer Card</w:t>
      </w:r>
    </w:p>
    <w:p w14:paraId="47814351" w14:textId="2D3F8C8D" w:rsidR="00CA68AE" w:rsidRDefault="00CA68AE" w:rsidP="00CA68AE">
      <w:pPr>
        <w:pStyle w:val="Bullets"/>
      </w:pPr>
      <w:r>
        <w:t xml:space="preserve">Make use of Co. Name </w:t>
      </w:r>
      <w:r w:rsidR="002311F6" w:rsidRPr="002311F6">
        <w:t>__TAKEON__</w:t>
      </w:r>
      <w:r w:rsidR="002311F6">
        <w:t xml:space="preserve"> for plain text passwords</w:t>
      </w:r>
    </w:p>
    <w:p w14:paraId="79FFBAE3" w14:textId="77D0FA37" w:rsidR="002311F6" w:rsidRPr="00F9320B" w:rsidRDefault="002311F6" w:rsidP="002311F6">
      <w:pPr>
        <w:pStyle w:val="Bullets"/>
        <w:numPr>
          <w:ilvl w:val="1"/>
          <w:numId w:val="24"/>
        </w:numPr>
      </w:pPr>
      <w:r>
        <w:t>These should be changed upon first login using the Forgot Password function</w:t>
      </w:r>
    </w:p>
    <w:p w14:paraId="761C80DD" w14:textId="1796CABA" w:rsidR="003F41D6" w:rsidRDefault="00E81F4A" w:rsidP="00E81F4A">
      <w:pPr>
        <w:pStyle w:val="Heading1"/>
        <w:rPr>
          <w:lang w:val="en-US"/>
        </w:rPr>
      </w:pPr>
      <w:bookmarkStart w:id="37" w:name="_Toc119684021"/>
      <w:r>
        <w:rPr>
          <w:lang w:val="en-US"/>
        </w:rPr>
        <w:t>Conclusion</w:t>
      </w:r>
      <w:bookmarkEnd w:id="37"/>
    </w:p>
    <w:p w14:paraId="3E88A4C8" w14:textId="77777777" w:rsidR="003F41D6" w:rsidRDefault="003F41D6" w:rsidP="003F41D6">
      <w:pPr>
        <w:ind w:left="720"/>
        <w:rPr>
          <w:color w:val="231F20"/>
          <w:lang w:val="en-US"/>
        </w:rPr>
      </w:pPr>
    </w:p>
    <w:p w14:paraId="1B26684C" w14:textId="77777777" w:rsidR="00360271" w:rsidRPr="00084892" w:rsidRDefault="00767169" w:rsidP="003F41D6">
      <w:pPr>
        <w:ind w:left="720"/>
        <w:rPr>
          <w:sz w:val="2"/>
          <w:szCs w:val="2"/>
        </w:rPr>
      </w:pPr>
      <w:r>
        <w:rPr>
          <w:color w:val="231F20"/>
          <w:lang w:val="en-US"/>
        </w:rPr>
        <w:t xml:space="preserve">For additional assistance, </w:t>
      </w:r>
      <w:r w:rsidR="00FB7658" w:rsidRPr="00FB7658">
        <w:rPr>
          <w:color w:val="231F20"/>
          <w:lang w:val="en-US"/>
        </w:rPr>
        <w:t xml:space="preserve">please </w:t>
      </w:r>
      <w:r w:rsidR="00E81F4A">
        <w:rPr>
          <w:color w:val="231F20"/>
          <w:lang w:val="en-US"/>
        </w:rPr>
        <w:t xml:space="preserve">contact us at </w:t>
      </w:r>
      <w:hyperlink r:id="rId31" w:history="1">
        <w:r w:rsidR="00E81F4A" w:rsidRPr="00372C82">
          <w:rPr>
            <w:rStyle w:val="Hyperlink"/>
            <w:lang w:val="en-US"/>
          </w:rPr>
          <w:t>info@braintree.co.za</w:t>
        </w:r>
      </w:hyperlink>
      <w:r w:rsidR="00E81F4A">
        <w:rPr>
          <w:color w:val="231F20"/>
          <w:lang w:val="en-US"/>
        </w:rPr>
        <w:t>.</w:t>
      </w:r>
      <w:r w:rsidR="00FB7658" w:rsidRPr="00FB7658">
        <w:rPr>
          <w:color w:val="231F20"/>
          <w:lang w:val="en-US"/>
        </w:rPr>
        <w:t xml:space="preserve"> </w:t>
      </w:r>
    </w:p>
    <w:sectPr w:rsidR="00360271" w:rsidRPr="00084892" w:rsidSect="00084892">
      <w:pgSz w:w="11910" w:h="16840"/>
      <w:pgMar w:top="1440" w:right="1080" w:bottom="1440" w:left="1080" w:header="73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D1A4E4" w14:textId="77777777" w:rsidR="00C03778" w:rsidRDefault="00C03778" w:rsidP="00C50241">
      <w:r>
        <w:separator/>
      </w:r>
    </w:p>
  </w:endnote>
  <w:endnote w:type="continuationSeparator" w:id="0">
    <w:p w14:paraId="4425877B" w14:textId="77777777" w:rsidR="00C03778" w:rsidRDefault="00C03778" w:rsidP="00C50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lanOT-News">
    <w:altName w:val="Calibri"/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lanOT-Medium">
    <w:altName w:val="Calibri"/>
    <w:panose1 w:val="02000503030000020004"/>
    <w:charset w:val="00"/>
    <w:family w:val="modern"/>
    <w:notTrueType/>
    <w:pitch w:val="variable"/>
    <w:sig w:usb0="800000AF" w:usb1="4000205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6D330C" w14:textId="77777777" w:rsidR="000A55B5" w:rsidRDefault="000A55B5">
    <w:pPr>
      <w:pStyle w:val="Footer"/>
    </w:pPr>
    <w:r>
      <w:rPr>
        <w:noProof/>
        <w:lang w:eastAsia="en-ZA"/>
      </w:rPr>
      <w:drawing>
        <wp:anchor distT="0" distB="0" distL="114300" distR="114300" simplePos="0" relativeHeight="251662336" behindDoc="1" locked="0" layoutInCell="1" allowOverlap="1" wp14:anchorId="78D262FA" wp14:editId="3A2C130C">
          <wp:simplePos x="0" y="0"/>
          <wp:positionH relativeFrom="page">
            <wp:posOffset>25400</wp:posOffset>
          </wp:positionH>
          <wp:positionV relativeFrom="page">
            <wp:posOffset>9096473</wp:posOffset>
          </wp:positionV>
          <wp:extent cx="7555865" cy="15748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ZA"/>
      </w:rPr>
      <w:drawing>
        <wp:anchor distT="0" distB="0" distL="114300" distR="114300" simplePos="0" relativeHeight="251661312" behindDoc="1" locked="0" layoutInCell="1" allowOverlap="1" wp14:anchorId="47E38182" wp14:editId="7DEC435F">
          <wp:simplePos x="0" y="0"/>
          <wp:positionH relativeFrom="page">
            <wp:posOffset>-25400</wp:posOffset>
          </wp:positionH>
          <wp:positionV relativeFrom="page">
            <wp:posOffset>10829925</wp:posOffset>
          </wp:positionV>
          <wp:extent cx="7556400" cy="106920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6400" cy="1069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7F3F81" w14:textId="77777777" w:rsidR="000A55B5" w:rsidRDefault="000A55B5">
    <w:pPr>
      <w:pStyle w:val="Footer"/>
      <w:jc w:val="right"/>
    </w:pPr>
    <w:r>
      <w:rPr>
        <w:noProof/>
        <w:lang w:eastAsia="en-ZA"/>
      </w:rPr>
      <w:drawing>
        <wp:anchor distT="0" distB="0" distL="114300" distR="114300" simplePos="0" relativeHeight="251670528" behindDoc="1" locked="0" layoutInCell="1" allowOverlap="1" wp14:anchorId="6BE189F9" wp14:editId="4676F60A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55865" cy="1574800"/>
          <wp:effectExtent l="0" t="0" r="6985" b="6350"/>
          <wp:wrapNone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0683_Vox_Braintree_proposal_template_R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5265"/>
                  <a:stretch/>
                </pic:blipFill>
                <pic:spPr bwMode="auto">
                  <a:xfrm>
                    <a:off x="0" y="0"/>
                    <a:ext cx="7555865" cy="1574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5B42CE6" w14:textId="77777777" w:rsidR="000A55B5" w:rsidRDefault="000A55B5">
    <w:pPr>
      <w:pStyle w:val="Footer"/>
      <w:jc w:val="right"/>
      <w:rPr>
        <w:color w:val="FFFFFF" w:themeColor="background1"/>
      </w:rPr>
    </w:pPr>
  </w:p>
  <w:p w14:paraId="1C2B691F" w14:textId="480E217B" w:rsidR="000A55B5" w:rsidRDefault="000A55B5">
    <w:pPr>
      <w:pStyle w:val="Footer"/>
      <w:jc w:val="right"/>
      <w:rPr>
        <w:color w:val="FFFFFF" w:themeColor="background1"/>
      </w:rPr>
    </w:pPr>
    <w:r>
      <w:rPr>
        <w:color w:val="FFFFFF" w:themeColor="background1"/>
      </w:rPr>
      <w:t>How to use</w:t>
    </w:r>
  </w:p>
  <w:p w14:paraId="486C7D96" w14:textId="77777777" w:rsidR="000A55B5" w:rsidRPr="00084892" w:rsidRDefault="000A55B5" w:rsidP="001D0FB0">
    <w:pPr>
      <w:pStyle w:val="Footer"/>
      <w:rPr>
        <w:color w:val="FFFFFF" w:themeColor="background1"/>
      </w:rPr>
    </w:pPr>
  </w:p>
  <w:p w14:paraId="051ACD98" w14:textId="77777777" w:rsidR="000A55B5" w:rsidRPr="00084892" w:rsidRDefault="000A55B5">
    <w:pPr>
      <w:pStyle w:val="Footer"/>
      <w:jc w:val="right"/>
      <w:rPr>
        <w:color w:val="FFFFFF" w:themeColor="background1"/>
      </w:rPr>
    </w:pPr>
    <w:r w:rsidRPr="00084892">
      <w:rPr>
        <w:color w:val="FFFFFF" w:themeColor="background1"/>
      </w:rPr>
      <w:t xml:space="preserve">Page </w:t>
    </w:r>
    <w:sdt>
      <w:sdtPr>
        <w:rPr>
          <w:color w:val="FFFFFF" w:themeColor="background1"/>
        </w:rPr>
        <w:id w:val="-127655532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84892">
          <w:rPr>
            <w:color w:val="FFFFFF" w:themeColor="background1"/>
          </w:rPr>
          <w:fldChar w:fldCharType="begin"/>
        </w:r>
        <w:r w:rsidRPr="00084892">
          <w:rPr>
            <w:color w:val="FFFFFF" w:themeColor="background1"/>
          </w:rPr>
          <w:instrText xml:space="preserve"> PAGE   \* MERGEFORMAT </w:instrText>
        </w:r>
        <w:r w:rsidRPr="00084892">
          <w:rPr>
            <w:color w:val="FFFFFF" w:themeColor="background1"/>
          </w:rPr>
          <w:fldChar w:fldCharType="separate"/>
        </w:r>
        <w:r>
          <w:rPr>
            <w:noProof/>
            <w:color w:val="FFFFFF" w:themeColor="background1"/>
          </w:rPr>
          <w:t>2</w:t>
        </w:r>
        <w:r w:rsidRPr="00084892">
          <w:rPr>
            <w:noProof/>
            <w:color w:val="FFFFFF" w:themeColor="background1"/>
          </w:rPr>
          <w:fldChar w:fldCharType="end"/>
        </w:r>
      </w:sdtContent>
    </w:sdt>
  </w:p>
  <w:p w14:paraId="704DFB7C" w14:textId="77777777" w:rsidR="000A55B5" w:rsidRDefault="000A55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21C13" w14:textId="77777777" w:rsidR="00C03778" w:rsidRDefault="00C03778" w:rsidP="00C50241">
      <w:r>
        <w:separator/>
      </w:r>
    </w:p>
  </w:footnote>
  <w:footnote w:type="continuationSeparator" w:id="0">
    <w:p w14:paraId="7FF41B2B" w14:textId="77777777" w:rsidR="00C03778" w:rsidRDefault="00C03778" w:rsidP="00C50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B2667" w14:textId="77777777" w:rsidR="000A55B5" w:rsidRPr="00A00ADA" w:rsidRDefault="000A55B5" w:rsidP="00A00A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54713"/>
    <w:multiLevelType w:val="hybridMultilevel"/>
    <w:tmpl w:val="EB8CD8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7254C3"/>
    <w:multiLevelType w:val="hybridMultilevel"/>
    <w:tmpl w:val="2C08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A0777"/>
    <w:multiLevelType w:val="hybridMultilevel"/>
    <w:tmpl w:val="4230933E"/>
    <w:lvl w:ilvl="0" w:tplc="AE08195C">
      <w:start w:val="16"/>
      <w:numFmt w:val="bullet"/>
      <w:lvlText w:val="-"/>
      <w:lvlJc w:val="left"/>
      <w:pPr>
        <w:ind w:left="720" w:hanging="360"/>
      </w:pPr>
      <w:rPr>
        <w:rFonts w:ascii="ClanOT-News" w:eastAsia="Times New Roman" w:hAnsi="ClanOT-News" w:cs="Times New Roman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C2654"/>
    <w:multiLevelType w:val="hybridMultilevel"/>
    <w:tmpl w:val="1A605A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8763D0"/>
    <w:multiLevelType w:val="hybridMultilevel"/>
    <w:tmpl w:val="EAE018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9153D"/>
    <w:multiLevelType w:val="hybridMultilevel"/>
    <w:tmpl w:val="DBE8D18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91658"/>
    <w:multiLevelType w:val="hybridMultilevel"/>
    <w:tmpl w:val="D6B09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105719"/>
    <w:multiLevelType w:val="hybridMultilevel"/>
    <w:tmpl w:val="24286400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AE4D02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E7762C3"/>
    <w:multiLevelType w:val="hybridMultilevel"/>
    <w:tmpl w:val="1E04D7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EC3BC3"/>
    <w:multiLevelType w:val="hybridMultilevel"/>
    <w:tmpl w:val="0420AFC6"/>
    <w:lvl w:ilvl="0" w:tplc="1C09000F">
      <w:start w:val="1"/>
      <w:numFmt w:val="decimal"/>
      <w:lvlText w:val="%1."/>
      <w:lvlJc w:val="left"/>
      <w:pPr>
        <w:ind w:left="928" w:hanging="360"/>
      </w:pPr>
    </w:lvl>
    <w:lvl w:ilvl="1" w:tplc="1C090019" w:tentative="1">
      <w:start w:val="1"/>
      <w:numFmt w:val="lowerLetter"/>
      <w:lvlText w:val="%2."/>
      <w:lvlJc w:val="left"/>
      <w:pPr>
        <w:ind w:left="1648" w:hanging="360"/>
      </w:pPr>
    </w:lvl>
    <w:lvl w:ilvl="2" w:tplc="1C09001B" w:tentative="1">
      <w:start w:val="1"/>
      <w:numFmt w:val="lowerRoman"/>
      <w:lvlText w:val="%3."/>
      <w:lvlJc w:val="right"/>
      <w:pPr>
        <w:ind w:left="2368" w:hanging="180"/>
      </w:pPr>
    </w:lvl>
    <w:lvl w:ilvl="3" w:tplc="1C09000F" w:tentative="1">
      <w:start w:val="1"/>
      <w:numFmt w:val="decimal"/>
      <w:lvlText w:val="%4."/>
      <w:lvlJc w:val="left"/>
      <w:pPr>
        <w:ind w:left="3088" w:hanging="360"/>
      </w:pPr>
    </w:lvl>
    <w:lvl w:ilvl="4" w:tplc="1C090019" w:tentative="1">
      <w:start w:val="1"/>
      <w:numFmt w:val="lowerLetter"/>
      <w:lvlText w:val="%5."/>
      <w:lvlJc w:val="left"/>
      <w:pPr>
        <w:ind w:left="3808" w:hanging="360"/>
      </w:pPr>
    </w:lvl>
    <w:lvl w:ilvl="5" w:tplc="1C09001B" w:tentative="1">
      <w:start w:val="1"/>
      <w:numFmt w:val="lowerRoman"/>
      <w:lvlText w:val="%6."/>
      <w:lvlJc w:val="right"/>
      <w:pPr>
        <w:ind w:left="4528" w:hanging="180"/>
      </w:pPr>
    </w:lvl>
    <w:lvl w:ilvl="6" w:tplc="1C09000F" w:tentative="1">
      <w:start w:val="1"/>
      <w:numFmt w:val="decimal"/>
      <w:lvlText w:val="%7."/>
      <w:lvlJc w:val="left"/>
      <w:pPr>
        <w:ind w:left="5248" w:hanging="360"/>
      </w:pPr>
    </w:lvl>
    <w:lvl w:ilvl="7" w:tplc="1C090019" w:tentative="1">
      <w:start w:val="1"/>
      <w:numFmt w:val="lowerLetter"/>
      <w:lvlText w:val="%8."/>
      <w:lvlJc w:val="left"/>
      <w:pPr>
        <w:ind w:left="5968" w:hanging="360"/>
      </w:pPr>
    </w:lvl>
    <w:lvl w:ilvl="8" w:tplc="1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 w15:restartNumberingAfterBreak="0">
    <w:nsid w:val="219F7A61"/>
    <w:multiLevelType w:val="hybridMultilevel"/>
    <w:tmpl w:val="46C43708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B97A70"/>
    <w:multiLevelType w:val="hybridMultilevel"/>
    <w:tmpl w:val="533A6746"/>
    <w:lvl w:ilvl="0" w:tplc="41F8111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45781"/>
    <w:multiLevelType w:val="hybridMultilevel"/>
    <w:tmpl w:val="60E6BBE8"/>
    <w:lvl w:ilvl="0" w:tplc="1C09000F">
      <w:start w:val="1"/>
      <w:numFmt w:val="decimal"/>
      <w:lvlText w:val="%1."/>
      <w:lvlJc w:val="left"/>
      <w:pPr>
        <w:ind w:left="740" w:hanging="360"/>
      </w:pPr>
    </w:lvl>
    <w:lvl w:ilvl="1" w:tplc="1C090019" w:tentative="1">
      <w:start w:val="1"/>
      <w:numFmt w:val="lowerLetter"/>
      <w:lvlText w:val="%2."/>
      <w:lvlJc w:val="left"/>
      <w:pPr>
        <w:ind w:left="1460" w:hanging="360"/>
      </w:pPr>
    </w:lvl>
    <w:lvl w:ilvl="2" w:tplc="1C09001B" w:tentative="1">
      <w:start w:val="1"/>
      <w:numFmt w:val="lowerRoman"/>
      <w:lvlText w:val="%3."/>
      <w:lvlJc w:val="right"/>
      <w:pPr>
        <w:ind w:left="2180" w:hanging="180"/>
      </w:pPr>
    </w:lvl>
    <w:lvl w:ilvl="3" w:tplc="1C09000F" w:tentative="1">
      <w:start w:val="1"/>
      <w:numFmt w:val="decimal"/>
      <w:lvlText w:val="%4."/>
      <w:lvlJc w:val="left"/>
      <w:pPr>
        <w:ind w:left="2900" w:hanging="360"/>
      </w:pPr>
    </w:lvl>
    <w:lvl w:ilvl="4" w:tplc="1C090019" w:tentative="1">
      <w:start w:val="1"/>
      <w:numFmt w:val="lowerLetter"/>
      <w:lvlText w:val="%5."/>
      <w:lvlJc w:val="left"/>
      <w:pPr>
        <w:ind w:left="3620" w:hanging="360"/>
      </w:pPr>
    </w:lvl>
    <w:lvl w:ilvl="5" w:tplc="1C09001B" w:tentative="1">
      <w:start w:val="1"/>
      <w:numFmt w:val="lowerRoman"/>
      <w:lvlText w:val="%6."/>
      <w:lvlJc w:val="right"/>
      <w:pPr>
        <w:ind w:left="4340" w:hanging="180"/>
      </w:pPr>
    </w:lvl>
    <w:lvl w:ilvl="6" w:tplc="1C09000F" w:tentative="1">
      <w:start w:val="1"/>
      <w:numFmt w:val="decimal"/>
      <w:lvlText w:val="%7."/>
      <w:lvlJc w:val="left"/>
      <w:pPr>
        <w:ind w:left="5060" w:hanging="360"/>
      </w:pPr>
    </w:lvl>
    <w:lvl w:ilvl="7" w:tplc="1C090019" w:tentative="1">
      <w:start w:val="1"/>
      <w:numFmt w:val="lowerLetter"/>
      <w:lvlText w:val="%8."/>
      <w:lvlJc w:val="left"/>
      <w:pPr>
        <w:ind w:left="5780" w:hanging="360"/>
      </w:pPr>
    </w:lvl>
    <w:lvl w:ilvl="8" w:tplc="1C09001B" w:tentative="1">
      <w:start w:val="1"/>
      <w:numFmt w:val="lowerRoman"/>
      <w:lvlText w:val="%9."/>
      <w:lvlJc w:val="right"/>
      <w:pPr>
        <w:ind w:left="6500" w:hanging="180"/>
      </w:pPr>
    </w:lvl>
  </w:abstractNum>
  <w:abstractNum w:abstractNumId="14" w15:restartNumberingAfterBreak="0">
    <w:nsid w:val="24005425"/>
    <w:multiLevelType w:val="multilevel"/>
    <w:tmpl w:val="8DD809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E90095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color w:val="92D40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BD719E4"/>
    <w:multiLevelType w:val="hybridMultilevel"/>
    <w:tmpl w:val="3FD062E2"/>
    <w:lvl w:ilvl="0" w:tplc="78A61D08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240C20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1A42B53"/>
    <w:multiLevelType w:val="multilevel"/>
    <w:tmpl w:val="76680592"/>
    <w:lvl w:ilvl="0">
      <w:start w:val="1"/>
      <w:numFmt w:val="decimal"/>
      <w:lvlText w:val="%1"/>
      <w:lvlJc w:val="left"/>
      <w:pPr>
        <w:ind w:left="1416" w:hanging="1416"/>
      </w:pPr>
      <w:rPr>
        <w:rFonts w:hint="default"/>
        <w:color w:val="A13BBB"/>
      </w:rPr>
    </w:lvl>
    <w:lvl w:ilvl="1">
      <w:start w:val="1"/>
      <w:numFmt w:val="decimal"/>
      <w:lvlText w:val="%1.%2"/>
      <w:lvlJc w:val="left"/>
      <w:pPr>
        <w:ind w:left="1426" w:hanging="1416"/>
      </w:pPr>
      <w:rPr>
        <w:rFonts w:hint="default"/>
        <w:color w:val="A13BBB"/>
      </w:rPr>
    </w:lvl>
    <w:lvl w:ilvl="2">
      <w:start w:val="1"/>
      <w:numFmt w:val="decimal"/>
      <w:lvlText w:val="%1.%2.%3"/>
      <w:lvlJc w:val="left"/>
      <w:pPr>
        <w:ind w:left="1436" w:hanging="1416"/>
      </w:pPr>
      <w:rPr>
        <w:rFonts w:hint="default"/>
        <w:color w:val="A13BBB"/>
      </w:rPr>
    </w:lvl>
    <w:lvl w:ilvl="3">
      <w:start w:val="1"/>
      <w:numFmt w:val="decimal"/>
      <w:lvlText w:val="%1.%2.%3.%4"/>
      <w:lvlJc w:val="left"/>
      <w:pPr>
        <w:ind w:left="1470" w:hanging="1440"/>
      </w:pPr>
      <w:rPr>
        <w:rFonts w:hint="default"/>
        <w:color w:val="A13BBB"/>
      </w:rPr>
    </w:lvl>
    <w:lvl w:ilvl="4">
      <w:start w:val="1"/>
      <w:numFmt w:val="decimal"/>
      <w:lvlText w:val="%1.%2.%3.%4.%5"/>
      <w:lvlJc w:val="left"/>
      <w:pPr>
        <w:ind w:left="1480" w:hanging="1440"/>
      </w:pPr>
      <w:rPr>
        <w:rFonts w:hint="default"/>
        <w:color w:val="A13BBB"/>
      </w:rPr>
    </w:lvl>
    <w:lvl w:ilvl="5">
      <w:start w:val="1"/>
      <w:numFmt w:val="decimal"/>
      <w:lvlText w:val="%1.%2.%3.%4.%5.%6"/>
      <w:lvlJc w:val="left"/>
      <w:pPr>
        <w:ind w:left="1850" w:hanging="1800"/>
      </w:pPr>
      <w:rPr>
        <w:rFonts w:hint="default"/>
        <w:color w:val="A13BBB"/>
      </w:rPr>
    </w:lvl>
    <w:lvl w:ilvl="6">
      <w:start w:val="1"/>
      <w:numFmt w:val="decimal"/>
      <w:lvlText w:val="%1.%2.%3.%4.%5.%6.%7"/>
      <w:lvlJc w:val="left"/>
      <w:pPr>
        <w:ind w:left="2220" w:hanging="2160"/>
      </w:pPr>
      <w:rPr>
        <w:rFonts w:hint="default"/>
        <w:color w:val="A13BBB"/>
      </w:rPr>
    </w:lvl>
    <w:lvl w:ilvl="7">
      <w:start w:val="1"/>
      <w:numFmt w:val="decimal"/>
      <w:lvlText w:val="%1.%2.%3.%4.%5.%6.%7.%8"/>
      <w:lvlJc w:val="left"/>
      <w:pPr>
        <w:ind w:left="2590" w:hanging="2520"/>
      </w:pPr>
      <w:rPr>
        <w:rFonts w:hint="default"/>
        <w:color w:val="A13BBB"/>
      </w:rPr>
    </w:lvl>
    <w:lvl w:ilvl="8">
      <w:start w:val="1"/>
      <w:numFmt w:val="decimal"/>
      <w:lvlText w:val="%1.%2.%3.%4.%5.%6.%7.%8.%9"/>
      <w:lvlJc w:val="left"/>
      <w:pPr>
        <w:ind w:left="2960" w:hanging="2880"/>
      </w:pPr>
      <w:rPr>
        <w:rFonts w:hint="default"/>
        <w:color w:val="A13BBB"/>
      </w:rPr>
    </w:lvl>
  </w:abstractNum>
  <w:abstractNum w:abstractNumId="18" w15:restartNumberingAfterBreak="0">
    <w:nsid w:val="32B46A0E"/>
    <w:multiLevelType w:val="hybridMultilevel"/>
    <w:tmpl w:val="05F4C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9F78D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7DD658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7E8067A"/>
    <w:multiLevelType w:val="hybridMultilevel"/>
    <w:tmpl w:val="BD0E5EA8"/>
    <w:lvl w:ilvl="0" w:tplc="A8F06E44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EE61B1"/>
    <w:multiLevelType w:val="hybridMultilevel"/>
    <w:tmpl w:val="FEBC08E8"/>
    <w:lvl w:ilvl="0" w:tplc="1C09000F">
      <w:start w:val="1"/>
      <w:numFmt w:val="decimal"/>
      <w:lvlText w:val="%1."/>
      <w:lvlJc w:val="left"/>
      <w:pPr>
        <w:ind w:left="1440" w:hanging="360"/>
      </w:p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0BD4AD6"/>
    <w:multiLevelType w:val="hybridMultilevel"/>
    <w:tmpl w:val="4EE2AC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1175F8C"/>
    <w:multiLevelType w:val="hybridMultilevel"/>
    <w:tmpl w:val="A35ECF7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EB760D"/>
    <w:multiLevelType w:val="hybridMultilevel"/>
    <w:tmpl w:val="472821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4B8650F"/>
    <w:multiLevelType w:val="hybridMultilevel"/>
    <w:tmpl w:val="7C5AE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CA533A"/>
    <w:multiLevelType w:val="hybridMultilevel"/>
    <w:tmpl w:val="3C7026F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125F5A"/>
    <w:multiLevelType w:val="hybridMultilevel"/>
    <w:tmpl w:val="F14210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DE35F3"/>
    <w:multiLevelType w:val="hybridMultilevel"/>
    <w:tmpl w:val="428AFF96"/>
    <w:lvl w:ilvl="0" w:tplc="04090001">
      <w:start w:val="1"/>
      <w:numFmt w:val="bullet"/>
      <w:lvlText w:val=""/>
      <w:lvlJc w:val="left"/>
      <w:pPr>
        <w:ind w:left="12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0" w15:restartNumberingAfterBreak="0">
    <w:nsid w:val="697C0EDB"/>
    <w:multiLevelType w:val="hybridMultilevel"/>
    <w:tmpl w:val="391C571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C116F"/>
    <w:multiLevelType w:val="hybridMultilevel"/>
    <w:tmpl w:val="74488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9DA3122"/>
    <w:multiLevelType w:val="hybridMultilevel"/>
    <w:tmpl w:val="5CA0BA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1175A3"/>
    <w:multiLevelType w:val="multilevel"/>
    <w:tmpl w:val="85EAC7C2"/>
    <w:lvl w:ilvl="0">
      <w:start w:val="1"/>
      <w:numFmt w:val="decimal"/>
      <w:lvlText w:val="%1"/>
      <w:lvlJc w:val="left"/>
      <w:pPr>
        <w:ind w:left="696" w:hanging="696"/>
      </w:pPr>
      <w:rPr>
        <w:rFonts w:hint="default"/>
        <w:color w:val="9ED200"/>
      </w:rPr>
    </w:lvl>
    <w:lvl w:ilvl="1">
      <w:start w:val="1"/>
      <w:numFmt w:val="decimal"/>
      <w:lvlText w:val="%1.%2"/>
      <w:lvlJc w:val="left"/>
      <w:pPr>
        <w:ind w:left="740" w:hanging="720"/>
      </w:pPr>
      <w:rPr>
        <w:rFonts w:hint="default"/>
        <w:color w:val="9ED200"/>
      </w:rPr>
    </w:lvl>
    <w:lvl w:ilvl="2">
      <w:start w:val="1"/>
      <w:numFmt w:val="decimal"/>
      <w:lvlText w:val="%1.%2.%3"/>
      <w:lvlJc w:val="left"/>
      <w:pPr>
        <w:ind w:left="1120" w:hanging="1080"/>
      </w:pPr>
      <w:rPr>
        <w:rFonts w:hint="default"/>
        <w:color w:val="9ED200"/>
      </w:rPr>
    </w:lvl>
    <w:lvl w:ilvl="3">
      <w:start w:val="1"/>
      <w:numFmt w:val="decimal"/>
      <w:lvlText w:val="%1.%2.%3.%4"/>
      <w:lvlJc w:val="left"/>
      <w:pPr>
        <w:ind w:left="1500" w:hanging="1440"/>
      </w:pPr>
      <w:rPr>
        <w:rFonts w:hint="default"/>
        <w:color w:val="9ED200"/>
      </w:rPr>
    </w:lvl>
    <w:lvl w:ilvl="4">
      <w:start w:val="1"/>
      <w:numFmt w:val="decimal"/>
      <w:lvlText w:val="%1.%2.%3.%4.%5"/>
      <w:lvlJc w:val="left"/>
      <w:pPr>
        <w:ind w:left="1520" w:hanging="1440"/>
      </w:pPr>
      <w:rPr>
        <w:rFonts w:hint="default"/>
        <w:color w:val="9ED200"/>
      </w:rPr>
    </w:lvl>
    <w:lvl w:ilvl="5">
      <w:start w:val="1"/>
      <w:numFmt w:val="decimal"/>
      <w:lvlText w:val="%1.%2.%3.%4.%5.%6"/>
      <w:lvlJc w:val="left"/>
      <w:pPr>
        <w:ind w:left="1900" w:hanging="1800"/>
      </w:pPr>
      <w:rPr>
        <w:rFonts w:hint="default"/>
        <w:color w:val="9ED200"/>
      </w:rPr>
    </w:lvl>
    <w:lvl w:ilvl="6">
      <w:start w:val="1"/>
      <w:numFmt w:val="decimal"/>
      <w:lvlText w:val="%1.%2.%3.%4.%5.%6.%7"/>
      <w:lvlJc w:val="left"/>
      <w:pPr>
        <w:ind w:left="2280" w:hanging="2160"/>
      </w:pPr>
      <w:rPr>
        <w:rFonts w:hint="default"/>
        <w:color w:val="9ED200"/>
      </w:rPr>
    </w:lvl>
    <w:lvl w:ilvl="7">
      <w:start w:val="1"/>
      <w:numFmt w:val="decimal"/>
      <w:lvlText w:val="%1.%2.%3.%4.%5.%6.%7.%8"/>
      <w:lvlJc w:val="left"/>
      <w:pPr>
        <w:ind w:left="2660" w:hanging="2520"/>
      </w:pPr>
      <w:rPr>
        <w:rFonts w:hint="default"/>
        <w:color w:val="9ED200"/>
      </w:rPr>
    </w:lvl>
    <w:lvl w:ilvl="8">
      <w:start w:val="1"/>
      <w:numFmt w:val="decimal"/>
      <w:lvlText w:val="%1.%2.%3.%4.%5.%6.%7.%8.%9"/>
      <w:lvlJc w:val="left"/>
      <w:pPr>
        <w:ind w:left="3040" w:hanging="2880"/>
      </w:pPr>
      <w:rPr>
        <w:rFonts w:hint="default"/>
        <w:color w:val="9ED200"/>
      </w:rPr>
    </w:lvl>
  </w:abstractNum>
  <w:abstractNum w:abstractNumId="34" w15:restartNumberingAfterBreak="0">
    <w:nsid w:val="7D266FF1"/>
    <w:multiLevelType w:val="hybridMultilevel"/>
    <w:tmpl w:val="1AAA3DBA"/>
    <w:lvl w:ilvl="0" w:tplc="74FA27EE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E82BB1"/>
    <w:multiLevelType w:val="hybridMultilevel"/>
    <w:tmpl w:val="DC0E85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76721">
    <w:abstractNumId w:val="13"/>
  </w:num>
  <w:num w:numId="2" w16cid:durableId="1968046923">
    <w:abstractNumId w:val="14"/>
  </w:num>
  <w:num w:numId="3" w16cid:durableId="443766470">
    <w:abstractNumId w:val="33"/>
  </w:num>
  <w:num w:numId="4" w16cid:durableId="16277851">
    <w:abstractNumId w:val="19"/>
  </w:num>
  <w:num w:numId="5" w16cid:durableId="1552421688">
    <w:abstractNumId w:val="17"/>
  </w:num>
  <w:num w:numId="6" w16cid:durableId="1356732589">
    <w:abstractNumId w:val="20"/>
  </w:num>
  <w:num w:numId="7" w16cid:durableId="1674409420">
    <w:abstractNumId w:val="8"/>
  </w:num>
  <w:num w:numId="8" w16cid:durableId="1587305081">
    <w:abstractNumId w:val="16"/>
  </w:num>
  <w:num w:numId="9" w16cid:durableId="707074922">
    <w:abstractNumId w:val="16"/>
  </w:num>
  <w:num w:numId="10" w16cid:durableId="1640110658">
    <w:abstractNumId w:val="16"/>
  </w:num>
  <w:num w:numId="11" w16cid:durableId="1485662532">
    <w:abstractNumId w:val="23"/>
  </w:num>
  <w:num w:numId="12" w16cid:durableId="448549744">
    <w:abstractNumId w:val="25"/>
  </w:num>
  <w:num w:numId="13" w16cid:durableId="1857302463">
    <w:abstractNumId w:val="0"/>
  </w:num>
  <w:num w:numId="14" w16cid:durableId="552471875">
    <w:abstractNumId w:val="3"/>
  </w:num>
  <w:num w:numId="15" w16cid:durableId="1880430253">
    <w:abstractNumId w:val="6"/>
  </w:num>
  <w:num w:numId="16" w16cid:durableId="46417289">
    <w:abstractNumId w:val="10"/>
  </w:num>
  <w:num w:numId="17" w16cid:durableId="217206155">
    <w:abstractNumId w:val="22"/>
  </w:num>
  <w:num w:numId="18" w16cid:durableId="1047686696">
    <w:abstractNumId w:val="1"/>
  </w:num>
  <w:num w:numId="19" w16cid:durableId="766582432">
    <w:abstractNumId w:val="29"/>
  </w:num>
  <w:num w:numId="20" w16cid:durableId="212235602">
    <w:abstractNumId w:val="26"/>
  </w:num>
  <w:num w:numId="21" w16cid:durableId="1627807346">
    <w:abstractNumId w:val="35"/>
  </w:num>
  <w:num w:numId="22" w16cid:durableId="1087771965">
    <w:abstractNumId w:val="30"/>
  </w:num>
  <w:num w:numId="23" w16cid:durableId="76094450">
    <w:abstractNumId w:val="31"/>
  </w:num>
  <w:num w:numId="24" w16cid:durableId="131871024">
    <w:abstractNumId w:val="21"/>
  </w:num>
  <w:num w:numId="25" w16cid:durableId="266743689">
    <w:abstractNumId w:val="18"/>
  </w:num>
  <w:num w:numId="26" w16cid:durableId="2062361429">
    <w:abstractNumId w:val="9"/>
  </w:num>
  <w:num w:numId="27" w16cid:durableId="1917936942">
    <w:abstractNumId w:val="28"/>
  </w:num>
  <w:num w:numId="28" w16cid:durableId="66846902">
    <w:abstractNumId w:val="5"/>
  </w:num>
  <w:num w:numId="29" w16cid:durableId="1236627987">
    <w:abstractNumId w:val="7"/>
  </w:num>
  <w:num w:numId="30" w16cid:durableId="1335959573">
    <w:abstractNumId w:val="24"/>
  </w:num>
  <w:num w:numId="31" w16cid:durableId="1624993719">
    <w:abstractNumId w:val="27"/>
  </w:num>
  <w:num w:numId="32" w16cid:durableId="1320187312">
    <w:abstractNumId w:val="4"/>
  </w:num>
  <w:num w:numId="33" w16cid:durableId="928270588">
    <w:abstractNumId w:val="32"/>
  </w:num>
  <w:num w:numId="34" w16cid:durableId="241185606">
    <w:abstractNumId w:val="34"/>
  </w:num>
  <w:num w:numId="35" w16cid:durableId="621964018">
    <w:abstractNumId w:val="15"/>
  </w:num>
  <w:num w:numId="36" w16cid:durableId="724720994">
    <w:abstractNumId w:val="12"/>
  </w:num>
  <w:num w:numId="37" w16cid:durableId="979192072">
    <w:abstractNumId w:val="21"/>
  </w:num>
  <w:num w:numId="38" w16cid:durableId="2032144341">
    <w:abstractNumId w:val="2"/>
  </w:num>
  <w:num w:numId="39" w16cid:durableId="3362274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rI0MzM1MgIyTJV0lIJTi4sz8/NACkxqAWG0woIsAAAA"/>
  </w:docVars>
  <w:rsids>
    <w:rsidRoot w:val="00360271"/>
    <w:rsid w:val="00006349"/>
    <w:rsid w:val="000070EC"/>
    <w:rsid w:val="0001256D"/>
    <w:rsid w:val="0001273D"/>
    <w:rsid w:val="00014AE0"/>
    <w:rsid w:val="0002181D"/>
    <w:rsid w:val="000247C9"/>
    <w:rsid w:val="00027F0E"/>
    <w:rsid w:val="00034180"/>
    <w:rsid w:val="00036AFD"/>
    <w:rsid w:val="00041E46"/>
    <w:rsid w:val="00043694"/>
    <w:rsid w:val="0004388A"/>
    <w:rsid w:val="00045C54"/>
    <w:rsid w:val="000461D6"/>
    <w:rsid w:val="00046D9F"/>
    <w:rsid w:val="0004771C"/>
    <w:rsid w:val="0005285C"/>
    <w:rsid w:val="00052AA9"/>
    <w:rsid w:val="00054B73"/>
    <w:rsid w:val="000561B0"/>
    <w:rsid w:val="00062E9F"/>
    <w:rsid w:val="000633DC"/>
    <w:rsid w:val="000655A0"/>
    <w:rsid w:val="000679FF"/>
    <w:rsid w:val="00073397"/>
    <w:rsid w:val="00076C78"/>
    <w:rsid w:val="00077AFD"/>
    <w:rsid w:val="00080658"/>
    <w:rsid w:val="00083C09"/>
    <w:rsid w:val="00084892"/>
    <w:rsid w:val="000852FA"/>
    <w:rsid w:val="00087611"/>
    <w:rsid w:val="00090577"/>
    <w:rsid w:val="0009125F"/>
    <w:rsid w:val="00092C84"/>
    <w:rsid w:val="00094ED0"/>
    <w:rsid w:val="000A067C"/>
    <w:rsid w:val="000A55B5"/>
    <w:rsid w:val="000A6FC4"/>
    <w:rsid w:val="000B0092"/>
    <w:rsid w:val="000B0BE0"/>
    <w:rsid w:val="000B1BE3"/>
    <w:rsid w:val="000B2E76"/>
    <w:rsid w:val="000B4166"/>
    <w:rsid w:val="000B4F96"/>
    <w:rsid w:val="000C088C"/>
    <w:rsid w:val="000C59A3"/>
    <w:rsid w:val="000D6188"/>
    <w:rsid w:val="000D703F"/>
    <w:rsid w:val="000E463F"/>
    <w:rsid w:val="000E48F3"/>
    <w:rsid w:val="000E6384"/>
    <w:rsid w:val="000F267F"/>
    <w:rsid w:val="00101A7E"/>
    <w:rsid w:val="00101DDA"/>
    <w:rsid w:val="0010413A"/>
    <w:rsid w:val="00106AFA"/>
    <w:rsid w:val="00110601"/>
    <w:rsid w:val="00111817"/>
    <w:rsid w:val="00116188"/>
    <w:rsid w:val="001164A1"/>
    <w:rsid w:val="00121F3C"/>
    <w:rsid w:val="001230F9"/>
    <w:rsid w:val="00124E96"/>
    <w:rsid w:val="001254AE"/>
    <w:rsid w:val="0012604B"/>
    <w:rsid w:val="00126B09"/>
    <w:rsid w:val="001302FB"/>
    <w:rsid w:val="0013063F"/>
    <w:rsid w:val="0013209B"/>
    <w:rsid w:val="00135123"/>
    <w:rsid w:val="00135C54"/>
    <w:rsid w:val="00136EFB"/>
    <w:rsid w:val="00140122"/>
    <w:rsid w:val="0014312C"/>
    <w:rsid w:val="00143B51"/>
    <w:rsid w:val="001475C2"/>
    <w:rsid w:val="00147F48"/>
    <w:rsid w:val="00155C81"/>
    <w:rsid w:val="00162897"/>
    <w:rsid w:val="00164077"/>
    <w:rsid w:val="00167F68"/>
    <w:rsid w:val="00172332"/>
    <w:rsid w:val="00172521"/>
    <w:rsid w:val="0017410C"/>
    <w:rsid w:val="001763BE"/>
    <w:rsid w:val="0018628F"/>
    <w:rsid w:val="0019006A"/>
    <w:rsid w:val="001914C6"/>
    <w:rsid w:val="001950F5"/>
    <w:rsid w:val="00197293"/>
    <w:rsid w:val="0019742F"/>
    <w:rsid w:val="001A022B"/>
    <w:rsid w:val="001A1CF6"/>
    <w:rsid w:val="001B210C"/>
    <w:rsid w:val="001C2128"/>
    <w:rsid w:val="001C23CE"/>
    <w:rsid w:val="001C3857"/>
    <w:rsid w:val="001C68B1"/>
    <w:rsid w:val="001C7FBC"/>
    <w:rsid w:val="001D0279"/>
    <w:rsid w:val="001D0FB0"/>
    <w:rsid w:val="001D2733"/>
    <w:rsid w:val="001D729D"/>
    <w:rsid w:val="001E05C5"/>
    <w:rsid w:val="001E06FC"/>
    <w:rsid w:val="001E3594"/>
    <w:rsid w:val="001E4322"/>
    <w:rsid w:val="001F011E"/>
    <w:rsid w:val="001F236A"/>
    <w:rsid w:val="001F253E"/>
    <w:rsid w:val="001F542A"/>
    <w:rsid w:val="001F61D2"/>
    <w:rsid w:val="00201096"/>
    <w:rsid w:val="0020140F"/>
    <w:rsid w:val="00204307"/>
    <w:rsid w:val="00206C8F"/>
    <w:rsid w:val="0020763D"/>
    <w:rsid w:val="00207D70"/>
    <w:rsid w:val="00213683"/>
    <w:rsid w:val="00213872"/>
    <w:rsid w:val="00224B77"/>
    <w:rsid w:val="002266E1"/>
    <w:rsid w:val="002304FE"/>
    <w:rsid w:val="002311F6"/>
    <w:rsid w:val="002346E7"/>
    <w:rsid w:val="002419A6"/>
    <w:rsid w:val="00242AFC"/>
    <w:rsid w:val="00244FCC"/>
    <w:rsid w:val="00250499"/>
    <w:rsid w:val="00250D34"/>
    <w:rsid w:val="0025194A"/>
    <w:rsid w:val="002521A9"/>
    <w:rsid w:val="0025454A"/>
    <w:rsid w:val="002545DE"/>
    <w:rsid w:val="0026038B"/>
    <w:rsid w:val="00260B8D"/>
    <w:rsid w:val="00260E58"/>
    <w:rsid w:val="002715DE"/>
    <w:rsid w:val="00273C65"/>
    <w:rsid w:val="00277C7B"/>
    <w:rsid w:val="00280CCD"/>
    <w:rsid w:val="00285332"/>
    <w:rsid w:val="00287797"/>
    <w:rsid w:val="00292EC8"/>
    <w:rsid w:val="00293742"/>
    <w:rsid w:val="002964CB"/>
    <w:rsid w:val="00296C2A"/>
    <w:rsid w:val="002A013B"/>
    <w:rsid w:val="002A35C6"/>
    <w:rsid w:val="002A3A45"/>
    <w:rsid w:val="002A455F"/>
    <w:rsid w:val="002A48D5"/>
    <w:rsid w:val="002A526A"/>
    <w:rsid w:val="002A7A88"/>
    <w:rsid w:val="002B3348"/>
    <w:rsid w:val="002B3A1F"/>
    <w:rsid w:val="002B513F"/>
    <w:rsid w:val="002C04BF"/>
    <w:rsid w:val="002C27FD"/>
    <w:rsid w:val="002D4055"/>
    <w:rsid w:val="002E0723"/>
    <w:rsid w:val="002E1B41"/>
    <w:rsid w:val="002E407B"/>
    <w:rsid w:val="002E6BEF"/>
    <w:rsid w:val="002E6C13"/>
    <w:rsid w:val="002F0E12"/>
    <w:rsid w:val="002F6033"/>
    <w:rsid w:val="002F70F6"/>
    <w:rsid w:val="00301534"/>
    <w:rsid w:val="00314A2D"/>
    <w:rsid w:val="00315DB0"/>
    <w:rsid w:val="003202DB"/>
    <w:rsid w:val="00320363"/>
    <w:rsid w:val="00321224"/>
    <w:rsid w:val="00324474"/>
    <w:rsid w:val="00324787"/>
    <w:rsid w:val="0032559C"/>
    <w:rsid w:val="003257D9"/>
    <w:rsid w:val="003266B3"/>
    <w:rsid w:val="00330229"/>
    <w:rsid w:val="003320B7"/>
    <w:rsid w:val="00334AE6"/>
    <w:rsid w:val="003355E6"/>
    <w:rsid w:val="00340743"/>
    <w:rsid w:val="00343073"/>
    <w:rsid w:val="00343078"/>
    <w:rsid w:val="00345095"/>
    <w:rsid w:val="003502F5"/>
    <w:rsid w:val="0035107A"/>
    <w:rsid w:val="0035142E"/>
    <w:rsid w:val="00354247"/>
    <w:rsid w:val="0035798F"/>
    <w:rsid w:val="00360271"/>
    <w:rsid w:val="00361483"/>
    <w:rsid w:val="0036197A"/>
    <w:rsid w:val="003653C9"/>
    <w:rsid w:val="003658A0"/>
    <w:rsid w:val="00365DDE"/>
    <w:rsid w:val="00366EAA"/>
    <w:rsid w:val="00374DC2"/>
    <w:rsid w:val="00386DC3"/>
    <w:rsid w:val="0038728D"/>
    <w:rsid w:val="003874F1"/>
    <w:rsid w:val="00387EF7"/>
    <w:rsid w:val="003914D8"/>
    <w:rsid w:val="003919ED"/>
    <w:rsid w:val="00391C40"/>
    <w:rsid w:val="00391C65"/>
    <w:rsid w:val="003929F2"/>
    <w:rsid w:val="00395DD6"/>
    <w:rsid w:val="00395F56"/>
    <w:rsid w:val="003962C6"/>
    <w:rsid w:val="00397267"/>
    <w:rsid w:val="00397B99"/>
    <w:rsid w:val="003A0251"/>
    <w:rsid w:val="003A156F"/>
    <w:rsid w:val="003A2AEF"/>
    <w:rsid w:val="003A525D"/>
    <w:rsid w:val="003A7633"/>
    <w:rsid w:val="003A7A65"/>
    <w:rsid w:val="003B2711"/>
    <w:rsid w:val="003B3581"/>
    <w:rsid w:val="003B7C5D"/>
    <w:rsid w:val="003B7E1A"/>
    <w:rsid w:val="003C62FF"/>
    <w:rsid w:val="003C70AC"/>
    <w:rsid w:val="003D194F"/>
    <w:rsid w:val="003D20A3"/>
    <w:rsid w:val="003D4A43"/>
    <w:rsid w:val="003D5691"/>
    <w:rsid w:val="003D5921"/>
    <w:rsid w:val="003D5C49"/>
    <w:rsid w:val="003E0BF3"/>
    <w:rsid w:val="003E2144"/>
    <w:rsid w:val="003E2A1D"/>
    <w:rsid w:val="003E37DF"/>
    <w:rsid w:val="003E47C1"/>
    <w:rsid w:val="003F10B8"/>
    <w:rsid w:val="003F1ECF"/>
    <w:rsid w:val="003F383B"/>
    <w:rsid w:val="003F41D6"/>
    <w:rsid w:val="004034C7"/>
    <w:rsid w:val="004048A1"/>
    <w:rsid w:val="004051D5"/>
    <w:rsid w:val="00405528"/>
    <w:rsid w:val="004075F6"/>
    <w:rsid w:val="0041035B"/>
    <w:rsid w:val="00410EC9"/>
    <w:rsid w:val="0041191C"/>
    <w:rsid w:val="0041251E"/>
    <w:rsid w:val="004226DC"/>
    <w:rsid w:val="00423434"/>
    <w:rsid w:val="00426B0A"/>
    <w:rsid w:val="00430941"/>
    <w:rsid w:val="00434A12"/>
    <w:rsid w:val="004354DC"/>
    <w:rsid w:val="00437A2F"/>
    <w:rsid w:val="00437FB9"/>
    <w:rsid w:val="00442F09"/>
    <w:rsid w:val="004435E5"/>
    <w:rsid w:val="0044450F"/>
    <w:rsid w:val="004466B1"/>
    <w:rsid w:val="00447589"/>
    <w:rsid w:val="004475F6"/>
    <w:rsid w:val="004505EA"/>
    <w:rsid w:val="00454E03"/>
    <w:rsid w:val="00456781"/>
    <w:rsid w:val="00456F0C"/>
    <w:rsid w:val="00456F15"/>
    <w:rsid w:val="004601A8"/>
    <w:rsid w:val="0046028B"/>
    <w:rsid w:val="00461060"/>
    <w:rsid w:val="00463EF6"/>
    <w:rsid w:val="00464841"/>
    <w:rsid w:val="00466A2B"/>
    <w:rsid w:val="00467D18"/>
    <w:rsid w:val="0047215C"/>
    <w:rsid w:val="0047351D"/>
    <w:rsid w:val="004742C8"/>
    <w:rsid w:val="00475097"/>
    <w:rsid w:val="00476F38"/>
    <w:rsid w:val="004824CE"/>
    <w:rsid w:val="0048441B"/>
    <w:rsid w:val="00492561"/>
    <w:rsid w:val="004970A0"/>
    <w:rsid w:val="004A17FF"/>
    <w:rsid w:val="004A44C7"/>
    <w:rsid w:val="004A6528"/>
    <w:rsid w:val="004A76CD"/>
    <w:rsid w:val="004A7ACA"/>
    <w:rsid w:val="004A7E5D"/>
    <w:rsid w:val="004B01FF"/>
    <w:rsid w:val="004B2E32"/>
    <w:rsid w:val="004B5A4A"/>
    <w:rsid w:val="004B5FF2"/>
    <w:rsid w:val="004B6B73"/>
    <w:rsid w:val="004B78E4"/>
    <w:rsid w:val="004C0E0F"/>
    <w:rsid w:val="004C1BE6"/>
    <w:rsid w:val="004C4966"/>
    <w:rsid w:val="004C56BE"/>
    <w:rsid w:val="004C6B08"/>
    <w:rsid w:val="004D0A0C"/>
    <w:rsid w:val="004D14E2"/>
    <w:rsid w:val="004D27C9"/>
    <w:rsid w:val="004D3142"/>
    <w:rsid w:val="004E1B08"/>
    <w:rsid w:val="004E1B4E"/>
    <w:rsid w:val="004E2D87"/>
    <w:rsid w:val="004E5EAF"/>
    <w:rsid w:val="004E6481"/>
    <w:rsid w:val="004E7FA2"/>
    <w:rsid w:val="004F14A7"/>
    <w:rsid w:val="004F674C"/>
    <w:rsid w:val="004F7950"/>
    <w:rsid w:val="004F7EEC"/>
    <w:rsid w:val="00505A43"/>
    <w:rsid w:val="00506336"/>
    <w:rsid w:val="005074EE"/>
    <w:rsid w:val="00507D3E"/>
    <w:rsid w:val="00507D77"/>
    <w:rsid w:val="00512864"/>
    <w:rsid w:val="00514AA0"/>
    <w:rsid w:val="005169AA"/>
    <w:rsid w:val="0052266B"/>
    <w:rsid w:val="00523B2A"/>
    <w:rsid w:val="00523F3A"/>
    <w:rsid w:val="0053085C"/>
    <w:rsid w:val="00531561"/>
    <w:rsid w:val="00532C93"/>
    <w:rsid w:val="0053523B"/>
    <w:rsid w:val="00537FE0"/>
    <w:rsid w:val="005434B1"/>
    <w:rsid w:val="00545FDE"/>
    <w:rsid w:val="00551ED5"/>
    <w:rsid w:val="00552207"/>
    <w:rsid w:val="00554526"/>
    <w:rsid w:val="005547FC"/>
    <w:rsid w:val="00557B08"/>
    <w:rsid w:val="00560EB7"/>
    <w:rsid w:val="00570C7C"/>
    <w:rsid w:val="00573AD5"/>
    <w:rsid w:val="005756E8"/>
    <w:rsid w:val="005773AE"/>
    <w:rsid w:val="0058104D"/>
    <w:rsid w:val="00583B06"/>
    <w:rsid w:val="005858CB"/>
    <w:rsid w:val="00586FF6"/>
    <w:rsid w:val="005911C8"/>
    <w:rsid w:val="00592CD0"/>
    <w:rsid w:val="005948DF"/>
    <w:rsid w:val="00596572"/>
    <w:rsid w:val="00597646"/>
    <w:rsid w:val="00597E06"/>
    <w:rsid w:val="005A3960"/>
    <w:rsid w:val="005A472E"/>
    <w:rsid w:val="005B01DF"/>
    <w:rsid w:val="005B18AE"/>
    <w:rsid w:val="005B35BC"/>
    <w:rsid w:val="005C190B"/>
    <w:rsid w:val="005C3BB3"/>
    <w:rsid w:val="005C4FEF"/>
    <w:rsid w:val="005C70F9"/>
    <w:rsid w:val="005C7FB3"/>
    <w:rsid w:val="005D13EB"/>
    <w:rsid w:val="005D3691"/>
    <w:rsid w:val="005D3E9D"/>
    <w:rsid w:val="005D4CE6"/>
    <w:rsid w:val="005D6D74"/>
    <w:rsid w:val="005D70B5"/>
    <w:rsid w:val="005E178F"/>
    <w:rsid w:val="005E6617"/>
    <w:rsid w:val="005E6CF0"/>
    <w:rsid w:val="005F0783"/>
    <w:rsid w:val="005F1E58"/>
    <w:rsid w:val="005F21AA"/>
    <w:rsid w:val="005F6C08"/>
    <w:rsid w:val="005F72EF"/>
    <w:rsid w:val="00600BA7"/>
    <w:rsid w:val="00602359"/>
    <w:rsid w:val="006024D7"/>
    <w:rsid w:val="00602E7F"/>
    <w:rsid w:val="00604AEE"/>
    <w:rsid w:val="006050A0"/>
    <w:rsid w:val="00607D02"/>
    <w:rsid w:val="00610FB2"/>
    <w:rsid w:val="006124FE"/>
    <w:rsid w:val="00612A43"/>
    <w:rsid w:val="00612A77"/>
    <w:rsid w:val="00613BEE"/>
    <w:rsid w:val="00614A76"/>
    <w:rsid w:val="00615139"/>
    <w:rsid w:val="006159DE"/>
    <w:rsid w:val="006213CE"/>
    <w:rsid w:val="006236C1"/>
    <w:rsid w:val="00625FBE"/>
    <w:rsid w:val="00633BE8"/>
    <w:rsid w:val="0063663B"/>
    <w:rsid w:val="00641607"/>
    <w:rsid w:val="0064347B"/>
    <w:rsid w:val="00645F33"/>
    <w:rsid w:val="00650164"/>
    <w:rsid w:val="0065065C"/>
    <w:rsid w:val="0065388D"/>
    <w:rsid w:val="0065726D"/>
    <w:rsid w:val="006637EF"/>
    <w:rsid w:val="00664186"/>
    <w:rsid w:val="00664B18"/>
    <w:rsid w:val="00665344"/>
    <w:rsid w:val="00665D7F"/>
    <w:rsid w:val="00673372"/>
    <w:rsid w:val="006761BC"/>
    <w:rsid w:val="00676F05"/>
    <w:rsid w:val="00682AD6"/>
    <w:rsid w:val="00684636"/>
    <w:rsid w:val="00686138"/>
    <w:rsid w:val="006905EB"/>
    <w:rsid w:val="006921A5"/>
    <w:rsid w:val="006943EE"/>
    <w:rsid w:val="00695851"/>
    <w:rsid w:val="00697EA5"/>
    <w:rsid w:val="006A19FB"/>
    <w:rsid w:val="006A352E"/>
    <w:rsid w:val="006A455A"/>
    <w:rsid w:val="006A531B"/>
    <w:rsid w:val="006B3BEE"/>
    <w:rsid w:val="006B403A"/>
    <w:rsid w:val="006B753F"/>
    <w:rsid w:val="006C2EAB"/>
    <w:rsid w:val="006C597E"/>
    <w:rsid w:val="006C6D0F"/>
    <w:rsid w:val="006D1091"/>
    <w:rsid w:val="006D2F7E"/>
    <w:rsid w:val="006D40C4"/>
    <w:rsid w:val="006D5381"/>
    <w:rsid w:val="006D6F39"/>
    <w:rsid w:val="006D7B92"/>
    <w:rsid w:val="006E19B0"/>
    <w:rsid w:val="006E1F33"/>
    <w:rsid w:val="006E2366"/>
    <w:rsid w:val="006E4904"/>
    <w:rsid w:val="006E49BC"/>
    <w:rsid w:val="006E5737"/>
    <w:rsid w:val="006E7C32"/>
    <w:rsid w:val="006F0EA7"/>
    <w:rsid w:val="006F1622"/>
    <w:rsid w:val="006F1F45"/>
    <w:rsid w:val="006F4531"/>
    <w:rsid w:val="006F45F7"/>
    <w:rsid w:val="00702B59"/>
    <w:rsid w:val="007047AB"/>
    <w:rsid w:val="0070616F"/>
    <w:rsid w:val="00710AC1"/>
    <w:rsid w:val="00710C7B"/>
    <w:rsid w:val="0071570E"/>
    <w:rsid w:val="00721E33"/>
    <w:rsid w:val="0072551F"/>
    <w:rsid w:val="0073039A"/>
    <w:rsid w:val="00735A29"/>
    <w:rsid w:val="00740C4D"/>
    <w:rsid w:val="007410EC"/>
    <w:rsid w:val="007420CE"/>
    <w:rsid w:val="0074289C"/>
    <w:rsid w:val="00744EAC"/>
    <w:rsid w:val="00745657"/>
    <w:rsid w:val="00746ADF"/>
    <w:rsid w:val="007569BF"/>
    <w:rsid w:val="00757F26"/>
    <w:rsid w:val="00764A70"/>
    <w:rsid w:val="00766223"/>
    <w:rsid w:val="0076690A"/>
    <w:rsid w:val="00767169"/>
    <w:rsid w:val="0076797E"/>
    <w:rsid w:val="00780877"/>
    <w:rsid w:val="00780D41"/>
    <w:rsid w:val="00780F79"/>
    <w:rsid w:val="00783F86"/>
    <w:rsid w:val="00784516"/>
    <w:rsid w:val="0078452F"/>
    <w:rsid w:val="00784D1C"/>
    <w:rsid w:val="007927E2"/>
    <w:rsid w:val="00792DB7"/>
    <w:rsid w:val="007943E6"/>
    <w:rsid w:val="00796CF7"/>
    <w:rsid w:val="007A39EE"/>
    <w:rsid w:val="007A40BA"/>
    <w:rsid w:val="007B02A4"/>
    <w:rsid w:val="007B0C57"/>
    <w:rsid w:val="007B3812"/>
    <w:rsid w:val="007B4888"/>
    <w:rsid w:val="007B4F98"/>
    <w:rsid w:val="007B5CB3"/>
    <w:rsid w:val="007B75E4"/>
    <w:rsid w:val="007B76BD"/>
    <w:rsid w:val="007C0519"/>
    <w:rsid w:val="007D022A"/>
    <w:rsid w:val="007E62D0"/>
    <w:rsid w:val="007E7F47"/>
    <w:rsid w:val="007F32A3"/>
    <w:rsid w:val="007F48E1"/>
    <w:rsid w:val="007F7E64"/>
    <w:rsid w:val="00802067"/>
    <w:rsid w:val="0080229B"/>
    <w:rsid w:val="00805692"/>
    <w:rsid w:val="00805DA8"/>
    <w:rsid w:val="00806B67"/>
    <w:rsid w:val="0081721C"/>
    <w:rsid w:val="008205EF"/>
    <w:rsid w:val="00823C5C"/>
    <w:rsid w:val="00824BD5"/>
    <w:rsid w:val="00825EB6"/>
    <w:rsid w:val="00827B8A"/>
    <w:rsid w:val="008332E4"/>
    <w:rsid w:val="00843675"/>
    <w:rsid w:val="008456C9"/>
    <w:rsid w:val="00845CC2"/>
    <w:rsid w:val="00846545"/>
    <w:rsid w:val="00847BBF"/>
    <w:rsid w:val="00852F71"/>
    <w:rsid w:val="00853473"/>
    <w:rsid w:val="008534AB"/>
    <w:rsid w:val="00853D94"/>
    <w:rsid w:val="008541C7"/>
    <w:rsid w:val="00855E76"/>
    <w:rsid w:val="00861DDD"/>
    <w:rsid w:val="00862138"/>
    <w:rsid w:val="008654CF"/>
    <w:rsid w:val="00870C24"/>
    <w:rsid w:val="008712C3"/>
    <w:rsid w:val="00871A80"/>
    <w:rsid w:val="0087262E"/>
    <w:rsid w:val="0087363B"/>
    <w:rsid w:val="008737A7"/>
    <w:rsid w:val="00873A9E"/>
    <w:rsid w:val="00873F85"/>
    <w:rsid w:val="008748E2"/>
    <w:rsid w:val="00882F95"/>
    <w:rsid w:val="0088674E"/>
    <w:rsid w:val="008867AC"/>
    <w:rsid w:val="00887A25"/>
    <w:rsid w:val="008931D7"/>
    <w:rsid w:val="008A0C73"/>
    <w:rsid w:val="008A0F41"/>
    <w:rsid w:val="008A4B91"/>
    <w:rsid w:val="008A5041"/>
    <w:rsid w:val="008A7ACE"/>
    <w:rsid w:val="008B46C5"/>
    <w:rsid w:val="008B5D51"/>
    <w:rsid w:val="008B5F82"/>
    <w:rsid w:val="008C04A2"/>
    <w:rsid w:val="008C1C6C"/>
    <w:rsid w:val="008C1EB7"/>
    <w:rsid w:val="008D091E"/>
    <w:rsid w:val="008D0CDE"/>
    <w:rsid w:val="008D187C"/>
    <w:rsid w:val="008D404D"/>
    <w:rsid w:val="008D7F05"/>
    <w:rsid w:val="008E0869"/>
    <w:rsid w:val="008E0A4B"/>
    <w:rsid w:val="008E149A"/>
    <w:rsid w:val="008E2B45"/>
    <w:rsid w:val="008E7D80"/>
    <w:rsid w:val="008F1777"/>
    <w:rsid w:val="008F3DEB"/>
    <w:rsid w:val="008F4273"/>
    <w:rsid w:val="008F7399"/>
    <w:rsid w:val="00900257"/>
    <w:rsid w:val="00906DC5"/>
    <w:rsid w:val="009127FC"/>
    <w:rsid w:val="0091353A"/>
    <w:rsid w:val="009163DE"/>
    <w:rsid w:val="00920D70"/>
    <w:rsid w:val="00923A21"/>
    <w:rsid w:val="0092411A"/>
    <w:rsid w:val="009242D9"/>
    <w:rsid w:val="009265EA"/>
    <w:rsid w:val="00927622"/>
    <w:rsid w:val="00927CA0"/>
    <w:rsid w:val="00930817"/>
    <w:rsid w:val="009308ED"/>
    <w:rsid w:val="0093263B"/>
    <w:rsid w:val="00934D20"/>
    <w:rsid w:val="00935B3A"/>
    <w:rsid w:val="00936753"/>
    <w:rsid w:val="00940E6E"/>
    <w:rsid w:val="00941759"/>
    <w:rsid w:val="00941C24"/>
    <w:rsid w:val="00942867"/>
    <w:rsid w:val="009432AF"/>
    <w:rsid w:val="009475DA"/>
    <w:rsid w:val="0095147C"/>
    <w:rsid w:val="009518AC"/>
    <w:rsid w:val="00952309"/>
    <w:rsid w:val="00953D22"/>
    <w:rsid w:val="0095504E"/>
    <w:rsid w:val="009556BD"/>
    <w:rsid w:val="00957CAC"/>
    <w:rsid w:val="009600D7"/>
    <w:rsid w:val="00960F66"/>
    <w:rsid w:val="00962907"/>
    <w:rsid w:val="00962B91"/>
    <w:rsid w:val="00963B81"/>
    <w:rsid w:val="00971694"/>
    <w:rsid w:val="0097170C"/>
    <w:rsid w:val="0097495A"/>
    <w:rsid w:val="00974D93"/>
    <w:rsid w:val="00976308"/>
    <w:rsid w:val="00976647"/>
    <w:rsid w:val="00977C37"/>
    <w:rsid w:val="00986224"/>
    <w:rsid w:val="009862B1"/>
    <w:rsid w:val="00990B07"/>
    <w:rsid w:val="009A119D"/>
    <w:rsid w:val="009A14AF"/>
    <w:rsid w:val="009A20E1"/>
    <w:rsid w:val="009A4AED"/>
    <w:rsid w:val="009A502A"/>
    <w:rsid w:val="009A539A"/>
    <w:rsid w:val="009A74CB"/>
    <w:rsid w:val="009B00F1"/>
    <w:rsid w:val="009B3424"/>
    <w:rsid w:val="009B4BD7"/>
    <w:rsid w:val="009B5F09"/>
    <w:rsid w:val="009C1D84"/>
    <w:rsid w:val="009C22C1"/>
    <w:rsid w:val="009C2E5D"/>
    <w:rsid w:val="009C6384"/>
    <w:rsid w:val="009C6ED2"/>
    <w:rsid w:val="009D0954"/>
    <w:rsid w:val="009D1AEA"/>
    <w:rsid w:val="009E0193"/>
    <w:rsid w:val="009E0B6A"/>
    <w:rsid w:val="009E0C50"/>
    <w:rsid w:val="009E2077"/>
    <w:rsid w:val="009E2236"/>
    <w:rsid w:val="009E3D9A"/>
    <w:rsid w:val="009E54E3"/>
    <w:rsid w:val="009F1811"/>
    <w:rsid w:val="009F1C04"/>
    <w:rsid w:val="009F327C"/>
    <w:rsid w:val="009F3773"/>
    <w:rsid w:val="009F37B2"/>
    <w:rsid w:val="009F3F32"/>
    <w:rsid w:val="009F5DFD"/>
    <w:rsid w:val="009F693B"/>
    <w:rsid w:val="009F702D"/>
    <w:rsid w:val="00A00ADA"/>
    <w:rsid w:val="00A01DD1"/>
    <w:rsid w:val="00A028A8"/>
    <w:rsid w:val="00A02FA6"/>
    <w:rsid w:val="00A07269"/>
    <w:rsid w:val="00A11AD9"/>
    <w:rsid w:val="00A13B27"/>
    <w:rsid w:val="00A13E34"/>
    <w:rsid w:val="00A2119E"/>
    <w:rsid w:val="00A21D0A"/>
    <w:rsid w:val="00A23CB6"/>
    <w:rsid w:val="00A31D58"/>
    <w:rsid w:val="00A32FEF"/>
    <w:rsid w:val="00A33A26"/>
    <w:rsid w:val="00A33C94"/>
    <w:rsid w:val="00A365DD"/>
    <w:rsid w:val="00A375F8"/>
    <w:rsid w:val="00A42DCD"/>
    <w:rsid w:val="00A438C5"/>
    <w:rsid w:val="00A45CED"/>
    <w:rsid w:val="00A45ECF"/>
    <w:rsid w:val="00A46D57"/>
    <w:rsid w:val="00A53703"/>
    <w:rsid w:val="00A54A92"/>
    <w:rsid w:val="00A5597B"/>
    <w:rsid w:val="00A6085B"/>
    <w:rsid w:val="00A620B6"/>
    <w:rsid w:val="00A65B0A"/>
    <w:rsid w:val="00A67CA7"/>
    <w:rsid w:val="00A70731"/>
    <w:rsid w:val="00A72391"/>
    <w:rsid w:val="00A73D67"/>
    <w:rsid w:val="00A744A4"/>
    <w:rsid w:val="00A75428"/>
    <w:rsid w:val="00A7553E"/>
    <w:rsid w:val="00A80765"/>
    <w:rsid w:val="00A815EA"/>
    <w:rsid w:val="00A91688"/>
    <w:rsid w:val="00A96076"/>
    <w:rsid w:val="00A97DB4"/>
    <w:rsid w:val="00A97FC3"/>
    <w:rsid w:val="00AA0E57"/>
    <w:rsid w:val="00AA14F8"/>
    <w:rsid w:val="00AA1FDB"/>
    <w:rsid w:val="00AA34C1"/>
    <w:rsid w:val="00AA473E"/>
    <w:rsid w:val="00AA68BE"/>
    <w:rsid w:val="00AA7E33"/>
    <w:rsid w:val="00AB2A55"/>
    <w:rsid w:val="00AB3335"/>
    <w:rsid w:val="00AB4083"/>
    <w:rsid w:val="00AB5D41"/>
    <w:rsid w:val="00AB7C25"/>
    <w:rsid w:val="00AC11C6"/>
    <w:rsid w:val="00AC555B"/>
    <w:rsid w:val="00AC749B"/>
    <w:rsid w:val="00AD0F70"/>
    <w:rsid w:val="00AD2763"/>
    <w:rsid w:val="00AD296C"/>
    <w:rsid w:val="00AD77FD"/>
    <w:rsid w:val="00AD7846"/>
    <w:rsid w:val="00AD7F6C"/>
    <w:rsid w:val="00AE25DF"/>
    <w:rsid w:val="00AE62C6"/>
    <w:rsid w:val="00AF0802"/>
    <w:rsid w:val="00AF7163"/>
    <w:rsid w:val="00AF7CAC"/>
    <w:rsid w:val="00B00711"/>
    <w:rsid w:val="00B018A4"/>
    <w:rsid w:val="00B02A87"/>
    <w:rsid w:val="00B045B9"/>
    <w:rsid w:val="00B046D1"/>
    <w:rsid w:val="00B05E3D"/>
    <w:rsid w:val="00B0703B"/>
    <w:rsid w:val="00B108DF"/>
    <w:rsid w:val="00B11314"/>
    <w:rsid w:val="00B14475"/>
    <w:rsid w:val="00B215BA"/>
    <w:rsid w:val="00B22982"/>
    <w:rsid w:val="00B239F0"/>
    <w:rsid w:val="00B24B1A"/>
    <w:rsid w:val="00B27AC1"/>
    <w:rsid w:val="00B27ACC"/>
    <w:rsid w:val="00B32640"/>
    <w:rsid w:val="00B33E2F"/>
    <w:rsid w:val="00B3542A"/>
    <w:rsid w:val="00B35F78"/>
    <w:rsid w:val="00B40BC9"/>
    <w:rsid w:val="00B41395"/>
    <w:rsid w:val="00B416C4"/>
    <w:rsid w:val="00B43B74"/>
    <w:rsid w:val="00B44633"/>
    <w:rsid w:val="00B51383"/>
    <w:rsid w:val="00B53092"/>
    <w:rsid w:val="00B56B09"/>
    <w:rsid w:val="00B56C61"/>
    <w:rsid w:val="00B5774B"/>
    <w:rsid w:val="00B57A52"/>
    <w:rsid w:val="00B70CA3"/>
    <w:rsid w:val="00B82492"/>
    <w:rsid w:val="00B8375B"/>
    <w:rsid w:val="00B841D7"/>
    <w:rsid w:val="00B86567"/>
    <w:rsid w:val="00B93996"/>
    <w:rsid w:val="00BA05F4"/>
    <w:rsid w:val="00BA0FA0"/>
    <w:rsid w:val="00BA11ED"/>
    <w:rsid w:val="00BA24DC"/>
    <w:rsid w:val="00BA45D0"/>
    <w:rsid w:val="00BA5F34"/>
    <w:rsid w:val="00BA714F"/>
    <w:rsid w:val="00BB228F"/>
    <w:rsid w:val="00BB32A1"/>
    <w:rsid w:val="00BB3319"/>
    <w:rsid w:val="00BB5E37"/>
    <w:rsid w:val="00BB67FF"/>
    <w:rsid w:val="00BC02C7"/>
    <w:rsid w:val="00BC07C7"/>
    <w:rsid w:val="00BC0C21"/>
    <w:rsid w:val="00BC0F6C"/>
    <w:rsid w:val="00BC1F0A"/>
    <w:rsid w:val="00BC26DA"/>
    <w:rsid w:val="00BC2A87"/>
    <w:rsid w:val="00BC43F6"/>
    <w:rsid w:val="00BC4FBE"/>
    <w:rsid w:val="00BD1297"/>
    <w:rsid w:val="00BD33ED"/>
    <w:rsid w:val="00BD6C70"/>
    <w:rsid w:val="00BD6EDD"/>
    <w:rsid w:val="00BE6068"/>
    <w:rsid w:val="00BF2A9E"/>
    <w:rsid w:val="00BF3132"/>
    <w:rsid w:val="00BF5B13"/>
    <w:rsid w:val="00C01CD1"/>
    <w:rsid w:val="00C03778"/>
    <w:rsid w:val="00C048E0"/>
    <w:rsid w:val="00C05C36"/>
    <w:rsid w:val="00C05F2F"/>
    <w:rsid w:val="00C06479"/>
    <w:rsid w:val="00C07E39"/>
    <w:rsid w:val="00C1098A"/>
    <w:rsid w:val="00C15BAF"/>
    <w:rsid w:val="00C15E4A"/>
    <w:rsid w:val="00C17B11"/>
    <w:rsid w:val="00C239F3"/>
    <w:rsid w:val="00C3038F"/>
    <w:rsid w:val="00C3102D"/>
    <w:rsid w:val="00C327C8"/>
    <w:rsid w:val="00C34ACF"/>
    <w:rsid w:val="00C354DD"/>
    <w:rsid w:val="00C42C6E"/>
    <w:rsid w:val="00C45367"/>
    <w:rsid w:val="00C461F9"/>
    <w:rsid w:val="00C46EBF"/>
    <w:rsid w:val="00C50241"/>
    <w:rsid w:val="00C50B3F"/>
    <w:rsid w:val="00C51424"/>
    <w:rsid w:val="00C55A40"/>
    <w:rsid w:val="00C56479"/>
    <w:rsid w:val="00C61BC7"/>
    <w:rsid w:val="00C652D2"/>
    <w:rsid w:val="00C67CC7"/>
    <w:rsid w:val="00C70491"/>
    <w:rsid w:val="00C720A4"/>
    <w:rsid w:val="00C727B2"/>
    <w:rsid w:val="00C80B0A"/>
    <w:rsid w:val="00C84036"/>
    <w:rsid w:val="00C8488E"/>
    <w:rsid w:val="00C90B8E"/>
    <w:rsid w:val="00C934E9"/>
    <w:rsid w:val="00C95971"/>
    <w:rsid w:val="00C970EF"/>
    <w:rsid w:val="00CA01CF"/>
    <w:rsid w:val="00CA02FF"/>
    <w:rsid w:val="00CA51A6"/>
    <w:rsid w:val="00CA65FC"/>
    <w:rsid w:val="00CA68AE"/>
    <w:rsid w:val="00CB1716"/>
    <w:rsid w:val="00CB44CA"/>
    <w:rsid w:val="00CC1655"/>
    <w:rsid w:val="00CC28DF"/>
    <w:rsid w:val="00CC4E9C"/>
    <w:rsid w:val="00CC5525"/>
    <w:rsid w:val="00CC6C04"/>
    <w:rsid w:val="00CD0FD2"/>
    <w:rsid w:val="00CD37AC"/>
    <w:rsid w:val="00CD7322"/>
    <w:rsid w:val="00CE29C3"/>
    <w:rsid w:val="00CE3B33"/>
    <w:rsid w:val="00CE5E66"/>
    <w:rsid w:val="00CE5FCD"/>
    <w:rsid w:val="00CF23CD"/>
    <w:rsid w:val="00CF3B0E"/>
    <w:rsid w:val="00CF4AD1"/>
    <w:rsid w:val="00D031F5"/>
    <w:rsid w:val="00D107E4"/>
    <w:rsid w:val="00D13C88"/>
    <w:rsid w:val="00D13EFF"/>
    <w:rsid w:val="00D14C16"/>
    <w:rsid w:val="00D17051"/>
    <w:rsid w:val="00D20C62"/>
    <w:rsid w:val="00D25050"/>
    <w:rsid w:val="00D25DF5"/>
    <w:rsid w:val="00D478A7"/>
    <w:rsid w:val="00D5078E"/>
    <w:rsid w:val="00D50E08"/>
    <w:rsid w:val="00D5361D"/>
    <w:rsid w:val="00D60A37"/>
    <w:rsid w:val="00D623E2"/>
    <w:rsid w:val="00D63081"/>
    <w:rsid w:val="00D66F4E"/>
    <w:rsid w:val="00D71560"/>
    <w:rsid w:val="00D71A09"/>
    <w:rsid w:val="00D7461D"/>
    <w:rsid w:val="00D74D37"/>
    <w:rsid w:val="00D81379"/>
    <w:rsid w:val="00D878AC"/>
    <w:rsid w:val="00D9396D"/>
    <w:rsid w:val="00D948D2"/>
    <w:rsid w:val="00D95731"/>
    <w:rsid w:val="00D97346"/>
    <w:rsid w:val="00DA4289"/>
    <w:rsid w:val="00DA7F69"/>
    <w:rsid w:val="00DB1079"/>
    <w:rsid w:val="00DB1E61"/>
    <w:rsid w:val="00DB35B4"/>
    <w:rsid w:val="00DB7B48"/>
    <w:rsid w:val="00DC0C6A"/>
    <w:rsid w:val="00DC250C"/>
    <w:rsid w:val="00DC5752"/>
    <w:rsid w:val="00DC7D7B"/>
    <w:rsid w:val="00DD5E12"/>
    <w:rsid w:val="00DD5E3C"/>
    <w:rsid w:val="00DD6A75"/>
    <w:rsid w:val="00DE16EB"/>
    <w:rsid w:val="00DE1C35"/>
    <w:rsid w:val="00DE1D9C"/>
    <w:rsid w:val="00DE1E0E"/>
    <w:rsid w:val="00DE311C"/>
    <w:rsid w:val="00DE40E8"/>
    <w:rsid w:val="00DE6196"/>
    <w:rsid w:val="00DE656B"/>
    <w:rsid w:val="00DE696D"/>
    <w:rsid w:val="00DE7A7A"/>
    <w:rsid w:val="00DF021A"/>
    <w:rsid w:val="00DF15A8"/>
    <w:rsid w:val="00DF3BB8"/>
    <w:rsid w:val="00DF3BDF"/>
    <w:rsid w:val="00DF5F30"/>
    <w:rsid w:val="00DF709C"/>
    <w:rsid w:val="00DF7F19"/>
    <w:rsid w:val="00E03B85"/>
    <w:rsid w:val="00E047D3"/>
    <w:rsid w:val="00E056E2"/>
    <w:rsid w:val="00E13527"/>
    <w:rsid w:val="00E136B0"/>
    <w:rsid w:val="00E15E08"/>
    <w:rsid w:val="00E1621B"/>
    <w:rsid w:val="00E16385"/>
    <w:rsid w:val="00E20CB0"/>
    <w:rsid w:val="00E24066"/>
    <w:rsid w:val="00E2598A"/>
    <w:rsid w:val="00E261AC"/>
    <w:rsid w:val="00E3179C"/>
    <w:rsid w:val="00E32EA1"/>
    <w:rsid w:val="00E348EF"/>
    <w:rsid w:val="00E409AE"/>
    <w:rsid w:val="00E43E0F"/>
    <w:rsid w:val="00E45344"/>
    <w:rsid w:val="00E47729"/>
    <w:rsid w:val="00E517F0"/>
    <w:rsid w:val="00E54C7A"/>
    <w:rsid w:val="00E6515C"/>
    <w:rsid w:val="00E664B9"/>
    <w:rsid w:val="00E6765D"/>
    <w:rsid w:val="00E67D14"/>
    <w:rsid w:val="00E70FB6"/>
    <w:rsid w:val="00E712E0"/>
    <w:rsid w:val="00E71B9E"/>
    <w:rsid w:val="00E71F1D"/>
    <w:rsid w:val="00E758D0"/>
    <w:rsid w:val="00E8064D"/>
    <w:rsid w:val="00E81F4A"/>
    <w:rsid w:val="00E82F15"/>
    <w:rsid w:val="00E86546"/>
    <w:rsid w:val="00E87572"/>
    <w:rsid w:val="00E87763"/>
    <w:rsid w:val="00E90295"/>
    <w:rsid w:val="00E910FA"/>
    <w:rsid w:val="00E91B22"/>
    <w:rsid w:val="00E96141"/>
    <w:rsid w:val="00EA4282"/>
    <w:rsid w:val="00EA4934"/>
    <w:rsid w:val="00EA7A75"/>
    <w:rsid w:val="00EB48B8"/>
    <w:rsid w:val="00EB4C36"/>
    <w:rsid w:val="00EB6BDE"/>
    <w:rsid w:val="00EC04D7"/>
    <w:rsid w:val="00EC4614"/>
    <w:rsid w:val="00EC662E"/>
    <w:rsid w:val="00ED0A06"/>
    <w:rsid w:val="00ED2D18"/>
    <w:rsid w:val="00EE1A6A"/>
    <w:rsid w:val="00EE4251"/>
    <w:rsid w:val="00EE4D92"/>
    <w:rsid w:val="00EF1900"/>
    <w:rsid w:val="00EF233B"/>
    <w:rsid w:val="00EF2AEE"/>
    <w:rsid w:val="00EF2E33"/>
    <w:rsid w:val="00EF342D"/>
    <w:rsid w:val="00EF39EA"/>
    <w:rsid w:val="00EF6A84"/>
    <w:rsid w:val="00F01384"/>
    <w:rsid w:val="00F01EDA"/>
    <w:rsid w:val="00F0574E"/>
    <w:rsid w:val="00F05991"/>
    <w:rsid w:val="00F07172"/>
    <w:rsid w:val="00F16724"/>
    <w:rsid w:val="00F1693B"/>
    <w:rsid w:val="00F16E73"/>
    <w:rsid w:val="00F2021B"/>
    <w:rsid w:val="00F25B40"/>
    <w:rsid w:val="00F31F55"/>
    <w:rsid w:val="00F32C52"/>
    <w:rsid w:val="00F34977"/>
    <w:rsid w:val="00F35154"/>
    <w:rsid w:val="00F40EB8"/>
    <w:rsid w:val="00F4129B"/>
    <w:rsid w:val="00F41CAF"/>
    <w:rsid w:val="00F42450"/>
    <w:rsid w:val="00F4256D"/>
    <w:rsid w:val="00F46BD6"/>
    <w:rsid w:val="00F47588"/>
    <w:rsid w:val="00F55E21"/>
    <w:rsid w:val="00F577B6"/>
    <w:rsid w:val="00F6000D"/>
    <w:rsid w:val="00F6068E"/>
    <w:rsid w:val="00F60BFC"/>
    <w:rsid w:val="00F61488"/>
    <w:rsid w:val="00F64ADB"/>
    <w:rsid w:val="00F664C4"/>
    <w:rsid w:val="00F66C75"/>
    <w:rsid w:val="00F66CDA"/>
    <w:rsid w:val="00F700CC"/>
    <w:rsid w:val="00F71573"/>
    <w:rsid w:val="00F71D7B"/>
    <w:rsid w:val="00F71EF2"/>
    <w:rsid w:val="00F71FF1"/>
    <w:rsid w:val="00F733A6"/>
    <w:rsid w:val="00F735F0"/>
    <w:rsid w:val="00F76642"/>
    <w:rsid w:val="00F77399"/>
    <w:rsid w:val="00F800BA"/>
    <w:rsid w:val="00F801DD"/>
    <w:rsid w:val="00F82848"/>
    <w:rsid w:val="00F86F8E"/>
    <w:rsid w:val="00F90C11"/>
    <w:rsid w:val="00F9320B"/>
    <w:rsid w:val="00F97B1A"/>
    <w:rsid w:val="00FA0908"/>
    <w:rsid w:val="00FA0FC8"/>
    <w:rsid w:val="00FA2022"/>
    <w:rsid w:val="00FA45F6"/>
    <w:rsid w:val="00FA57E1"/>
    <w:rsid w:val="00FB4BCE"/>
    <w:rsid w:val="00FB55A6"/>
    <w:rsid w:val="00FB57D0"/>
    <w:rsid w:val="00FB5C90"/>
    <w:rsid w:val="00FB5FD0"/>
    <w:rsid w:val="00FB65DA"/>
    <w:rsid w:val="00FB6A22"/>
    <w:rsid w:val="00FB6D02"/>
    <w:rsid w:val="00FB7658"/>
    <w:rsid w:val="00FC4C91"/>
    <w:rsid w:val="00FC601D"/>
    <w:rsid w:val="00FC6FC2"/>
    <w:rsid w:val="00FC7087"/>
    <w:rsid w:val="00FC7DE2"/>
    <w:rsid w:val="00FC7EC5"/>
    <w:rsid w:val="00FD05D1"/>
    <w:rsid w:val="00FD068E"/>
    <w:rsid w:val="00FD10C2"/>
    <w:rsid w:val="00FD1531"/>
    <w:rsid w:val="00FD1CF9"/>
    <w:rsid w:val="00FD2662"/>
    <w:rsid w:val="00FD32FC"/>
    <w:rsid w:val="00FD4917"/>
    <w:rsid w:val="00FD5BB1"/>
    <w:rsid w:val="00FD6629"/>
    <w:rsid w:val="00FD6DB1"/>
    <w:rsid w:val="00FD6F96"/>
    <w:rsid w:val="00FE442B"/>
    <w:rsid w:val="00FE49D6"/>
    <w:rsid w:val="00FE4F8F"/>
    <w:rsid w:val="00FF27D3"/>
    <w:rsid w:val="00FF33FF"/>
    <w:rsid w:val="00FF48D1"/>
    <w:rsid w:val="00FF50AC"/>
    <w:rsid w:val="00FF55BA"/>
    <w:rsid w:val="00FF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88163DD"/>
  <w15:docId w15:val="{42E3EF8C-7160-45B7-A45C-E1E2FF55E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64ADB"/>
    <w:pPr>
      <w:spacing w:line="276" w:lineRule="auto"/>
    </w:pPr>
    <w:rPr>
      <w:rFonts w:ascii="ClanOT-News" w:eastAsia="Times New Roman" w:hAnsi="ClanOT-News" w:cs="Times New Roman"/>
      <w:sz w:val="20"/>
      <w:szCs w:val="20"/>
      <w:lang w:val="en-ZA"/>
    </w:rPr>
  </w:style>
  <w:style w:type="paragraph" w:styleId="Heading1">
    <w:name w:val="heading 1"/>
    <w:aliases w:val="Heading 1.1,BT Heading 1 Number"/>
    <w:basedOn w:val="Normal"/>
    <w:link w:val="Heading1Char"/>
    <w:uiPriority w:val="9"/>
    <w:qFormat/>
    <w:rsid w:val="00F64ADB"/>
    <w:pPr>
      <w:keepNext/>
      <w:keepLines/>
      <w:numPr>
        <w:numId w:val="10"/>
      </w:numPr>
      <w:spacing w:before="240"/>
      <w:outlineLvl w:val="0"/>
    </w:pPr>
    <w:rPr>
      <w:rFonts w:ascii="ClanOT-Medium" w:eastAsiaTheme="majorEastAsia" w:hAnsi="ClanOT-Medium" w:cstheme="majorBidi"/>
      <w:b/>
      <w:color w:val="92D400"/>
      <w:sz w:val="32"/>
      <w:szCs w:val="32"/>
    </w:rPr>
  </w:style>
  <w:style w:type="paragraph" w:styleId="Heading2">
    <w:name w:val="heading 2"/>
    <w:aliases w:val="BT Heading 2 Number"/>
    <w:basedOn w:val="Heading1"/>
    <w:link w:val="Heading2Char"/>
    <w:uiPriority w:val="9"/>
    <w:unhideWhenUsed/>
    <w:qFormat/>
    <w:rsid w:val="00F64ADB"/>
    <w:pPr>
      <w:numPr>
        <w:ilvl w:val="1"/>
      </w:numPr>
      <w:spacing w:before="40"/>
      <w:outlineLvl w:val="1"/>
    </w:pPr>
    <w:rPr>
      <w:sz w:val="28"/>
      <w:szCs w:val="26"/>
    </w:rPr>
  </w:style>
  <w:style w:type="paragraph" w:styleId="Heading3">
    <w:name w:val="heading 3"/>
    <w:aliases w:val="BT Heading 3 Number"/>
    <w:basedOn w:val="Heading2"/>
    <w:link w:val="Heading3Char"/>
    <w:uiPriority w:val="9"/>
    <w:unhideWhenUsed/>
    <w:qFormat/>
    <w:rsid w:val="00F64ADB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14F8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5344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5344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5344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5344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5344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20"/>
    </w:pPr>
    <w:rPr>
      <w:b/>
      <w:b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aliases w:val="BT Heading 2 Number Char"/>
    <w:basedOn w:val="DefaultParagraphFont"/>
    <w:link w:val="Heading2"/>
    <w:uiPriority w:val="9"/>
    <w:rsid w:val="00F64ADB"/>
    <w:rPr>
      <w:rFonts w:ascii="ClanOT-Medium" w:eastAsiaTheme="majorEastAsia" w:hAnsi="ClanOT-Medium" w:cstheme="majorBidi"/>
      <w:b/>
      <w:color w:val="92D400"/>
      <w:sz w:val="28"/>
      <w:szCs w:val="26"/>
      <w:lang w:val="en-ZA"/>
    </w:rPr>
  </w:style>
  <w:style w:type="character" w:customStyle="1" w:styleId="Heading3Char">
    <w:name w:val="Heading 3 Char"/>
    <w:aliases w:val="BT Heading 3 Number Char"/>
    <w:basedOn w:val="DefaultParagraphFont"/>
    <w:link w:val="Heading3"/>
    <w:uiPriority w:val="9"/>
    <w:rsid w:val="00F64ADB"/>
    <w:rPr>
      <w:rFonts w:ascii="ClanOT-Medium" w:eastAsiaTheme="majorEastAsia" w:hAnsi="ClanOT-Medium" w:cstheme="majorBidi"/>
      <w:b/>
      <w:color w:val="92D400"/>
      <w:sz w:val="24"/>
      <w:szCs w:val="24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rsid w:val="00AA14F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1Char">
    <w:name w:val="Heading 1 Char"/>
    <w:aliases w:val="Heading 1.1 Char,BT Heading 1 Number Char"/>
    <w:basedOn w:val="DefaultParagraphFont"/>
    <w:link w:val="Heading1"/>
    <w:uiPriority w:val="9"/>
    <w:rsid w:val="00F64ADB"/>
    <w:rPr>
      <w:rFonts w:ascii="ClanOT-Medium" w:eastAsiaTheme="majorEastAsia" w:hAnsi="ClanOT-Medium" w:cstheme="majorBidi"/>
      <w:b/>
      <w:color w:val="92D400"/>
      <w:sz w:val="32"/>
      <w:szCs w:val="32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39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3960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0241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502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0241"/>
    <w:rPr>
      <w:rFonts w:ascii="Arial" w:eastAsia="Arial" w:hAnsi="Arial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C50241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024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50241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C5024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84892"/>
    <w:pPr>
      <w:spacing w:after="100"/>
      <w:ind w:left="220"/>
    </w:pPr>
  </w:style>
  <w:style w:type="paragraph" w:customStyle="1" w:styleId="NormalBold">
    <w:name w:val="Normal Bold"/>
    <w:basedOn w:val="Normal"/>
    <w:link w:val="NormalBoldChar"/>
    <w:uiPriority w:val="1"/>
    <w:qFormat/>
    <w:rsid w:val="00F64ADB"/>
    <w:rPr>
      <w:b/>
    </w:rPr>
  </w:style>
  <w:style w:type="character" w:customStyle="1" w:styleId="NormalBoldChar">
    <w:name w:val="Normal Bold Char"/>
    <w:basedOn w:val="DefaultParagraphFont"/>
    <w:link w:val="NormalBold"/>
    <w:uiPriority w:val="1"/>
    <w:rsid w:val="00F64ADB"/>
    <w:rPr>
      <w:rFonts w:ascii="ClanOT-News" w:eastAsia="Times New Roman" w:hAnsi="ClanOT-News" w:cs="Times New Roman"/>
      <w:b/>
      <w:sz w:val="20"/>
      <w:szCs w:val="20"/>
      <w:lang w:val="en-ZA"/>
    </w:rPr>
  </w:style>
  <w:style w:type="paragraph" w:customStyle="1" w:styleId="NormalGreen">
    <w:name w:val="Normal Green"/>
    <w:basedOn w:val="Normal"/>
    <w:link w:val="NormalGreenChar"/>
    <w:uiPriority w:val="1"/>
    <w:qFormat/>
    <w:rsid w:val="00F64ADB"/>
    <w:rPr>
      <w:color w:val="92D400"/>
    </w:rPr>
  </w:style>
  <w:style w:type="character" w:customStyle="1" w:styleId="NormalGreenChar">
    <w:name w:val="Normal Green Char"/>
    <w:basedOn w:val="DefaultParagraphFont"/>
    <w:link w:val="NormalGreen"/>
    <w:uiPriority w:val="1"/>
    <w:rsid w:val="00F64ADB"/>
    <w:rPr>
      <w:rFonts w:ascii="ClanOT-News" w:eastAsia="Times New Roman" w:hAnsi="ClanOT-News" w:cs="Times New Roman"/>
      <w:color w:val="92D400"/>
      <w:sz w:val="20"/>
      <w:szCs w:val="20"/>
      <w:lang w:val="en-Z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1F4A"/>
    <w:rPr>
      <w:color w:val="808080"/>
      <w:shd w:val="clear" w:color="auto" w:fill="E6E6E6"/>
    </w:rPr>
  </w:style>
  <w:style w:type="paragraph" w:customStyle="1" w:styleId="BidBody1">
    <w:name w:val="Bid Body 1"/>
    <w:basedOn w:val="Normal"/>
    <w:link w:val="BidBody1Char"/>
    <w:autoRedefine/>
    <w:qFormat/>
    <w:rsid w:val="008F1777"/>
    <w:pPr>
      <w:widowControl/>
      <w:autoSpaceDE/>
      <w:autoSpaceDN/>
      <w:jc w:val="both"/>
    </w:pPr>
    <w:rPr>
      <w:rFonts w:ascii="Arial" w:eastAsiaTheme="minorHAnsi" w:hAnsi="Arial" w:cs="Arial"/>
      <w:color w:val="000000" w:themeColor="text1"/>
      <w:lang w:val="en-US"/>
    </w:rPr>
  </w:style>
  <w:style w:type="character" w:customStyle="1" w:styleId="BidBody1Char">
    <w:name w:val="Bid Body 1 Char"/>
    <w:basedOn w:val="DefaultParagraphFont"/>
    <w:link w:val="BidBody1"/>
    <w:rsid w:val="008F1777"/>
    <w:rPr>
      <w:rFonts w:ascii="Arial" w:hAnsi="Arial" w:cs="Arial"/>
      <w:color w:val="000000" w:themeColor="text1"/>
      <w:sz w:val="20"/>
      <w:szCs w:val="20"/>
    </w:rPr>
  </w:style>
  <w:style w:type="paragraph" w:customStyle="1" w:styleId="Bullets">
    <w:name w:val="Bullets"/>
    <w:basedOn w:val="ListParagraph"/>
    <w:link w:val="BulletsChar"/>
    <w:uiPriority w:val="1"/>
    <w:qFormat/>
    <w:rsid w:val="004601A8"/>
    <w:pPr>
      <w:numPr>
        <w:numId w:val="24"/>
      </w:numPr>
      <w:ind w:left="1080"/>
    </w:pPr>
    <w:rPr>
      <w:rFonts w:ascii="Arial" w:hAnsi="Arial"/>
      <w:lang w:val="en-GB"/>
    </w:rPr>
  </w:style>
  <w:style w:type="character" w:customStyle="1" w:styleId="BulletsChar">
    <w:name w:val="Bullets Char"/>
    <w:basedOn w:val="DefaultParagraphFont"/>
    <w:link w:val="Bullets"/>
    <w:uiPriority w:val="1"/>
    <w:rsid w:val="004601A8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5344"/>
    <w:rPr>
      <w:rFonts w:asciiTheme="majorHAnsi" w:eastAsiaTheme="majorEastAsia" w:hAnsiTheme="majorHAnsi" w:cstheme="majorBidi"/>
      <w:color w:val="365F91" w:themeColor="accent1" w:themeShade="BF"/>
      <w:sz w:val="20"/>
      <w:szCs w:val="20"/>
      <w:lang w:val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5344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Z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5344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Z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534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Z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534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ZA"/>
    </w:rPr>
  </w:style>
  <w:style w:type="character" w:styleId="SubtleReference">
    <w:name w:val="Subtle Reference"/>
    <w:basedOn w:val="DefaultParagraphFont"/>
    <w:uiPriority w:val="31"/>
    <w:qFormat/>
    <w:rsid w:val="00784516"/>
    <w:rPr>
      <w:smallCaps/>
      <w:color w:val="5A5A5A" w:themeColor="text1" w:themeTint="A5"/>
    </w:rPr>
  </w:style>
  <w:style w:type="character" w:styleId="UnresolvedMention">
    <w:name w:val="Unresolved Mention"/>
    <w:basedOn w:val="DefaultParagraphFont"/>
    <w:uiPriority w:val="99"/>
    <w:semiHidden/>
    <w:unhideWhenUsed/>
    <w:rsid w:val="00AC555B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3D9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53D94"/>
    <w:rPr>
      <w:rFonts w:eastAsiaTheme="minorEastAsia"/>
      <w:color w:val="5A5A5A" w:themeColor="text1" w:themeTint="A5"/>
      <w:spacing w:val="15"/>
      <w:lang w:val="en-ZA"/>
    </w:rPr>
  </w:style>
  <w:style w:type="character" w:styleId="CommentReference">
    <w:name w:val="annotation reference"/>
    <w:basedOn w:val="DefaultParagraphFont"/>
    <w:uiPriority w:val="99"/>
    <w:semiHidden/>
    <w:unhideWhenUsed/>
    <w:rsid w:val="00E409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9AE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9AE"/>
    <w:rPr>
      <w:rFonts w:ascii="ClanOT-News" w:eastAsia="Times New Roman" w:hAnsi="ClanOT-News" w:cs="Times New Roman"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9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9AE"/>
    <w:rPr>
      <w:rFonts w:ascii="ClanOT-News" w:eastAsia="Times New Roman" w:hAnsi="ClanOT-News" w:cs="Times New Roman"/>
      <w:b/>
      <w:bCs/>
      <w:sz w:val="20"/>
      <w:szCs w:val="20"/>
      <w:lang w:val="en-ZA"/>
    </w:rPr>
  </w:style>
  <w:style w:type="character" w:styleId="IntenseReference">
    <w:name w:val="Intense Reference"/>
    <w:basedOn w:val="DefaultParagraphFont"/>
    <w:uiPriority w:val="32"/>
    <w:qFormat/>
    <w:rsid w:val="003874F1"/>
    <w:rPr>
      <w:b/>
      <w:bCs/>
      <w:smallCaps/>
      <w:color w:val="4F81BD" w:themeColor="accent1"/>
      <w:spacing w:val="5"/>
    </w:rPr>
  </w:style>
  <w:style w:type="paragraph" w:styleId="NoSpacing">
    <w:name w:val="No Spacing"/>
    <w:uiPriority w:val="1"/>
    <w:qFormat/>
    <w:rsid w:val="00062E9F"/>
    <w:rPr>
      <w:rFonts w:ascii="ClanOT-News" w:eastAsia="Times New Roman" w:hAnsi="ClanOT-News" w:cs="Times New Roman"/>
      <w:sz w:val="20"/>
      <w:szCs w:val="20"/>
      <w:lang w:val="en-ZA"/>
    </w:rPr>
  </w:style>
  <w:style w:type="character" w:styleId="Mention">
    <w:name w:val="Mention"/>
    <w:basedOn w:val="DefaultParagraphFont"/>
    <w:uiPriority w:val="99"/>
    <w:unhideWhenUsed/>
    <w:rsid w:val="006E19B0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41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1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7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6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5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0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4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3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5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49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22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28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239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631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84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39866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635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96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4933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3387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5240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7017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685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6916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23170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535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23837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784348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67451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83918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540116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831880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49037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99726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5857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24976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8960098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033024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204061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142487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86157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894395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8497144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87706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3450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72438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74341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0192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3593075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72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73249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7767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12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62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8462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5702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3963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2" w:color="auto"/>
                                                    <w:left w:val="single" w:sz="2" w:space="0" w:color="auto"/>
                                                    <w:bottom w:val="single" w:sz="2" w:space="6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91744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17887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0441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9277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9663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9789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94547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7518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651294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5013118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03480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550856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416564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43273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922770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976550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3897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87946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3678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2689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22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486719">
                              <w:marLeft w:val="-315"/>
                              <w:marRight w:val="-3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2937306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4910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840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695568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8637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8342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774157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93087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9875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149239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97750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52620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45385318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781442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61932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846891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636813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37931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874422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25889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106357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87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677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6424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409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881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9157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9707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55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003744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992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280362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043857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924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8827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53247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24176862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136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096248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411751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9532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28299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057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86711879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0340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568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770309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21586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94233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2670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6552175">
                                                                  <w:marLeft w:val="0"/>
                                                                  <w:marRight w:val="0"/>
                                                                  <w:marTop w:val="45"/>
                                                                  <w:marBottom w:val="4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61971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4625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75342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7262223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4706967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51889210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487205">
                                  <w:marLeft w:val="315"/>
                                  <w:marRight w:val="315"/>
                                  <w:marTop w:val="15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359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967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4622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181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2986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9343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2064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9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7130043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986699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44943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5006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6865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90437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6559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19132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97673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960948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7674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88805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99687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98104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345840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0091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08144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004857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43411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065344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80685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29228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8306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95361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681437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912736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58254366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4502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451980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374206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7491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3136536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9746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239109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805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11183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159806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92760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28595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9817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845894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5560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907395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3132686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24023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69930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3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37943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371113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441288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44800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87848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25027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18753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1054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66058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5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7453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60852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6911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8619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8052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0662960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921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4347053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9988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7445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026746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90103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586670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20118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0111313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937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24403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4790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77835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18176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887735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42520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11694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5975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66115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43989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94601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72094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94799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728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47146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98992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3366590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9648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94873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594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085917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1200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2341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01755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684288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8860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649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5343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44412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92779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87046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954135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36963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1473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628040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97482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3824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361377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5923977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31509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62192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16849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193415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377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34530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899197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85621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9812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040720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98831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15878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1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439474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09324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321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87534601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7987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64191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01256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439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2255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3659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60248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33414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421264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962184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3837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542806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86536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53511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6645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952934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197187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02093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931198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9682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5014066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77668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1393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324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06652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560924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07523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33047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907480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11369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52337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202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2584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362558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24163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691928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35501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18932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73853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55794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341491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8660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59756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018322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67257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8306129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24809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0894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76065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330935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6745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2032222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957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76133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4631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17740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63133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915500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57129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532948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41632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9599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508797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33224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28402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029467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6676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916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8973898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45649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749120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5860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355494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555251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3441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039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297887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014730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56673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23221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420349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705130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286639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16512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766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714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4813986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003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66528891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9932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35985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854199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04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53037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89677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9227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95378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20568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026183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54256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47130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07406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7232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31949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6294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327659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194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836002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8759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820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13210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39584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286875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69328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99571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95725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754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267088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119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94226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93439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86554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2248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069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2306557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5966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5894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085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9841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97523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22157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46051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305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1348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405051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49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543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1053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424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50379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54242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3468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7214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57609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04439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000767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7918028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583855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72775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37843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38121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57520542">
                                  <w:marLeft w:val="315"/>
                                  <w:marRight w:val="315"/>
                                  <w:marTop w:val="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12" w:space="0" w:color="auto"/>
                                    <w:right w:val="none" w:sz="0" w:space="0" w:color="auto"/>
                                  </w:divBdr>
                                  <w:divsChild>
                                    <w:div w:id="1213342923">
                                      <w:marLeft w:val="0"/>
                                      <w:marRight w:val="0"/>
                                      <w:marTop w:val="0"/>
                                      <w:marBottom w:val="19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7693497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80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610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22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523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2597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075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7649381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4488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58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2002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5360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3502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6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0298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24078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2950484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48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5960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8572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1055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2849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3202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3873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97825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739389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0971523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87318150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707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4127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2404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738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482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2096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67817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64187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98402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250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11279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10047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772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52915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88266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60683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852989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7267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347672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81419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854907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52468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47289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34571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54258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440312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374230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97825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395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4738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79572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5829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6793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73095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07320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20065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79338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595415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27567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603573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08607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614353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592665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84559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4802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single" w:sz="6" w:space="0" w:color="999999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977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474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87974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6220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391732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475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907920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432145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790892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880866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5727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296899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single" w:sz="6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712271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13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44466385">
                                  <w:marLeft w:val="315"/>
                                  <w:marRight w:val="315"/>
                                  <w:marTop w:val="2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41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4990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872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922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1342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8289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8527829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7824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8799342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54508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119368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517723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99980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867860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77865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42410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402636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67434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58102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876073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580364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0748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613497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545108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9471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5122533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871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0989970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4353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847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7329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598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2732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931170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4952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61988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951371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743235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560711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4385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3219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97521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92052985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73504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096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6338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78448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38399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66799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880613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87916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3266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102148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164617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276058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89760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53902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98300979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8124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0802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216189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2865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442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155250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32210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2452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31125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455563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3739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55362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436198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053626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9204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3058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0068">
                                                      <w:marLeft w:val="0"/>
                                                      <w:marRight w:val="435"/>
                                                      <w:marTop w:val="0"/>
                                                      <w:marBottom w:val="54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0646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39645718">
                                                          <w:marLeft w:val="0"/>
                                                          <w:marRight w:val="90"/>
                                                          <w:marTop w:val="45"/>
                                                          <w:marBottom w:val="4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4416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26792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1902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0686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20416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0318636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057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464654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08915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1461938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4993735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897178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3379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2770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98941129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2716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2922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630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7525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5579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0328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4108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4279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159828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20879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00416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9295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18303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00424975">
                                  <w:marLeft w:val="315"/>
                                  <w:marRight w:val="315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6040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425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16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5318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6545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471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9237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8662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9174329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64033335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59828707">
                                                          <w:marLeft w:val="75"/>
                                                          <w:marRight w:val="25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74143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6" w:color="CDCDCD"/>
                                                        <w:left w:val="none" w:sz="0" w:space="0" w:color="auto"/>
                                                        <w:bottom w:val="single" w:sz="6" w:space="0" w:color="CDCDCD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3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19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34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887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48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231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675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25791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22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686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4945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416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491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05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606839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94371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0416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55590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403125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47403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89753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98671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432066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55866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12611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419848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336424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63289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326054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7075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987818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99098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26671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03315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88533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910526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256726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5276021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19598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935515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164167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0643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003979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6318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29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395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286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409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18187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2" w:color="auto"/>
                                                        <w:left w:val="single" w:sz="2" w:space="0" w:color="auto"/>
                                                        <w:bottom w:val="single" w:sz="6" w:space="6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20238480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44122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938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85815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73164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35612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9522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07106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97215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5357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61554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16052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95483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3031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9899888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433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13562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18255824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988703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01514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  <w:div w:id="20729951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45"/>
                                                                                                      <w:marBottom w:val="45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80136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15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56861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6178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860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1756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150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6" w:space="0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7631869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79849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6523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0230160">
                                                                  <w:marLeft w:val="0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266301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722420">
                                                              <w:marLeft w:val="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30553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28315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44999043">
                                                                          <w:marLeft w:val="0"/>
                                                                          <w:marRight w:val="18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597286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2" w:space="0" w:color="F3F2F1"/>
                                                                                <w:left w:val="single" w:sz="2" w:space="0" w:color="F3F2F1"/>
                                                                                <w:bottom w:val="single" w:sz="2" w:space="0" w:color="F3F2F1"/>
                                                                                <w:right w:val="single" w:sz="2" w:space="0" w:color="F3F2F1"/>
                                                                              </w:divBdr>
                                                                            </w:div>
                                                                            <w:div w:id="12873453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561503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777776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014842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40180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972732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9945530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6223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087233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93575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59975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748993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638709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3398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16581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375815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8467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3932695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46010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2962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79951544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061266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60881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3474193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75599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61186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50534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239554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6073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4711962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061130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7892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942700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466157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87764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6698807">
                                                                                                          <w:marLeft w:val="0"/>
                                                                                                          <w:marRight w:val="255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414921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8745421">
                                                                                                      <w:marLeft w:val="0"/>
                                                                                                      <w:marRight w:val="255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007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476196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7364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841188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73114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88823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54080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4535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136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32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09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848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7394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23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6685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50717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71231435">
                                                  <w:marLeft w:val="90"/>
                                                  <w:marRight w:val="9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9531137">
                                                  <w:marLeft w:val="3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699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72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448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0749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808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434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148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34743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77111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9538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32982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109096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602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07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42493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0033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07644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63425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20472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553605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0700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82411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0477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111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155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0616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5086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726645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76931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4972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03638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506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3996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241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8653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99502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142267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6542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39146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8975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840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1130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9906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041360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73382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42719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182965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33629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89562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49765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0430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489342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3335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8105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2280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3085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59810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8748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48486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5079681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804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586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3603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907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46795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5098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176228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626820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0333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1064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4921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062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77043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1368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80089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809029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22261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31736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18665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37325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0187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65840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363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9510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73231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49582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52738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38321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9904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79883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18682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696681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7405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116820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677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8268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7001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07082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3010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335328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51650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2332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43165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636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61404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810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318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594304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38359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666116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6209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00922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29982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1748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2543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5473994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97758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9380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32904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9075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444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94129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67733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8163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3403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77330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215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746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621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00571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67258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374779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98299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8592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6451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27686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6012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42810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5112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152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936246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994140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24032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073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0880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87937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499608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0078295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08676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2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29857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3129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5926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93320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72158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847814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813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3289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20223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377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0623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45177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459906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715493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422301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1796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16662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4357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52796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98174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16205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52416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51363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9842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579737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48181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213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6543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107764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4525897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856686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0616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393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9263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4430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8365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0772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1719011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076335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40701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41463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749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7752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1989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44393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211371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18591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5403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022286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541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19477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608149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25107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472425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89478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6341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20768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248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5300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36863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36087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614897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51727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11320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0030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99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3817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99095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643130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82444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074896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870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4599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40604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323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48213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22180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49825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967607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786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74076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119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1380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52433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426845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2713062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3650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6471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12959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8521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463552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3307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83739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490812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04239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26818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608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82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2505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420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7471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843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5229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786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38462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9116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665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918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698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942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2376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3960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3086734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241550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066210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7979807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441690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278250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4164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06196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434249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63828885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5465217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316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27105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273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8945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95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1224333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19710561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700311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56726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45659227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25706860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8635551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63238842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49279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4782549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0169676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7568900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53557739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63102446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44221154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25133493">
                                                      <w:marLeft w:val="0"/>
                                                      <w:marRight w:val="0"/>
                                                      <w:marTop w:val="9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71326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1762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1530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84460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217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6402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0793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484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22777459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5206381">
                                                                  <w:marLeft w:val="75"/>
                                                                  <w:marRight w:val="255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4960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627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3714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54184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304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4229411">
                                                      <w:marLeft w:val="0"/>
                                                      <w:marRight w:val="0"/>
                                                      <w:marTop w:val="30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351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10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4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50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99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190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53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06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67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97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5720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63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5031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969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974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766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3592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2647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807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8122668">
                                          <w:marLeft w:val="0"/>
                                          <w:marRight w:val="0"/>
                                          <w:marTop w:val="0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678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033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473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885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2161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1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20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9987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9947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3283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42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9940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054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4296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46617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23049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08131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7910223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33538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15153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0079000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31241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63148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5599431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383559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31947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250577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24280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07431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3493751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97253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020025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2325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654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42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026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666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1457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12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27155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855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1827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42108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5860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71691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711761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63316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0948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8821313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8745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55060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696743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529227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10393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12667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0473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5929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3112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7836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4023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427895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  <w:div w:id="1586449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84589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996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864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28268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20660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88845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3936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8235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15130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1694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7353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508118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28911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84931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91978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93995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504208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321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45823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25932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213975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53480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7103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0989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none" w:sz="0" w:space="0" w:color="auto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100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7988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983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4" w:color="999999"/>
                                                    <w:left w:val="single" w:sz="6" w:space="11" w:color="999999"/>
                                                    <w:bottom w:val="none" w:sz="0" w:space="0" w:color="999999"/>
                                                    <w:right w:val="none" w:sz="0" w:space="11" w:color="999999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2562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0002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36179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893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999999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8808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342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23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7317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1080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47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18305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38668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7182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5255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810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6330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182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77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2799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7316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39251502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7593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8207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02912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43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97851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71839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0205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85967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3069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1163527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73861134">
                                                                      <w:marLeft w:val="75"/>
                                                                      <w:marRight w:val="255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518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12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9941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7611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53385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514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41849635">
                                                          <w:marLeft w:val="0"/>
                                                          <w:marRight w:val="0"/>
                                                          <w:marTop w:val="30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4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9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0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3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1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97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8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6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50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71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9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2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7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3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cid:image006.jpg@01D85B00.227FD440" TargetMode="External"/><Relationship Id="rId26" Type="http://schemas.openxmlformats.org/officeDocument/2006/relationships/image" Target="cid:image010.jpg@01D85B00.227FD440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8.jpeg"/><Relationship Id="rId25" Type="http://schemas.openxmlformats.org/officeDocument/2006/relationships/image" Target="media/image12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cid:image007.jpg@01D85B00.227FD440" TargetMode="External"/><Relationship Id="rId29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cid:image009.jpg@01D85B00.227FD440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jpeg"/><Relationship Id="rId28" Type="http://schemas.openxmlformats.org/officeDocument/2006/relationships/image" Target="cid:image011.jpg@01D85B00.227FD440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9.jpeg"/><Relationship Id="rId31" Type="http://schemas.openxmlformats.org/officeDocument/2006/relationships/hyperlink" Target="mailto:info@braintree.co.z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cid:image008.jpg@01D85B00.227FD440" TargetMode="External"/><Relationship Id="rId27" Type="http://schemas.openxmlformats.org/officeDocument/2006/relationships/image" Target="media/image13.jpeg"/><Relationship Id="rId30" Type="http://schemas.openxmlformats.org/officeDocument/2006/relationships/image" Target="cid:image012.jpg@01D85B00.227FD440" TargetMode="Externa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28D9B9-9664-456D-BCC4-7C04AEC86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8</TotalTime>
  <Pages>17</Pages>
  <Words>1694</Words>
  <Characters>965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0683_Vox_Braintree_proposal_template_R1</vt:lpstr>
    </vt:vector>
  </TitlesOfParts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683_Vox_Braintree_proposal_template_R1</dc:title>
  <dc:creator>Jacqueline Caldeira</dc:creator>
  <cp:lastModifiedBy>Theo Gildenhuys</cp:lastModifiedBy>
  <cp:revision>1013</cp:revision>
  <cp:lastPrinted>2017-03-09T12:19:00Z</cp:lastPrinted>
  <dcterms:created xsi:type="dcterms:W3CDTF">2018-06-22T11:15:00Z</dcterms:created>
  <dcterms:modified xsi:type="dcterms:W3CDTF">2024-12-1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07T00:00:00Z</vt:filetime>
  </property>
  <property fmtid="{D5CDD505-2E9C-101B-9397-08002B2CF9AE}" pid="3" name="Creator">
    <vt:lpwstr>Adobe Illustrator CC 2017 (Macintosh)</vt:lpwstr>
  </property>
  <property fmtid="{D5CDD505-2E9C-101B-9397-08002B2CF9AE}" pid="4" name="LastSaved">
    <vt:filetime>2017-03-07T00:00:00Z</vt:filetime>
  </property>
</Properties>
</file>